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51207119" w:rsidR="006A389E" w:rsidRPr="00C86416" w:rsidRDefault="00E06400" w:rsidP="006A389E">
      <w:pPr>
        <w:pStyle w:val="Heading2"/>
        <w:jc w:val="right"/>
        <w:rPr>
          <w:color w:val="365F91" w:themeColor="accent1" w:themeShade="BF"/>
          <w:sz w:val="32"/>
          <w:lang w:val="sl-SI"/>
        </w:rPr>
      </w:pPr>
      <w:r>
        <w:rPr>
          <w:color w:val="365F91" w:themeColor="accent1" w:themeShade="BF"/>
          <w:sz w:val="32"/>
          <w:lang w:val="sl-SI"/>
        </w:rPr>
        <w:t>Junij</w:t>
      </w:r>
      <w:r w:rsidR="006A389E" w:rsidRPr="00C86416">
        <w:rPr>
          <w:color w:val="365F91" w:themeColor="accent1" w:themeShade="BF"/>
          <w:sz w:val="32"/>
          <w:lang w:val="sl-SI"/>
        </w:rPr>
        <w:t>, 202</w:t>
      </w:r>
      <w:r w:rsidR="005F2297">
        <w:rPr>
          <w:color w:val="365F91" w:themeColor="accent1" w:themeShade="BF"/>
          <w:sz w:val="32"/>
          <w:lang w:val="sl-SI"/>
        </w:rPr>
        <w:t>6</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A6B3C5D"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w:t>
      </w:r>
      <w:r w:rsidR="00ED4B38">
        <w:rPr>
          <w:lang w:val="sl-SI"/>
        </w:rPr>
        <w:t>j</w:t>
      </w:r>
      <w:r w:rsidRPr="00C86416">
        <w:rPr>
          <w:lang w:val="sl-SI"/>
        </w:rPr>
        <w:t>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F66FB00" w:rsidR="0065765B" w:rsidRDefault="0065765B" w:rsidP="0065765B">
      <w:pPr>
        <w:pStyle w:val="FirstParagraph"/>
        <w:rPr>
          <w:lang w:val="sl-SI"/>
        </w:rPr>
      </w:pPr>
      <w:r w:rsidRPr="00C86416">
        <w:rPr>
          <w:b/>
          <w:bCs/>
          <w:lang w:val="sl-SI"/>
        </w:rPr>
        <w:t xml:space="preserve">Za razumevanje mesečne dinamike transferjev in njihovih značilnosti so transferji v tem </w:t>
      </w:r>
      <w:r w:rsidRPr="00545732">
        <w:rPr>
          <w:b/>
          <w:bCs/>
          <w:lang w:val="sl-SI"/>
        </w:rPr>
        <w:t xml:space="preserve">poročilu najprej prikazani na letnem nivoju. </w:t>
      </w:r>
      <w:r w:rsidRPr="00545732">
        <w:rPr>
          <w:lang w:val="sl-SI"/>
        </w:rPr>
        <w:t>V letu 202</w:t>
      </w:r>
      <w:r w:rsidR="00F20056" w:rsidRPr="00545732">
        <w:rPr>
          <w:lang w:val="sl-SI"/>
        </w:rPr>
        <w:t>5</w:t>
      </w:r>
      <w:r w:rsidRPr="00545732">
        <w:rPr>
          <w:lang w:val="sl-SI"/>
        </w:rPr>
        <w:t xml:space="preserve"> je bila za transferje, za katere so na voljo podatki, skupno izplačana 1 milijarda in </w:t>
      </w:r>
      <w:r w:rsidR="00545732" w:rsidRPr="00545732">
        <w:rPr>
          <w:lang w:val="sl-SI"/>
        </w:rPr>
        <w:t>940</w:t>
      </w:r>
      <w:r w:rsidRPr="00545732">
        <w:rPr>
          <w:lang w:val="sl-SI"/>
        </w:rPr>
        <w:t xml:space="preserve"> milijonov evrov. Od tega so </w:t>
      </w:r>
      <w:r w:rsidR="00545732" w:rsidRPr="00545732">
        <w:rPr>
          <w:lang w:val="sl-SI"/>
        </w:rPr>
        <w:t>517</w:t>
      </w:r>
      <w:r w:rsidRPr="00545732">
        <w:rPr>
          <w:lang w:val="sl-SI"/>
        </w:rPr>
        <w:t xml:space="preserve"> milijonov evrov izplačale občine (gre za pravice do oprostitve plačil socialnovarstvenih storitev</w:t>
      </w:r>
      <w:r w:rsidR="00545732" w:rsidRPr="00545732">
        <w:rPr>
          <w:lang w:val="sl-SI"/>
        </w:rPr>
        <w:t xml:space="preserve">, </w:t>
      </w:r>
      <w:r w:rsidRPr="00545732">
        <w:rPr>
          <w:lang w:val="sl-SI"/>
        </w:rPr>
        <w:t>subvencije najemnine</w:t>
      </w:r>
      <w:r w:rsidR="00545732" w:rsidRPr="00545732">
        <w:rPr>
          <w:lang w:val="sl-SI"/>
        </w:rPr>
        <w:t xml:space="preserve"> in subvencije vrtca, ki je najvišja (412 milijonov)</w:t>
      </w:r>
      <w:r w:rsidRPr="00545732">
        <w:rPr>
          <w:lang w:val="sl-SI"/>
        </w:rPr>
        <w:t>). Znesek izplačanih transferjev se je v letu 202</w:t>
      </w:r>
      <w:r w:rsidR="00545732" w:rsidRPr="00545732">
        <w:rPr>
          <w:lang w:val="sl-SI"/>
        </w:rPr>
        <w:t>5</w:t>
      </w:r>
      <w:r w:rsidRPr="00545732">
        <w:rPr>
          <w:lang w:val="sl-SI"/>
        </w:rPr>
        <w:t xml:space="preserve"> glede na leto 202</w:t>
      </w:r>
      <w:r w:rsidR="00545732" w:rsidRPr="00545732">
        <w:rPr>
          <w:lang w:val="sl-SI"/>
        </w:rPr>
        <w:t>4</w:t>
      </w:r>
      <w:r w:rsidRPr="00545732">
        <w:rPr>
          <w:lang w:val="sl-SI"/>
        </w:rPr>
        <w:t xml:space="preserve">, brez upoštevanja zneskov za transferje ZRSZ, zvišal za </w:t>
      </w:r>
      <w:r w:rsidR="00410D84">
        <w:rPr>
          <w:lang w:val="sl-SI"/>
        </w:rPr>
        <w:t>50,0</w:t>
      </w:r>
      <w:r w:rsidRPr="00545732">
        <w:rPr>
          <w:lang w:val="sl-SI"/>
        </w:rPr>
        <w:t xml:space="preserve"> milijonov evrov. To je </w:t>
      </w:r>
      <w:r w:rsidR="00410D84">
        <w:rPr>
          <w:lang w:val="sl-SI"/>
        </w:rPr>
        <w:t xml:space="preserve">manjše </w:t>
      </w:r>
      <w:r w:rsidRPr="00545732">
        <w:rPr>
          <w:lang w:val="sl-SI"/>
        </w:rPr>
        <w:t>povečanje kot v letu 202</w:t>
      </w:r>
      <w:r w:rsidR="00C0074B">
        <w:rPr>
          <w:lang w:val="sl-SI"/>
        </w:rPr>
        <w:t>4</w:t>
      </w:r>
      <w:r w:rsidRPr="00545732">
        <w:rPr>
          <w:lang w:val="sl-SI"/>
        </w:rPr>
        <w:t xml:space="preserve"> (</w:t>
      </w:r>
      <w:r w:rsidR="00E8644F" w:rsidRPr="00545732">
        <w:rPr>
          <w:lang w:val="sl-SI"/>
        </w:rPr>
        <w:t xml:space="preserve">za </w:t>
      </w:r>
      <w:r w:rsidR="00410D84">
        <w:rPr>
          <w:lang w:val="sl-SI"/>
        </w:rPr>
        <w:t>51,6</w:t>
      </w:r>
      <w:r w:rsidRPr="00545732">
        <w:rPr>
          <w:lang w:val="sl-SI"/>
        </w:rPr>
        <w:t xml:space="preserve"> milijonov EUR)</w:t>
      </w:r>
      <w:r w:rsidR="00545732" w:rsidRPr="00545732">
        <w:rPr>
          <w:lang w:val="sl-SI"/>
        </w:rPr>
        <w:t xml:space="preserve">. </w:t>
      </w:r>
    </w:p>
    <w:p w14:paraId="1A847337" w14:textId="2D6E4FF6" w:rsidR="0065765B" w:rsidRPr="00C86416" w:rsidRDefault="0065765B" w:rsidP="0065765B">
      <w:pPr>
        <w:pStyle w:val="FirstParagraph"/>
        <w:rPr>
          <w:b/>
          <w:bCs/>
          <w:lang w:val="sl-SI"/>
        </w:rPr>
      </w:pPr>
      <w:r w:rsidRPr="00C86416">
        <w:rPr>
          <w:b/>
          <w:bCs/>
          <w:lang w:val="sl-SI"/>
        </w:rPr>
        <w:lastRenderedPageBreak/>
        <w:t>V letu 202</w:t>
      </w:r>
      <w:r w:rsidR="00F20056">
        <w:rPr>
          <w:b/>
          <w:bCs/>
          <w:lang w:val="sl-SI"/>
        </w:rPr>
        <w:t>5</w:t>
      </w:r>
      <w:r w:rsidRPr="00C86416">
        <w:rPr>
          <w:b/>
          <w:bCs/>
          <w:lang w:val="sl-SI"/>
        </w:rPr>
        <w:t xml:space="preserve"> je bilo največ izdatkov namenjenih naslednjim transferjem: starševska nadomestila, otroški dodatek, </w:t>
      </w:r>
      <w:r w:rsidR="00ED6749" w:rsidRPr="00C86416">
        <w:rPr>
          <w:b/>
          <w:bCs/>
          <w:lang w:val="sl-SI"/>
        </w:rPr>
        <w:t>osebna asistenca</w:t>
      </w:r>
      <w:r w:rsidR="00ED6749">
        <w:rPr>
          <w:b/>
          <w:bCs/>
          <w:lang w:val="sl-SI"/>
        </w:rPr>
        <w:t xml:space="preserve">, </w:t>
      </w:r>
      <w:r w:rsidRPr="00C86416">
        <w:rPr>
          <w:b/>
          <w:bCs/>
          <w:lang w:val="sl-SI"/>
        </w:rPr>
        <w:t xml:space="preserve">denarna socialna pomoč in denarno nadomestilo za brezposelnost (ZRSZ) (Slika 1 in Tabela 1 spodaj). </w:t>
      </w:r>
    </w:p>
    <w:p w14:paraId="6644C558" w14:textId="4EAF7A2F"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sidR="00EA3CAB">
        <w:rPr>
          <w:b/>
          <w:bCs/>
          <w:lang w:val="sl-SI"/>
        </w:rPr>
        <w:t>5</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Povprečno mesečno število upravičencev se je v 202</w:t>
      </w:r>
      <w:r w:rsidR="00B05571">
        <w:rPr>
          <w:lang w:val="sl-SI"/>
        </w:rPr>
        <w:t>5</w:t>
      </w:r>
      <w:r w:rsidRPr="00C86416">
        <w:rPr>
          <w:lang w:val="sl-SI"/>
        </w:rPr>
        <w:t xml:space="preserve"> glede na 202</w:t>
      </w:r>
      <w:r w:rsidR="00B05571">
        <w:rPr>
          <w:lang w:val="sl-SI"/>
        </w:rPr>
        <w:t>4</w:t>
      </w:r>
      <w:r w:rsidRPr="00C86416">
        <w:rPr>
          <w:lang w:val="sl-SI"/>
        </w:rPr>
        <w:t xml:space="preserve"> najbolj zvišalo pri pravicah</w:t>
      </w:r>
      <w:r w:rsidR="00B05571">
        <w:rPr>
          <w:lang w:val="sl-SI"/>
        </w:rPr>
        <w:t xml:space="preserve"> državna štipendija (za 7,1 tisoč),</w:t>
      </w:r>
      <w:r w:rsidRPr="00C86416">
        <w:rPr>
          <w:lang w:val="sl-SI"/>
        </w:rPr>
        <w:t xml:space="preserve"> </w:t>
      </w:r>
      <w:r w:rsidR="00B05571">
        <w:rPr>
          <w:lang w:val="sl-SI"/>
        </w:rPr>
        <w:t>starševski dopusti in nadomestila (za 640), dodatek za nego otroka (za 351) ter krajši delovni čas (za 275)</w:t>
      </w:r>
      <w:r w:rsidR="00CF2C21">
        <w:rPr>
          <w:lang w:val="sl-SI"/>
        </w:rPr>
        <w:t xml:space="preserve">. </w:t>
      </w:r>
      <w:r w:rsidRPr="008463D2">
        <w:rPr>
          <w:lang w:val="sl-SI"/>
        </w:rPr>
        <w:t>Najbolj se je število upravičencev znižalo pri pravicah</w:t>
      </w:r>
      <w:r w:rsidR="00B05571">
        <w:rPr>
          <w:lang w:val="sl-SI"/>
        </w:rPr>
        <w:t xml:space="preserve"> otroški dodatek (</w:t>
      </w:r>
      <w:r w:rsidR="00160271">
        <w:rPr>
          <w:lang w:val="sl-SI"/>
        </w:rPr>
        <w:t xml:space="preserve">za </w:t>
      </w:r>
      <w:r w:rsidR="00B05571">
        <w:rPr>
          <w:lang w:val="sl-SI"/>
        </w:rPr>
        <w:t xml:space="preserve">6,6 tisoč), denarna socialna pomoč (2,0 tisoč), </w:t>
      </w:r>
      <w:r w:rsidR="00C157E0">
        <w:rPr>
          <w:lang w:val="sl-SI"/>
        </w:rPr>
        <w:t>subvencija vrtca (za 2,0 tisoč) ter pravica do plačila obveznega zdravstvenega prispevka (za 1,5 tisoč).</w:t>
      </w:r>
      <w:r w:rsidRPr="008463D2">
        <w:rPr>
          <w:lang w:val="sl-SI"/>
        </w:rPr>
        <w:t xml:space="preserve"> </w:t>
      </w:r>
    </w:p>
    <w:p w14:paraId="77539BEE" w14:textId="7CFEFAEC" w:rsidR="0065765B" w:rsidRPr="00C86416" w:rsidRDefault="0065765B" w:rsidP="0065765B">
      <w:pPr>
        <w:pStyle w:val="BodyText"/>
        <w:rPr>
          <w:lang w:val="sl-SI"/>
        </w:rPr>
      </w:pPr>
      <w:r w:rsidRPr="00C86416">
        <w:rPr>
          <w:b/>
          <w:bCs/>
          <w:lang w:val="sl-SI"/>
        </w:rPr>
        <w:t xml:space="preserve">Povprečni mesečni znesek, ki ga je prejemnik prejel v </w:t>
      </w:r>
      <w:r w:rsidR="007E041B">
        <w:rPr>
          <w:b/>
          <w:bCs/>
          <w:lang w:val="sl-SI"/>
        </w:rPr>
        <w:t>letu</w:t>
      </w:r>
      <w:r w:rsidR="00E95DF3">
        <w:rPr>
          <w:b/>
          <w:bCs/>
          <w:lang w:val="sl-SI"/>
        </w:rPr>
        <w:t xml:space="preserve"> </w:t>
      </w:r>
      <w:r w:rsidRPr="00C86416">
        <w:rPr>
          <w:b/>
          <w:bCs/>
          <w:lang w:val="sl-SI"/>
        </w:rPr>
        <w:t>202</w:t>
      </w:r>
      <w:r w:rsidR="0083624A">
        <w:rPr>
          <w:b/>
          <w:bCs/>
          <w:lang w:val="sl-SI"/>
        </w:rPr>
        <w:t>5</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sidR="007E041B">
        <w:rPr>
          <w:b/>
          <w:bCs/>
          <w:lang w:val="sl-SI"/>
        </w:rPr>
        <w:t>580</w:t>
      </w:r>
      <w:r w:rsidR="00545732">
        <w:rPr>
          <w:b/>
          <w:bCs/>
          <w:lang w:val="sl-SI"/>
        </w:rPr>
        <w:t xml:space="preserve"> </w:t>
      </w:r>
      <w:r w:rsidRPr="00C86416">
        <w:rPr>
          <w:b/>
          <w:bCs/>
          <w:lang w:val="sl-SI"/>
        </w:rPr>
        <w:t xml:space="preserve">EUR za osebno asistenco do </w:t>
      </w:r>
      <w:r>
        <w:rPr>
          <w:b/>
          <w:bCs/>
          <w:lang w:val="sl-SI"/>
        </w:rPr>
        <w:t xml:space="preserve">najnižjega </w:t>
      </w:r>
      <w:r w:rsidR="00545732">
        <w:rPr>
          <w:b/>
          <w:bCs/>
          <w:lang w:val="sl-SI"/>
        </w:rPr>
        <w:t>70</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w:t>
      </w:r>
      <w:r w:rsidR="00545732">
        <w:rPr>
          <w:lang w:val="sl-SI"/>
        </w:rPr>
        <w:t>84</w:t>
      </w:r>
      <w:r>
        <w:rPr>
          <w:lang w:val="sl-SI"/>
        </w:rPr>
        <w:t> </w:t>
      </w:r>
      <w:r w:rsidRPr="00C86416">
        <w:rPr>
          <w:lang w:val="sl-SI"/>
        </w:rPr>
        <w:t>EUR bruto</w:t>
      </w:r>
      <w:r>
        <w:rPr>
          <w:lang w:val="sl-SI"/>
        </w:rPr>
        <w:t>,</w:t>
      </w:r>
      <w:r w:rsidRPr="00C86416">
        <w:rPr>
          <w:lang w:val="sl-SI"/>
        </w:rPr>
        <w:t xml:space="preserve"> za denarno socialno pomoč </w:t>
      </w:r>
      <w:r>
        <w:rPr>
          <w:lang w:val="sl-SI"/>
        </w:rPr>
        <w:t>2</w:t>
      </w:r>
      <w:r w:rsidR="00545732">
        <w:rPr>
          <w:lang w:val="sl-SI"/>
        </w:rPr>
        <w:t>8</w:t>
      </w:r>
      <w:r w:rsidR="001D3F2B">
        <w:rPr>
          <w:lang w:val="sl-SI"/>
        </w:rPr>
        <w:t>6</w:t>
      </w:r>
      <w:r>
        <w:rPr>
          <w:lang w:val="sl-SI"/>
        </w:rPr>
        <w:t> </w:t>
      </w:r>
      <w:r w:rsidRPr="00C86416">
        <w:rPr>
          <w:lang w:val="sl-SI"/>
        </w:rPr>
        <w:t xml:space="preserve">EUR, izredno denarno socialno pomoč </w:t>
      </w:r>
      <w:r>
        <w:rPr>
          <w:lang w:val="sl-SI"/>
        </w:rPr>
        <w:t>2</w:t>
      </w:r>
      <w:r w:rsidR="001D3F2B">
        <w:rPr>
          <w:lang w:val="sl-SI"/>
        </w:rPr>
        <w:t>65</w:t>
      </w:r>
      <w:r>
        <w:rPr>
          <w:lang w:val="sl-SI"/>
        </w:rPr>
        <w:t> </w:t>
      </w:r>
      <w:r w:rsidRPr="00C86416">
        <w:rPr>
          <w:lang w:val="sl-SI"/>
        </w:rPr>
        <w:t xml:space="preserve">EUR in varstveni dodatek </w:t>
      </w:r>
      <w:r w:rsidR="00545732">
        <w:rPr>
          <w:lang w:val="sl-SI"/>
        </w:rPr>
        <w:t>19</w:t>
      </w:r>
      <w:r w:rsidR="001D3F2B">
        <w:rPr>
          <w:lang w:val="sl-SI"/>
        </w:rPr>
        <w:t>1</w:t>
      </w:r>
      <w:r>
        <w:rPr>
          <w:lang w:val="sl-SI"/>
        </w:rPr>
        <w:t> </w:t>
      </w:r>
      <w:r w:rsidRPr="00C86416">
        <w:rPr>
          <w:lang w:val="sl-SI"/>
        </w:rPr>
        <w:t>EUR. Največje medletne rasti zneska na upravičenca v 202</w:t>
      </w:r>
      <w:r w:rsidR="00545732">
        <w:rPr>
          <w:lang w:val="sl-SI"/>
        </w:rPr>
        <w:t>5</w:t>
      </w:r>
      <w:r w:rsidRPr="00C86416">
        <w:rPr>
          <w:lang w:val="sl-SI"/>
        </w:rPr>
        <w:t xml:space="preserve"> so bile pri </w:t>
      </w:r>
      <w:r w:rsidR="00E95DF3">
        <w:rPr>
          <w:lang w:val="sl-SI"/>
        </w:rPr>
        <w:t>rej</w:t>
      </w:r>
      <w:r w:rsidR="006C52CE">
        <w:rPr>
          <w:lang w:val="sl-SI"/>
        </w:rPr>
        <w:t>n</w:t>
      </w:r>
      <w:r w:rsidR="00E95DF3">
        <w:rPr>
          <w:lang w:val="sl-SI"/>
        </w:rPr>
        <w:t>inah (</w:t>
      </w:r>
      <w:r w:rsidR="006C52CE">
        <w:rPr>
          <w:lang w:val="sl-SI"/>
        </w:rPr>
        <w:t>17</w:t>
      </w:r>
      <w:r w:rsidR="00E95DF3">
        <w:rPr>
          <w:lang w:val="sl-SI"/>
        </w:rPr>
        <w:t> %, zaradi novele ZIRD, uvelj</w:t>
      </w:r>
      <w:r w:rsidR="00B700EE">
        <w:rPr>
          <w:lang w:val="sl-SI"/>
        </w:rPr>
        <w:t>a</w:t>
      </w:r>
      <w:r w:rsidR="00E95DF3">
        <w:rPr>
          <w:lang w:val="sl-SI"/>
        </w:rPr>
        <w:t xml:space="preserve">vljene 1. 11. 2025)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w:t>
      </w:r>
      <w:r w:rsidR="006C52CE">
        <w:rPr>
          <w:lang w:val="sl-SI"/>
        </w:rPr>
        <w:t>0</w:t>
      </w:r>
      <w:r w:rsidR="001468E3" w:rsidRPr="00B921DA">
        <w:rPr>
          <w:lang w:val="sl-SI"/>
        </w:rPr>
        <w:t xml:space="preserve"> </w:t>
      </w:r>
      <w:r w:rsidRPr="00B921DA">
        <w:rPr>
          <w:lang w:val="sl-SI"/>
        </w:rPr>
        <w:t xml:space="preserve">%), </w:t>
      </w:r>
      <w:r w:rsidR="00E403A8">
        <w:rPr>
          <w:lang w:val="sl-SI"/>
        </w:rPr>
        <w:t xml:space="preserve">krajši delovni čas (8 %) in </w:t>
      </w:r>
      <w:r w:rsidR="00D91DF5">
        <w:rPr>
          <w:lang w:val="sl-SI"/>
        </w:rPr>
        <w:t>o</w:t>
      </w:r>
      <w:r w:rsidR="00D91DF5" w:rsidRPr="007C55E4">
        <w:rPr>
          <w:lang w:val="sl-SI"/>
        </w:rPr>
        <w:t>sebn</w:t>
      </w:r>
      <w:r w:rsidR="00D91DF5">
        <w:rPr>
          <w:lang w:val="sl-SI"/>
        </w:rPr>
        <w:t>i</w:t>
      </w:r>
      <w:r w:rsidR="00D91DF5" w:rsidRPr="007C55E4">
        <w:rPr>
          <w:lang w:val="sl-SI"/>
        </w:rPr>
        <w:t xml:space="preserve"> asistenc</w:t>
      </w:r>
      <w:r w:rsidR="00D91DF5">
        <w:rPr>
          <w:lang w:val="sl-SI"/>
        </w:rPr>
        <w:t>i</w:t>
      </w:r>
      <w:r w:rsidR="00D91DF5" w:rsidRPr="007C55E4" w:rsidDel="007C55E4">
        <w:rPr>
          <w:lang w:val="sl-SI"/>
        </w:rPr>
        <w:t xml:space="preserve"> </w:t>
      </w:r>
      <w:r w:rsidR="00D91DF5" w:rsidRPr="00C86416">
        <w:rPr>
          <w:lang w:val="sl-SI"/>
        </w:rPr>
        <w:t>(</w:t>
      </w:r>
      <w:r w:rsidR="00D91DF5">
        <w:rPr>
          <w:lang w:val="sl-SI"/>
        </w:rPr>
        <w:t>7</w:t>
      </w:r>
      <w:r w:rsidR="008452C0">
        <w:rPr>
          <w:lang w:val="sl-SI"/>
        </w:rPr>
        <w:t> </w:t>
      </w:r>
      <w:r w:rsidR="00D91DF5">
        <w:rPr>
          <w:lang w:val="sl-SI"/>
        </w:rPr>
        <w:t>%</w:t>
      </w:r>
      <w:r w:rsidR="00D91DF5" w:rsidRPr="00C86416">
        <w:rPr>
          <w:lang w:val="sl-SI"/>
        </w:rPr>
        <w:t>)</w:t>
      </w:r>
      <w:r w:rsidR="00DB1D64">
        <w:rPr>
          <w:lang w:val="sl-SI"/>
        </w:rPr>
        <w:t xml:space="preserve"> (</w:t>
      </w:r>
      <w:r w:rsidR="00DB1D64" w:rsidRPr="00C86416">
        <w:rPr>
          <w:b/>
          <w:bCs/>
          <w:lang w:val="sl-SI"/>
        </w:rPr>
        <w:t>Tabela 1).</w:t>
      </w:r>
    </w:p>
    <w:p w14:paraId="506E3051" w14:textId="158AD309" w:rsidR="0065765B" w:rsidRPr="00C86416" w:rsidRDefault="0065765B" w:rsidP="0065765B">
      <w:pPr>
        <w:pStyle w:val="BodyText"/>
        <w:rPr>
          <w:lang w:val="sl-SI"/>
        </w:rPr>
      </w:pPr>
      <w:r w:rsidRPr="00C86416">
        <w:rPr>
          <w:lang w:val="sl-SI"/>
        </w:rPr>
        <w:t>V letu 202</w:t>
      </w:r>
      <w:r w:rsidR="00F0791F">
        <w:rPr>
          <w:lang w:val="sl-SI"/>
        </w:rPr>
        <w:t>5</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sidR="00F0791F">
        <w:rPr>
          <w:b/>
          <w:bCs/>
          <w:lang w:val="sl-SI"/>
        </w:rPr>
        <w:t>5</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324E0219"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 xml:space="preserve">je glede na </w:t>
      </w:r>
      <w:r w:rsidR="00DB1D64" w:rsidRPr="00FA57C9">
        <w:rPr>
          <w:rFonts w:asciiTheme="minorHAnsi" w:eastAsiaTheme="minorHAnsi" w:hAnsiTheme="minorHAnsi" w:cstheme="minorBidi"/>
          <w:sz w:val="22"/>
          <w:szCs w:val="22"/>
          <w:lang w:val="sl-SI"/>
        </w:rPr>
        <w:t xml:space="preserve">2024 </w:t>
      </w:r>
      <w:r w:rsidRPr="00FA57C9">
        <w:rPr>
          <w:rFonts w:asciiTheme="minorHAnsi" w:eastAsiaTheme="minorHAnsi" w:hAnsiTheme="minorHAnsi" w:cstheme="minorBidi"/>
          <w:sz w:val="22"/>
          <w:szCs w:val="22"/>
          <w:lang w:val="sl-SI"/>
        </w:rPr>
        <w:t>znižalo pri DP pri večini tipov družin</w:t>
      </w:r>
      <w:r w:rsidRPr="00C86416">
        <w:rPr>
          <w:rFonts w:asciiTheme="minorHAnsi" w:eastAsiaTheme="minorHAnsi" w:hAnsiTheme="minorHAnsi" w:cstheme="minorBidi"/>
          <w:sz w:val="22"/>
          <w:szCs w:val="22"/>
          <w:lang w:val="sl-SI"/>
        </w:rPr>
        <w:t xml:space="preserve">. Poleg otrok, pri DP prevladujejo osebe v starostni skupini 35 – 44 let, pri IDP pa v </w:t>
      </w:r>
      <w:r w:rsidRPr="00C86416">
        <w:rPr>
          <w:rFonts w:asciiTheme="minorHAnsi" w:eastAsiaTheme="minorHAnsi" w:hAnsiTheme="minorHAnsi" w:cstheme="minorBidi"/>
          <w:sz w:val="22"/>
          <w:szCs w:val="22"/>
          <w:lang w:val="sl-SI"/>
        </w:rPr>
        <w:lastRenderedPageBreak/>
        <w:t xml:space="preserve">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5263DC22" w:rsidR="0065765B" w:rsidRPr="0003041A" w:rsidRDefault="0065765B" w:rsidP="0065765B">
      <w:pPr>
        <w:pStyle w:val="NormalWeb"/>
        <w:jc w:val="both"/>
        <w:rPr>
          <w:rFonts w:asciiTheme="minorHAnsi" w:hAnsiTheme="minorHAnsi"/>
          <w:sz w:val="22"/>
          <w:szCs w:val="22"/>
          <w:lang w:val="sl-SI"/>
        </w:rPr>
      </w:pPr>
      <w:r w:rsidRPr="0003041A">
        <w:rPr>
          <w:rFonts w:asciiTheme="minorHAnsi" w:eastAsiaTheme="minorHAnsi" w:hAnsiTheme="minorHAnsi" w:cstheme="minorBidi"/>
          <w:b/>
          <w:bCs/>
          <w:sz w:val="22"/>
          <w:szCs w:val="22"/>
          <w:lang w:val="sl-SI"/>
        </w:rPr>
        <w:t>Glede na spol je bilo d</w:t>
      </w:r>
      <w:r w:rsidRPr="0003041A">
        <w:rPr>
          <w:rFonts w:asciiTheme="minorHAnsi" w:hAnsiTheme="minorHAnsi"/>
          <w:b/>
          <w:bCs/>
          <w:sz w:val="22"/>
          <w:szCs w:val="22"/>
          <w:lang w:val="sl-SI"/>
        </w:rPr>
        <w:t>o D</w:t>
      </w:r>
      <w:r w:rsidR="00741DF6" w:rsidRPr="0003041A">
        <w:rPr>
          <w:rFonts w:asciiTheme="minorHAnsi" w:hAnsiTheme="minorHAnsi"/>
          <w:b/>
          <w:bCs/>
          <w:sz w:val="22"/>
          <w:szCs w:val="22"/>
          <w:lang w:val="sl-SI"/>
        </w:rPr>
        <w:t>S</w:t>
      </w:r>
      <w:r w:rsidRPr="0003041A">
        <w:rPr>
          <w:rFonts w:asciiTheme="minorHAnsi" w:hAnsiTheme="minorHAnsi"/>
          <w:b/>
          <w:bCs/>
          <w:sz w:val="22"/>
          <w:szCs w:val="22"/>
          <w:lang w:val="sl-SI"/>
        </w:rPr>
        <w:t>P v letu 202</w:t>
      </w:r>
      <w:r w:rsidR="00F74E34" w:rsidRPr="0003041A">
        <w:rPr>
          <w:rFonts w:asciiTheme="minorHAnsi" w:hAnsiTheme="minorHAnsi"/>
          <w:b/>
          <w:bCs/>
          <w:sz w:val="22"/>
          <w:szCs w:val="22"/>
          <w:lang w:val="sl-SI"/>
        </w:rPr>
        <w:t>5</w:t>
      </w:r>
      <w:r w:rsidRPr="0003041A">
        <w:rPr>
          <w:rFonts w:asciiTheme="minorHAnsi" w:hAnsiTheme="minorHAnsi"/>
          <w:b/>
          <w:bCs/>
          <w:sz w:val="22"/>
          <w:szCs w:val="22"/>
          <w:lang w:val="sl-SI"/>
        </w:rPr>
        <w:t xml:space="preserve"> </w:t>
      </w:r>
      <w:r w:rsidRPr="0003041A">
        <w:rPr>
          <w:rFonts w:asciiTheme="minorHAnsi" w:eastAsiaTheme="minorHAnsi" w:hAnsiTheme="minorHAnsi" w:cstheme="minorBidi"/>
          <w:b/>
          <w:bCs/>
          <w:sz w:val="22"/>
          <w:szCs w:val="22"/>
          <w:lang w:val="sl-SI"/>
        </w:rPr>
        <w:t>v</w:t>
      </w:r>
      <w:r w:rsidRPr="0003041A">
        <w:rPr>
          <w:rFonts w:asciiTheme="minorHAnsi" w:hAnsiTheme="minorHAnsi"/>
          <w:b/>
          <w:bCs/>
          <w:sz w:val="22"/>
          <w:szCs w:val="22"/>
          <w:lang w:val="sl-SI"/>
        </w:rPr>
        <w:t xml:space="preserve"> povprečju mesečno upravičenih približno </w:t>
      </w:r>
      <w:r w:rsidR="0003041A" w:rsidRPr="0003041A">
        <w:rPr>
          <w:rFonts w:asciiTheme="minorHAnsi" w:hAnsiTheme="minorHAnsi"/>
          <w:b/>
          <w:bCs/>
          <w:sz w:val="22"/>
          <w:szCs w:val="22"/>
          <w:lang w:val="sl-SI"/>
        </w:rPr>
        <w:t>3.550</w:t>
      </w:r>
      <w:r w:rsidRPr="0003041A">
        <w:rPr>
          <w:rFonts w:asciiTheme="minorHAnsi" w:hAnsiTheme="minorHAnsi"/>
          <w:b/>
          <w:bCs/>
          <w:sz w:val="22"/>
          <w:szCs w:val="22"/>
          <w:lang w:val="sl-SI"/>
        </w:rPr>
        <w:t xml:space="preserve"> več moških kot žensk </w:t>
      </w:r>
      <w:r w:rsidRPr="0003041A">
        <w:rPr>
          <w:rFonts w:asciiTheme="minorHAnsi" w:hAnsiTheme="minorHAnsi"/>
          <w:sz w:val="22"/>
          <w:szCs w:val="22"/>
          <w:lang w:val="sl-SI"/>
        </w:rPr>
        <w:t>(</w:t>
      </w:r>
      <w:r w:rsidR="00B921DA" w:rsidRPr="0003041A">
        <w:rPr>
          <w:rFonts w:asciiTheme="minorHAnsi" w:hAnsiTheme="minorHAnsi"/>
          <w:sz w:val="22"/>
          <w:szCs w:val="22"/>
          <w:lang w:val="sl-SI"/>
        </w:rPr>
        <w:t>S</w:t>
      </w:r>
      <w:r w:rsidRPr="0003041A">
        <w:rPr>
          <w:rFonts w:asciiTheme="minorHAnsi" w:hAnsiTheme="minorHAnsi"/>
          <w:sz w:val="22"/>
          <w:szCs w:val="22"/>
          <w:lang w:val="sl-SI"/>
        </w:rPr>
        <w:t xml:space="preserve">lika </w:t>
      </w:r>
      <w:r w:rsidRPr="0003041A">
        <w:rPr>
          <w:rFonts w:asciiTheme="minorHAnsi" w:eastAsiaTheme="minorHAnsi" w:hAnsiTheme="minorHAnsi" w:cstheme="minorBidi"/>
          <w:sz w:val="22"/>
          <w:szCs w:val="22"/>
          <w:lang w:val="sl-SI"/>
        </w:rPr>
        <w:t xml:space="preserve">14 </w:t>
      </w:r>
      <w:r w:rsidRPr="0003041A">
        <w:rPr>
          <w:rFonts w:asciiTheme="minorHAnsi" w:hAnsiTheme="minorHAnsi"/>
          <w:sz w:val="22"/>
          <w:szCs w:val="22"/>
          <w:lang w:val="sl-SI"/>
        </w:rPr>
        <w:t>v statistični prilogi). Med upravičenci je bilo več žensk kot moških le v starostnih skupinah nad 75 let</w:t>
      </w:r>
      <w:r w:rsidR="0003041A" w:rsidRPr="0003041A">
        <w:rPr>
          <w:rFonts w:asciiTheme="minorHAnsi" w:hAnsiTheme="minorHAnsi"/>
          <w:sz w:val="22"/>
          <w:szCs w:val="22"/>
          <w:lang w:val="sl-SI"/>
        </w:rPr>
        <w:t xml:space="preserve">, </w:t>
      </w:r>
      <w:r w:rsidRPr="0003041A">
        <w:rPr>
          <w:rFonts w:asciiTheme="minorHAnsi" w:hAnsiTheme="minorHAnsi"/>
          <w:sz w:val="22"/>
          <w:szCs w:val="22"/>
          <w:lang w:val="sl-SI"/>
        </w:rPr>
        <w:t>18</w:t>
      </w:r>
      <w:r w:rsidR="0003041A" w:rsidRPr="0003041A">
        <w:rPr>
          <w:rFonts w:asciiTheme="minorHAnsi" w:hAnsiTheme="minorHAnsi"/>
          <w:sz w:val="22"/>
          <w:szCs w:val="22"/>
          <w:lang w:val="sl-SI"/>
        </w:rPr>
        <w:t>-25</w:t>
      </w:r>
      <w:r w:rsidRPr="0003041A">
        <w:rPr>
          <w:rFonts w:asciiTheme="minorHAnsi" w:hAnsiTheme="minorHAnsi"/>
          <w:sz w:val="22"/>
          <w:szCs w:val="22"/>
          <w:lang w:val="sl-SI"/>
        </w:rPr>
        <w:t xml:space="preserve"> let</w:t>
      </w:r>
      <w:r w:rsidR="0003041A" w:rsidRPr="0003041A">
        <w:rPr>
          <w:rFonts w:asciiTheme="minorHAnsi" w:hAnsiTheme="minorHAnsi"/>
          <w:sz w:val="22"/>
          <w:szCs w:val="22"/>
          <w:lang w:val="sl-SI"/>
        </w:rPr>
        <w:t xml:space="preserve"> in 26-34 let</w:t>
      </w:r>
      <w:r w:rsidRPr="0003041A">
        <w:rPr>
          <w:rFonts w:asciiTheme="minorHAnsi" w:hAnsiTheme="minorHAnsi"/>
          <w:sz w:val="22"/>
          <w:szCs w:val="22"/>
          <w:lang w:val="sl-SI"/>
        </w:rPr>
        <w:t>. Pri IDP in VD pa je bilo med upravičenci žensk več kot moških med starimi 55–</w:t>
      </w:r>
      <w:r w:rsidR="0003041A" w:rsidRPr="0003041A">
        <w:rPr>
          <w:rFonts w:asciiTheme="minorHAnsi" w:hAnsiTheme="minorHAnsi"/>
          <w:sz w:val="22"/>
          <w:szCs w:val="22"/>
          <w:lang w:val="sl-SI"/>
        </w:rPr>
        <w:t>64</w:t>
      </w:r>
      <w:r w:rsidRPr="0003041A">
        <w:rPr>
          <w:rFonts w:asciiTheme="minorHAnsi" w:hAnsiTheme="minorHAnsi"/>
          <w:sz w:val="22"/>
          <w:szCs w:val="22"/>
          <w:lang w:val="sl-SI"/>
        </w:rPr>
        <w:t xml:space="preserve"> let, še posebej pa je bilo njihovo število večje med starimi 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13747F78" w:rsidR="0065765B" w:rsidRPr="00E53875" w:rsidRDefault="005B08A8" w:rsidP="0065765B">
      <w:pPr>
        <w:pStyle w:val="NormalWeb"/>
        <w:jc w:val="both"/>
        <w:rPr>
          <w:rFonts w:asciiTheme="minorHAnsi" w:hAnsiTheme="minorHAnsi" w:cstheme="majorHAnsi"/>
          <w:b/>
          <w:bCs/>
          <w:sz w:val="22"/>
          <w:szCs w:val="22"/>
          <w:lang w:val="sl-SI"/>
        </w:rPr>
      </w:pPr>
      <w:r w:rsidRPr="005B08A8">
        <w:rPr>
          <w:rFonts w:asciiTheme="minorHAnsi" w:hAnsiTheme="minorHAnsi" w:cstheme="majorHAnsi"/>
          <w:b/>
          <w:bCs/>
          <w:sz w:val="22"/>
          <w:szCs w:val="22"/>
          <w:lang w:val="sl-SI"/>
        </w:rPr>
        <w:t>Med upravičenci do DSP je bilo v letu 2025 26,1</w:t>
      </w:r>
      <w:r w:rsidR="00F74E34">
        <w:rPr>
          <w:rFonts w:asciiTheme="minorHAnsi" w:hAnsiTheme="minorHAnsi" w:cstheme="majorHAnsi"/>
          <w:b/>
          <w:bCs/>
          <w:sz w:val="22"/>
          <w:szCs w:val="22"/>
          <w:lang w:val="sl-SI"/>
        </w:rPr>
        <w:t> </w:t>
      </w:r>
      <w:r w:rsidRPr="005B08A8">
        <w:rPr>
          <w:rFonts w:asciiTheme="minorHAnsi" w:hAnsiTheme="minorHAnsi" w:cstheme="majorHAnsi"/>
          <w:b/>
          <w:bCs/>
          <w:sz w:val="22"/>
          <w:szCs w:val="22"/>
          <w:lang w:val="sl-SI"/>
        </w:rPr>
        <w:t xml:space="preserve">% registrirano brezposelnih (mesečno v povprečju 18,3 tisoč, tj. 1 tisoč manj kot v 2024). </w:t>
      </w:r>
      <w:r w:rsidR="0065765B" w:rsidRPr="00E53875">
        <w:rPr>
          <w:rFonts w:asciiTheme="minorHAnsi" w:hAnsiTheme="minorHAnsi" w:cstheme="majorHAnsi"/>
          <w:sz w:val="22"/>
          <w:szCs w:val="22"/>
          <w:lang w:val="sl-SI"/>
        </w:rPr>
        <w:t>Starostna struktura registrirano brezposelnih, ki so upravičenci do denarne socialne pomoči, se v zadnjih letih ni bistveno spremenila. Največ med njimi je starih 35-44 let, sledijo jim stari 45-54 let in 26-34 let (</w:t>
      </w:r>
      <w:r w:rsidR="008463D2" w:rsidRPr="00E53875">
        <w:rPr>
          <w:rFonts w:asciiTheme="minorHAnsi" w:hAnsiTheme="minorHAnsi" w:cstheme="majorHAnsi"/>
          <w:sz w:val="22"/>
          <w:szCs w:val="22"/>
          <w:lang w:val="sl-SI"/>
        </w:rPr>
        <w:t>S</w:t>
      </w:r>
      <w:r w:rsidR="0065765B" w:rsidRPr="00E53875">
        <w:rPr>
          <w:rFonts w:asciiTheme="minorHAnsi" w:hAnsiTheme="minorHAnsi" w:cstheme="majorHAnsi"/>
          <w:sz w:val="22"/>
          <w:szCs w:val="22"/>
          <w:lang w:val="sl-SI"/>
        </w:rPr>
        <w:t>lika 15 v statistični prilogi).</w:t>
      </w:r>
    </w:p>
    <w:p w14:paraId="736E5F57" w14:textId="1B577FA5" w:rsidR="006A389E" w:rsidRPr="00E95DF3" w:rsidRDefault="006A389E" w:rsidP="006A389E">
      <w:pPr>
        <w:pStyle w:val="NormalWeb"/>
        <w:jc w:val="both"/>
        <w:rPr>
          <w:rFonts w:asciiTheme="minorHAnsi" w:eastAsiaTheme="minorHAnsi" w:hAnsiTheme="minorHAnsi" w:cstheme="majorHAnsi"/>
          <w:color w:val="FF0000"/>
          <w:sz w:val="22"/>
          <w:szCs w:val="22"/>
          <w:lang w:val="sl-SI"/>
        </w:rPr>
      </w:pPr>
      <w:r w:rsidRPr="009A2BF3">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9A2BF3">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9A2BF3">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V primeru DSP</w:t>
      </w:r>
      <w:r w:rsidR="00206310" w:rsidRPr="009A2BF3">
        <w:rPr>
          <w:rFonts w:asciiTheme="minorHAnsi" w:eastAsiaTheme="minorHAnsi" w:hAnsiTheme="minorHAnsi" w:cstheme="majorHAnsi"/>
          <w:sz w:val="22"/>
          <w:szCs w:val="22"/>
          <w:lang w:val="sl-SI"/>
        </w:rPr>
        <w:t xml:space="preserve"> je </w:t>
      </w:r>
      <w:r w:rsidR="002C0F23" w:rsidRPr="009A2BF3">
        <w:rPr>
          <w:rFonts w:asciiTheme="minorHAnsi" w:eastAsiaTheme="minorHAnsi" w:hAnsiTheme="minorHAnsi" w:cstheme="majorHAnsi"/>
          <w:sz w:val="22"/>
          <w:szCs w:val="22"/>
          <w:lang w:val="sl-SI"/>
        </w:rPr>
        <w:t>7</w:t>
      </w:r>
      <w:r w:rsidR="00893456" w:rsidRPr="009A2BF3">
        <w:rPr>
          <w:rFonts w:asciiTheme="minorHAnsi" w:eastAsiaTheme="minorHAnsi" w:hAnsiTheme="minorHAnsi" w:cstheme="majorHAnsi"/>
          <w:sz w:val="22"/>
          <w:szCs w:val="22"/>
          <w:lang w:val="sl-SI"/>
        </w:rPr>
        <w:t>2 </w:t>
      </w:r>
      <w:r w:rsidR="00A03271" w:rsidRPr="009A2BF3">
        <w:rPr>
          <w:rFonts w:asciiTheme="minorHAnsi" w:eastAsiaTheme="minorHAnsi" w:hAnsiTheme="minorHAnsi" w:cstheme="majorHAnsi"/>
          <w:sz w:val="22"/>
          <w:szCs w:val="22"/>
          <w:lang w:val="sl-SI"/>
        </w:rPr>
        <w:t>% vse</w:t>
      </w:r>
      <w:r w:rsidR="00206310" w:rsidRPr="009A2BF3">
        <w:rPr>
          <w:rFonts w:asciiTheme="minorHAnsi" w:eastAsiaTheme="minorHAnsi" w:hAnsiTheme="minorHAnsi" w:cstheme="majorHAnsi"/>
          <w:sz w:val="22"/>
          <w:szCs w:val="22"/>
          <w:lang w:val="sl-SI"/>
        </w:rPr>
        <w:t>h upravičencev</w:t>
      </w:r>
      <w:r w:rsidR="001230B0"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 xml:space="preserve">oz. </w:t>
      </w:r>
      <w:r w:rsidR="00222A6E" w:rsidRPr="009A2BF3">
        <w:rPr>
          <w:rFonts w:asciiTheme="minorHAnsi" w:eastAsiaTheme="minorHAnsi" w:hAnsiTheme="minorHAnsi" w:cstheme="majorHAnsi"/>
          <w:sz w:val="22"/>
          <w:szCs w:val="22"/>
          <w:lang w:val="sl-SI"/>
        </w:rPr>
        <w:t>5</w:t>
      </w:r>
      <w:r w:rsidR="00893456" w:rsidRPr="009A2BF3">
        <w:rPr>
          <w:rFonts w:asciiTheme="minorHAnsi" w:eastAsiaTheme="minorHAnsi" w:hAnsiTheme="minorHAnsi" w:cstheme="majorHAnsi"/>
          <w:sz w:val="22"/>
          <w:szCs w:val="22"/>
          <w:lang w:val="sl-SI"/>
        </w:rPr>
        <w:t>0</w:t>
      </w:r>
      <w:r w:rsidR="00A03271" w:rsidRPr="009A2BF3">
        <w:rPr>
          <w:rFonts w:asciiTheme="minorHAnsi" w:eastAsiaTheme="minorHAnsi" w:hAnsiTheme="minorHAnsi" w:cstheme="majorHAnsi"/>
          <w:sz w:val="22"/>
          <w:szCs w:val="22"/>
          <w:lang w:val="sl-SI"/>
        </w:rPr>
        <w:t xml:space="preserve"> </w:t>
      </w:r>
      <w:r w:rsidR="00551530" w:rsidRPr="009A2BF3">
        <w:rPr>
          <w:rFonts w:asciiTheme="minorHAnsi" w:eastAsiaTheme="minorHAnsi" w:hAnsiTheme="minorHAnsi" w:cstheme="majorHAnsi"/>
          <w:sz w:val="22"/>
          <w:szCs w:val="22"/>
          <w:lang w:val="sl-SI"/>
        </w:rPr>
        <w:t>tisoč</w:t>
      </w:r>
      <w:r w:rsidR="00A03271" w:rsidRPr="009A2BF3">
        <w:rPr>
          <w:rFonts w:asciiTheme="minorHAnsi" w:eastAsiaTheme="minorHAnsi" w:hAnsiTheme="minorHAnsi" w:cstheme="majorHAnsi"/>
          <w:sz w:val="22"/>
          <w:szCs w:val="22"/>
          <w:lang w:val="sl-SI"/>
        </w:rPr>
        <w:t xml:space="preserve"> </w:t>
      </w:r>
      <w:r w:rsidR="00206310" w:rsidRPr="009A2BF3">
        <w:rPr>
          <w:rFonts w:asciiTheme="minorHAnsi" w:eastAsiaTheme="minorHAnsi" w:hAnsiTheme="minorHAnsi" w:cstheme="majorHAnsi"/>
          <w:sz w:val="22"/>
          <w:szCs w:val="22"/>
          <w:lang w:val="sl-SI"/>
        </w:rPr>
        <w:t xml:space="preserve">prejelo DSP več kot 24–krat v zadnjih 36 mesecih. Pri </w:t>
      </w:r>
      <w:r w:rsidR="00A03271" w:rsidRPr="009A2BF3">
        <w:rPr>
          <w:rFonts w:asciiTheme="minorHAnsi" w:eastAsiaTheme="minorHAnsi" w:hAnsiTheme="minorHAnsi" w:cstheme="majorHAnsi"/>
          <w:sz w:val="22"/>
          <w:szCs w:val="22"/>
          <w:lang w:val="sl-SI"/>
        </w:rPr>
        <w:t xml:space="preserve">VD </w:t>
      </w:r>
      <w:r w:rsidR="00206310" w:rsidRPr="009A2BF3">
        <w:rPr>
          <w:rFonts w:asciiTheme="minorHAnsi" w:eastAsiaTheme="minorHAnsi" w:hAnsiTheme="minorHAnsi" w:cstheme="majorHAnsi"/>
          <w:sz w:val="22"/>
          <w:szCs w:val="22"/>
          <w:lang w:val="sl-SI"/>
        </w:rPr>
        <w:t xml:space="preserve">je bilo takih upravičencev </w:t>
      </w:r>
      <w:r w:rsidR="00893456" w:rsidRPr="00240757">
        <w:rPr>
          <w:rFonts w:asciiTheme="minorHAnsi" w:eastAsiaTheme="minorHAnsi" w:hAnsiTheme="minorHAnsi" w:cstheme="majorHAnsi"/>
          <w:sz w:val="22"/>
          <w:szCs w:val="22"/>
          <w:lang w:val="sl-SI"/>
        </w:rPr>
        <w:t>80 %</w:t>
      </w:r>
      <w:r w:rsidR="00A03271" w:rsidRPr="00240757">
        <w:rPr>
          <w:rFonts w:asciiTheme="minorHAnsi" w:eastAsiaTheme="minorHAnsi" w:hAnsiTheme="minorHAnsi" w:cstheme="majorHAnsi"/>
          <w:sz w:val="22"/>
          <w:szCs w:val="22"/>
          <w:lang w:val="sl-SI"/>
        </w:rPr>
        <w:t xml:space="preserve"> ali </w:t>
      </w:r>
      <w:r w:rsidR="0045076D" w:rsidRPr="00240757">
        <w:rPr>
          <w:rFonts w:asciiTheme="minorHAnsi" w:eastAsiaTheme="minorHAnsi" w:hAnsiTheme="minorHAnsi" w:cstheme="majorHAnsi"/>
          <w:sz w:val="22"/>
          <w:szCs w:val="22"/>
          <w:lang w:val="sl-SI"/>
        </w:rPr>
        <w:t>20,</w:t>
      </w:r>
      <w:r w:rsidR="00893456" w:rsidRPr="00240757">
        <w:rPr>
          <w:rFonts w:asciiTheme="minorHAnsi" w:eastAsiaTheme="minorHAnsi" w:hAnsiTheme="minorHAnsi" w:cstheme="majorHAnsi"/>
          <w:sz w:val="22"/>
          <w:szCs w:val="22"/>
          <w:lang w:val="sl-SI"/>
        </w:rPr>
        <w:t>5</w:t>
      </w:r>
      <w:r w:rsidR="00A03271" w:rsidRPr="00240757">
        <w:rPr>
          <w:rFonts w:asciiTheme="minorHAnsi" w:eastAsiaTheme="minorHAnsi" w:hAnsiTheme="minorHAnsi" w:cstheme="majorHAnsi"/>
          <w:sz w:val="22"/>
          <w:szCs w:val="22"/>
          <w:lang w:val="sl-SI"/>
        </w:rPr>
        <w:t xml:space="preserve"> tisoč. </w:t>
      </w:r>
      <w:r w:rsidRPr="00240757">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sidRPr="00240757">
        <w:rPr>
          <w:rFonts w:asciiTheme="minorHAnsi" w:eastAsiaTheme="minorHAnsi" w:hAnsiTheme="minorHAnsi" w:cstheme="majorHAnsi"/>
          <w:sz w:val="22"/>
          <w:szCs w:val="22"/>
          <w:lang w:val="sl-SI"/>
        </w:rPr>
        <w:t xml:space="preserve"> </w:t>
      </w:r>
      <w:r w:rsidR="00183139" w:rsidRPr="00240757">
        <w:rPr>
          <w:rFonts w:asciiTheme="minorHAnsi" w:eastAsiaTheme="minorHAnsi" w:hAnsiTheme="minorHAnsi" w:cstheme="majorHAnsi"/>
          <w:sz w:val="22"/>
          <w:szCs w:val="22"/>
          <w:lang w:val="sl-SI"/>
        </w:rPr>
        <w:t xml:space="preserve">let </w:t>
      </w:r>
      <w:r w:rsidR="002879DB" w:rsidRPr="00240757">
        <w:rPr>
          <w:rFonts w:asciiTheme="minorHAnsi" w:eastAsiaTheme="minorHAnsi" w:hAnsiTheme="minorHAnsi" w:cstheme="majorHAnsi"/>
          <w:sz w:val="22"/>
          <w:szCs w:val="22"/>
          <w:lang w:val="sl-SI"/>
        </w:rPr>
        <w:t>(</w:t>
      </w:r>
      <w:r w:rsidR="009A2BF3" w:rsidRPr="00240757">
        <w:rPr>
          <w:rFonts w:asciiTheme="minorHAnsi" w:eastAsiaTheme="minorHAnsi" w:hAnsiTheme="minorHAnsi" w:cstheme="majorHAnsi"/>
          <w:sz w:val="22"/>
          <w:szCs w:val="22"/>
          <w:lang w:val="sl-SI"/>
        </w:rPr>
        <w:t>2</w:t>
      </w:r>
      <w:r w:rsidR="00BC716D">
        <w:rPr>
          <w:rFonts w:asciiTheme="minorHAnsi" w:eastAsiaTheme="minorHAnsi" w:hAnsiTheme="minorHAnsi" w:cstheme="majorHAnsi"/>
          <w:sz w:val="22"/>
          <w:szCs w:val="22"/>
          <w:lang w:val="sl-SI"/>
        </w:rPr>
        <w:t>0</w:t>
      </w:r>
      <w:r w:rsidR="00240757">
        <w:rPr>
          <w:rFonts w:asciiTheme="minorHAnsi" w:eastAsiaTheme="minorHAnsi" w:hAnsiTheme="minorHAnsi" w:cstheme="majorHAnsi"/>
          <w:sz w:val="22"/>
          <w:szCs w:val="22"/>
          <w:lang w:val="sl-SI"/>
        </w:rPr>
        <w:t> </w:t>
      </w:r>
      <w:r w:rsidR="002879DB" w:rsidRPr="00240757">
        <w:rPr>
          <w:rFonts w:asciiTheme="minorHAnsi" w:eastAsiaTheme="minorHAnsi" w:hAnsiTheme="minorHAnsi" w:cstheme="majorHAnsi"/>
          <w:sz w:val="22"/>
          <w:szCs w:val="22"/>
          <w:lang w:val="sl-SI"/>
        </w:rPr>
        <w:t>%)</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35-44 let (1</w:t>
      </w:r>
      <w:r w:rsidR="00BC716D">
        <w:rPr>
          <w:rFonts w:asciiTheme="minorHAnsi" w:eastAsiaTheme="minorHAnsi" w:hAnsiTheme="minorHAnsi" w:cstheme="majorHAnsi"/>
          <w:sz w:val="22"/>
          <w:szCs w:val="22"/>
          <w:lang w:val="sl-SI"/>
        </w:rPr>
        <w:t>4</w:t>
      </w:r>
      <w:r w:rsidR="009A2BF3" w:rsidRPr="00240757">
        <w:rPr>
          <w:rFonts w:asciiTheme="minorHAnsi" w:eastAsiaTheme="minorHAnsi" w:hAnsiTheme="minorHAnsi" w:cstheme="majorHAnsi"/>
          <w:sz w:val="22"/>
          <w:szCs w:val="22"/>
          <w:lang w:val="sl-SI"/>
        </w:rPr>
        <w:t> %), 45-54 let (1</w:t>
      </w:r>
      <w:r w:rsidR="00BC716D">
        <w:rPr>
          <w:rFonts w:asciiTheme="minorHAnsi" w:eastAsiaTheme="minorHAnsi" w:hAnsiTheme="minorHAnsi" w:cstheme="majorHAnsi"/>
          <w:sz w:val="22"/>
          <w:szCs w:val="22"/>
          <w:lang w:val="sl-SI"/>
        </w:rPr>
        <w:t>7</w:t>
      </w:r>
      <w:r w:rsidR="009A2BF3" w:rsidRPr="00240757">
        <w:rPr>
          <w:rFonts w:asciiTheme="minorHAnsi" w:eastAsiaTheme="minorHAnsi" w:hAnsiTheme="minorHAnsi" w:cstheme="majorHAnsi"/>
          <w:sz w:val="22"/>
          <w:szCs w:val="22"/>
          <w:lang w:val="sl-SI"/>
        </w:rPr>
        <w:t> %) in tudi 55-64 let (1</w:t>
      </w:r>
      <w:r w:rsidR="00BC716D">
        <w:rPr>
          <w:rFonts w:asciiTheme="minorHAnsi" w:eastAsiaTheme="minorHAnsi" w:hAnsiTheme="minorHAnsi" w:cstheme="majorHAnsi"/>
          <w:sz w:val="22"/>
          <w:szCs w:val="22"/>
          <w:lang w:val="sl-SI"/>
        </w:rPr>
        <w:t>8</w:t>
      </w:r>
      <w:r w:rsidR="009A2BF3" w:rsidRPr="00240757">
        <w:rPr>
          <w:rFonts w:asciiTheme="minorHAnsi" w:eastAsiaTheme="minorHAnsi" w:hAnsiTheme="minorHAnsi" w:cstheme="majorHAnsi"/>
          <w:sz w:val="22"/>
          <w:szCs w:val="22"/>
          <w:lang w:val="sl-SI"/>
        </w:rPr>
        <w:t xml:space="preserve"> %) </w:t>
      </w:r>
      <w:r w:rsidRPr="00240757">
        <w:rPr>
          <w:rFonts w:asciiTheme="minorHAnsi" w:eastAsiaTheme="minorHAnsi" w:hAnsiTheme="minorHAnsi" w:cstheme="majorHAnsi"/>
          <w:sz w:val="22"/>
          <w:szCs w:val="22"/>
          <w:lang w:val="sl-SI"/>
        </w:rPr>
        <w:t>(</w:t>
      </w:r>
      <w:r w:rsidR="008463D2" w:rsidRPr="00240757">
        <w:rPr>
          <w:rFonts w:asciiTheme="minorHAnsi" w:eastAsiaTheme="minorHAnsi" w:hAnsiTheme="minorHAnsi" w:cstheme="majorHAnsi"/>
          <w:sz w:val="22"/>
          <w:szCs w:val="22"/>
          <w:lang w:val="sl-SI"/>
        </w:rPr>
        <w:t>T</w:t>
      </w:r>
      <w:r w:rsidRPr="00240757">
        <w:rPr>
          <w:rFonts w:asciiTheme="minorHAnsi" w:eastAsiaTheme="minorHAnsi" w:hAnsiTheme="minorHAnsi" w:cstheme="majorHAnsi"/>
          <w:sz w:val="22"/>
          <w:szCs w:val="22"/>
          <w:lang w:val="sl-SI"/>
        </w:rPr>
        <w:t xml:space="preserve">abela 4 in </w:t>
      </w:r>
      <w:r w:rsidR="008463D2" w:rsidRPr="00240757">
        <w:rPr>
          <w:rFonts w:asciiTheme="minorHAnsi" w:eastAsiaTheme="minorHAnsi" w:hAnsiTheme="minorHAnsi" w:cstheme="majorHAnsi"/>
          <w:sz w:val="22"/>
          <w:szCs w:val="22"/>
          <w:lang w:val="sl-SI"/>
        </w:rPr>
        <w:t>S</w:t>
      </w:r>
      <w:r w:rsidRPr="00240757">
        <w:rPr>
          <w:rFonts w:asciiTheme="minorHAnsi" w:eastAsiaTheme="minorHAnsi" w:hAnsiTheme="minorHAnsi" w:cstheme="majorHAnsi"/>
          <w:sz w:val="22"/>
          <w:szCs w:val="22"/>
          <w:lang w:val="sl-SI"/>
        </w:rPr>
        <w:t xml:space="preserve">lika 18 </w:t>
      </w:r>
      <w:r w:rsidRPr="00240757">
        <w:rPr>
          <w:rFonts w:asciiTheme="minorHAnsi" w:hAnsiTheme="minorHAnsi" w:cstheme="majorHAnsi"/>
          <w:sz w:val="22"/>
          <w:szCs w:val="22"/>
          <w:lang w:val="sl-SI"/>
        </w:rPr>
        <w:t>v statistični prilogi</w:t>
      </w:r>
      <w:r w:rsidRPr="00240757">
        <w:rPr>
          <w:rFonts w:asciiTheme="minorHAnsi" w:eastAsiaTheme="minorHAnsi" w:hAnsiTheme="minorHAnsi" w:cstheme="majorHAnsi"/>
          <w:sz w:val="22"/>
          <w:szCs w:val="22"/>
          <w:lang w:val="sl-SI"/>
        </w:rPr>
        <w:t xml:space="preserve">). Pri VD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dolgotrajnih upravičencev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nad 75</w:t>
      </w:r>
      <w:r w:rsidRPr="00240757">
        <w:rPr>
          <w:rFonts w:asciiTheme="minorHAnsi" w:eastAsiaTheme="minorHAnsi" w:hAnsiTheme="minorHAnsi" w:cstheme="majorHAnsi"/>
          <w:sz w:val="22"/>
          <w:szCs w:val="22"/>
          <w:lang w:val="sl-SI"/>
        </w:rPr>
        <w:t xml:space="preserve"> let. V primeru IDP pa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upravičencev, ki so pomoč prejeli </w:t>
      </w:r>
      <w:r w:rsidR="00E247DD" w:rsidRPr="00240757">
        <w:rPr>
          <w:rFonts w:asciiTheme="minorHAnsi" w:eastAsiaTheme="minorHAnsi" w:hAnsiTheme="minorHAnsi" w:cstheme="majorHAnsi"/>
          <w:sz w:val="22"/>
          <w:szCs w:val="22"/>
          <w:lang w:val="sl-SI"/>
        </w:rPr>
        <w:t>do</w:t>
      </w:r>
      <w:r w:rsidRPr="00240757">
        <w:rPr>
          <w:rFonts w:asciiTheme="minorHAnsi" w:eastAsiaTheme="minorHAnsi" w:hAnsiTheme="minorHAnsi" w:cstheme="majorHAnsi"/>
          <w:sz w:val="22"/>
          <w:szCs w:val="22"/>
          <w:lang w:val="sl-SI"/>
        </w:rPr>
        <w:t xml:space="preserve"> 6–krat,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410D84">
        <w:rPr>
          <w:rFonts w:asciiTheme="minorHAnsi" w:eastAsiaTheme="minorHAnsi" w:hAnsiTheme="minorHAnsi" w:cstheme="majorHAnsi"/>
          <w:sz w:val="22"/>
          <w:szCs w:val="22"/>
          <w:lang w:val="sl-SI"/>
        </w:rPr>
        <w:t>5</w:t>
      </w:r>
      <w:r w:rsidRPr="00240757">
        <w:rPr>
          <w:rFonts w:asciiTheme="minorHAnsi" w:eastAsiaTheme="minorHAnsi" w:hAnsiTheme="minorHAnsi" w:cstheme="majorHAnsi"/>
          <w:sz w:val="22"/>
          <w:szCs w:val="22"/>
          <w:lang w:val="sl-SI"/>
        </w:rPr>
        <w:t>5-</w:t>
      </w:r>
      <w:r w:rsidR="00410D84">
        <w:rPr>
          <w:rFonts w:asciiTheme="minorHAnsi" w:eastAsiaTheme="minorHAnsi" w:hAnsiTheme="minorHAnsi" w:cstheme="majorHAnsi"/>
          <w:sz w:val="22"/>
          <w:szCs w:val="22"/>
          <w:lang w:val="sl-SI"/>
        </w:rPr>
        <w:t>6</w:t>
      </w:r>
      <w:r w:rsidR="008A7819" w:rsidRPr="00240757">
        <w:rPr>
          <w:rFonts w:asciiTheme="minorHAnsi" w:eastAsiaTheme="minorHAnsi" w:hAnsiTheme="minorHAnsi" w:cstheme="majorHAnsi"/>
          <w:sz w:val="22"/>
          <w:szCs w:val="22"/>
          <w:lang w:val="sl-SI"/>
        </w:rPr>
        <w:t>4</w:t>
      </w:r>
      <w:r w:rsidRPr="00240757">
        <w:rPr>
          <w:rFonts w:asciiTheme="minorHAnsi" w:eastAsiaTheme="minorHAnsi" w:hAnsiTheme="minorHAnsi" w:cstheme="majorHAnsi"/>
          <w:sz w:val="22"/>
          <w:szCs w:val="22"/>
          <w:lang w:val="sl-SI"/>
        </w:rPr>
        <w:t xml:space="preserve"> let.</w:t>
      </w:r>
    </w:p>
    <w:p w14:paraId="6C4C8F81" w14:textId="690F399D" w:rsidR="006A389E" w:rsidRPr="00E50E5D" w:rsidRDefault="00E50E5D" w:rsidP="006A389E">
      <w:pPr>
        <w:pStyle w:val="NormalWeb"/>
        <w:jc w:val="both"/>
        <w:rPr>
          <w:rFonts w:asciiTheme="minorHAnsi" w:eastAsiaTheme="minorHAnsi" w:hAnsiTheme="minorHAnsi" w:cstheme="majorHAnsi"/>
          <w:sz w:val="22"/>
          <w:szCs w:val="22"/>
          <w:lang w:val="sl-SI"/>
        </w:rPr>
      </w:pPr>
      <w:r w:rsidRPr="00E50E5D">
        <w:rPr>
          <w:rFonts w:asciiTheme="minorHAnsi" w:eastAsiaTheme="minorHAnsi" w:hAnsiTheme="minorHAnsi" w:cstheme="majorHAnsi"/>
          <w:b/>
          <w:bCs/>
          <w:sz w:val="22"/>
          <w:szCs w:val="22"/>
          <w:lang w:val="sl-SI"/>
        </w:rPr>
        <w:t>V letu 2025 je bilo v povprečju mesečno registrirano brezposelnih 4</w:t>
      </w:r>
      <w:r w:rsidR="005D1B49">
        <w:rPr>
          <w:rFonts w:asciiTheme="minorHAnsi" w:eastAsiaTheme="minorHAnsi" w:hAnsiTheme="minorHAnsi" w:cstheme="majorHAnsi"/>
          <w:b/>
          <w:bCs/>
          <w:sz w:val="22"/>
          <w:szCs w:val="22"/>
          <w:lang w:val="sl-SI"/>
        </w:rPr>
        <w:t>1</w:t>
      </w:r>
      <w:r w:rsidRPr="00E50E5D">
        <w:rPr>
          <w:rFonts w:asciiTheme="minorHAnsi" w:eastAsiaTheme="minorHAnsi" w:hAnsiTheme="minorHAnsi" w:cstheme="majorHAnsi"/>
          <w:b/>
          <w:bCs/>
          <w:sz w:val="22"/>
          <w:szCs w:val="22"/>
          <w:lang w:val="sl-SI"/>
        </w:rPr>
        <w:t>.</w:t>
      </w:r>
      <w:r w:rsidR="005D1B49">
        <w:rPr>
          <w:rFonts w:asciiTheme="minorHAnsi" w:eastAsiaTheme="minorHAnsi" w:hAnsiTheme="minorHAnsi" w:cstheme="majorHAnsi"/>
          <w:b/>
          <w:bCs/>
          <w:sz w:val="22"/>
          <w:szCs w:val="22"/>
          <w:lang w:val="sl-SI"/>
        </w:rPr>
        <w:t>9</w:t>
      </w:r>
      <w:r w:rsidRPr="00E50E5D">
        <w:rPr>
          <w:rFonts w:asciiTheme="minorHAnsi" w:eastAsiaTheme="minorHAnsi" w:hAnsiTheme="minorHAnsi" w:cstheme="majorHAnsi"/>
          <w:b/>
          <w:bCs/>
          <w:sz w:val="22"/>
          <w:szCs w:val="22"/>
          <w:lang w:val="sl-SI"/>
        </w:rPr>
        <w:t xml:space="preserve"> tisoč oseb oziroma </w:t>
      </w:r>
      <w:r w:rsidR="005D1B49">
        <w:rPr>
          <w:rFonts w:asciiTheme="minorHAnsi" w:eastAsiaTheme="minorHAnsi" w:hAnsiTheme="minorHAnsi" w:cstheme="majorHAnsi"/>
          <w:b/>
          <w:bCs/>
          <w:sz w:val="22"/>
          <w:szCs w:val="22"/>
          <w:lang w:val="sl-SI"/>
        </w:rPr>
        <w:t>4</w:t>
      </w:r>
      <w:r w:rsidRPr="00E50E5D">
        <w:rPr>
          <w:rFonts w:asciiTheme="minorHAnsi" w:eastAsiaTheme="minorHAnsi" w:hAnsiTheme="minorHAnsi" w:cstheme="majorHAnsi"/>
          <w:b/>
          <w:bCs/>
          <w:sz w:val="22"/>
          <w:szCs w:val="22"/>
          <w:lang w:val="sl-SI"/>
        </w:rPr>
        <w:t xml:space="preserve"> tisoč manj kot leto prej. </w:t>
      </w:r>
      <w:r w:rsidRPr="00E50E5D">
        <w:rPr>
          <w:rFonts w:asciiTheme="minorHAnsi" w:eastAsiaTheme="minorHAnsi" w:hAnsiTheme="minorHAnsi" w:cstheme="majorHAnsi"/>
          <w:sz w:val="22"/>
          <w:szCs w:val="22"/>
          <w:lang w:val="sl-SI"/>
        </w:rPr>
        <w:t>Med njimi je bilo v povprečju 18.</w:t>
      </w:r>
      <w:r w:rsidR="005D1B49">
        <w:rPr>
          <w:rFonts w:asciiTheme="minorHAnsi" w:eastAsiaTheme="minorHAnsi" w:hAnsiTheme="minorHAnsi" w:cstheme="majorHAnsi"/>
          <w:sz w:val="22"/>
          <w:szCs w:val="22"/>
          <w:lang w:val="sl-SI"/>
        </w:rPr>
        <w:t>2</w:t>
      </w:r>
      <w:r w:rsidRPr="00E50E5D">
        <w:rPr>
          <w:rFonts w:asciiTheme="minorHAnsi" w:eastAsiaTheme="minorHAnsi" w:hAnsiTheme="minorHAnsi" w:cstheme="majorHAnsi"/>
          <w:sz w:val="22"/>
          <w:szCs w:val="22"/>
          <w:lang w:val="sl-SI"/>
        </w:rPr>
        <w:t xml:space="preserve"> tisoč (oz. 40.2</w:t>
      </w:r>
      <w:r w:rsidR="00A0136B">
        <w:rPr>
          <w:rFonts w:asciiTheme="minorHAnsi" w:eastAsiaTheme="minorHAnsi" w:hAnsiTheme="minorHAnsi" w:cstheme="majorHAnsi"/>
          <w:sz w:val="22"/>
          <w:szCs w:val="22"/>
          <w:lang w:val="sl-SI"/>
        </w:rPr>
        <w:t> </w:t>
      </w:r>
      <w:r w:rsidRPr="00E50E5D">
        <w:rPr>
          <w:rFonts w:asciiTheme="minorHAnsi" w:eastAsiaTheme="minorHAnsi" w:hAnsiTheme="minorHAnsi" w:cstheme="majorHAnsi"/>
          <w:sz w:val="22"/>
          <w:szCs w:val="22"/>
          <w:lang w:val="sl-SI"/>
        </w:rPr>
        <w:t xml:space="preserve">%) upravičencev do denarne socialne pomoči, kar je 1 tisoč manj kot v letu 2024. </w:t>
      </w:r>
      <w:r w:rsidR="006A389E" w:rsidRPr="00E50E5D">
        <w:rPr>
          <w:rFonts w:asciiTheme="minorHAnsi" w:eastAsiaTheme="minorHAnsi" w:hAnsiTheme="minorHAnsi" w:cstheme="majorHAnsi"/>
          <w:sz w:val="22"/>
          <w:szCs w:val="22"/>
          <w:lang w:val="sl-SI"/>
        </w:rPr>
        <w:t xml:space="preserve">Med osebami, ki so prejemale denarno socialno pomoč, jih je bilo največ starih 35-44 let, sledili so stari </w:t>
      </w:r>
      <w:r w:rsidR="00AD581C" w:rsidRPr="00E50E5D">
        <w:rPr>
          <w:rFonts w:asciiTheme="minorHAnsi" w:eastAsiaTheme="minorHAnsi" w:hAnsiTheme="minorHAnsi" w:cstheme="majorHAnsi"/>
          <w:sz w:val="22"/>
          <w:szCs w:val="22"/>
          <w:lang w:val="sl-SI"/>
        </w:rPr>
        <w:t xml:space="preserve">45-54 let in </w:t>
      </w:r>
      <w:r w:rsidR="00BC716D">
        <w:rPr>
          <w:rFonts w:asciiTheme="minorHAnsi" w:eastAsiaTheme="minorHAnsi" w:hAnsiTheme="minorHAnsi" w:cstheme="majorHAnsi"/>
          <w:sz w:val="22"/>
          <w:szCs w:val="22"/>
          <w:lang w:val="sl-SI"/>
        </w:rPr>
        <w:t>26</w:t>
      </w:r>
      <w:r w:rsidR="006A389E" w:rsidRPr="00E50E5D">
        <w:rPr>
          <w:rFonts w:asciiTheme="minorHAnsi" w:eastAsiaTheme="minorHAnsi" w:hAnsiTheme="minorHAnsi" w:cstheme="majorHAnsi"/>
          <w:sz w:val="22"/>
          <w:szCs w:val="22"/>
          <w:lang w:val="sl-SI"/>
        </w:rPr>
        <w:t>-</w:t>
      </w:r>
      <w:r w:rsidR="00BC716D">
        <w:rPr>
          <w:rFonts w:asciiTheme="minorHAnsi" w:eastAsiaTheme="minorHAnsi" w:hAnsiTheme="minorHAnsi" w:cstheme="majorHAnsi"/>
          <w:sz w:val="22"/>
          <w:szCs w:val="22"/>
          <w:lang w:val="sl-SI"/>
        </w:rPr>
        <w:t>4</w:t>
      </w:r>
      <w:r w:rsidR="006A389E" w:rsidRPr="00E50E5D">
        <w:rPr>
          <w:rFonts w:asciiTheme="minorHAnsi" w:eastAsiaTheme="minorHAnsi" w:hAnsiTheme="minorHAnsi" w:cstheme="majorHAnsi"/>
          <w:sz w:val="22"/>
          <w:szCs w:val="22"/>
          <w:lang w:val="sl-SI"/>
        </w:rPr>
        <w:t>4 let (</w:t>
      </w:r>
      <w:r w:rsidR="008463D2" w:rsidRPr="00E50E5D">
        <w:rPr>
          <w:rFonts w:asciiTheme="minorHAnsi" w:eastAsiaTheme="minorHAnsi" w:hAnsiTheme="minorHAnsi" w:cstheme="majorHAnsi"/>
          <w:sz w:val="22"/>
          <w:szCs w:val="22"/>
          <w:lang w:val="sl-SI"/>
        </w:rPr>
        <w:t>S</w:t>
      </w:r>
      <w:r w:rsidR="006A389E" w:rsidRPr="00E50E5D">
        <w:rPr>
          <w:rFonts w:asciiTheme="minorHAnsi" w:eastAsiaTheme="minorHAnsi" w:hAnsiTheme="minorHAnsi" w:cstheme="majorHAnsi"/>
          <w:sz w:val="22"/>
          <w:szCs w:val="22"/>
          <w:lang w:val="sl-SI"/>
        </w:rPr>
        <w:t xml:space="preserve">lika 15 </w:t>
      </w:r>
      <w:r w:rsidR="006A389E" w:rsidRPr="00E50E5D">
        <w:rPr>
          <w:rFonts w:asciiTheme="minorHAnsi" w:hAnsiTheme="minorHAnsi" w:cstheme="majorHAnsi"/>
          <w:sz w:val="22"/>
          <w:szCs w:val="22"/>
          <w:lang w:val="sl-SI"/>
        </w:rPr>
        <w:t>v statistični prilogi</w:t>
      </w:r>
      <w:r w:rsidR="006A389E" w:rsidRPr="00E50E5D">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7D3EB268" w14:textId="54BFB493"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lastRenderedPageBreak/>
        <w:t xml:space="preserve">Mesečna dinamika </w:t>
      </w:r>
      <w:r w:rsidR="009D4338">
        <w:rPr>
          <w:color w:val="365F91" w:themeColor="accent1" w:themeShade="BF"/>
          <w:sz w:val="32"/>
          <w:szCs w:val="32"/>
          <w:lang w:val="sl-SI"/>
        </w:rPr>
        <w:t>junij</w:t>
      </w:r>
      <w:r w:rsidR="0037185E">
        <w:rPr>
          <w:color w:val="365F91" w:themeColor="accent1" w:themeShade="BF"/>
          <w:sz w:val="32"/>
          <w:szCs w:val="32"/>
          <w:lang w:val="sl-SI"/>
        </w:rPr>
        <w:t xml:space="preserve"> </w:t>
      </w:r>
      <w:r w:rsidRPr="00C86416">
        <w:rPr>
          <w:color w:val="365F91" w:themeColor="accent1" w:themeShade="BF"/>
          <w:sz w:val="32"/>
          <w:szCs w:val="32"/>
          <w:lang w:val="sl-SI"/>
        </w:rPr>
        <w:t>202</w:t>
      </w:r>
      <w:r w:rsidR="0037185E">
        <w:rPr>
          <w:color w:val="365F91" w:themeColor="accent1" w:themeShade="BF"/>
          <w:sz w:val="32"/>
          <w:szCs w:val="32"/>
          <w:lang w:val="sl-SI"/>
        </w:rPr>
        <w:t>6</w:t>
      </w:r>
    </w:p>
    <w:p w14:paraId="20DBE449" w14:textId="35567E7A"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w:t>
      </w:r>
      <w:r w:rsidR="00F4603D" w:rsidRPr="00B921DA">
        <w:rPr>
          <w:b/>
          <w:bCs/>
          <w:lang w:val="sl-SI"/>
        </w:rPr>
        <w:t>202</w:t>
      </w:r>
      <w:r w:rsidR="00F4603D">
        <w:rPr>
          <w:b/>
          <w:bCs/>
          <w:lang w:val="sl-SI"/>
        </w:rPr>
        <w:t>5</w:t>
      </w:r>
      <w:r w:rsidR="00F4603D" w:rsidRPr="00B921DA">
        <w:rPr>
          <w:b/>
          <w:bCs/>
          <w:lang w:val="sl-SI"/>
        </w:rPr>
        <w:t xml:space="preserve"> </w:t>
      </w:r>
      <w:r w:rsidR="000B4128" w:rsidRPr="00B921DA">
        <w:rPr>
          <w:b/>
          <w:bCs/>
          <w:lang w:val="sl-SI"/>
        </w:rPr>
        <w:t>(</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5BC03A32" w:rsidR="006A389E" w:rsidRPr="00C86416" w:rsidRDefault="0021001C" w:rsidP="006A389E">
      <w:pPr>
        <w:pStyle w:val="BodyText"/>
        <w:rPr>
          <w:lang w:val="sl-SI"/>
        </w:rPr>
      </w:pPr>
      <w:r>
        <w:rPr>
          <w:b/>
          <w:bCs/>
          <w:lang w:val="sl-SI"/>
        </w:rPr>
        <w:t>V</w:t>
      </w:r>
      <w:r w:rsidR="006A389E" w:rsidRPr="00C86416">
        <w:rPr>
          <w:b/>
          <w:bCs/>
          <w:lang w:val="sl-SI"/>
        </w:rPr>
        <w:t xml:space="preserve"> </w:t>
      </w:r>
      <w:r w:rsidR="009D4338">
        <w:rPr>
          <w:b/>
          <w:bCs/>
          <w:lang w:val="sl-SI"/>
        </w:rPr>
        <w:t>maju</w:t>
      </w:r>
      <w:r w:rsidR="00390FF3" w:rsidRPr="005146F9">
        <w:rPr>
          <w:b/>
          <w:bCs/>
          <w:lang w:val="sl-SI"/>
        </w:rPr>
        <w:t xml:space="preserve"> </w:t>
      </w:r>
      <w:r w:rsidR="000B4128" w:rsidRPr="005146F9">
        <w:rPr>
          <w:b/>
          <w:bCs/>
          <w:lang w:val="sl-SI"/>
        </w:rPr>
        <w:t>202</w:t>
      </w:r>
      <w:r w:rsidR="00611E92">
        <w:rPr>
          <w:b/>
          <w:bCs/>
          <w:lang w:val="sl-SI"/>
        </w:rPr>
        <w:t xml:space="preserve">6 </w:t>
      </w:r>
      <w:r w:rsidR="00355236" w:rsidRPr="005146F9">
        <w:rPr>
          <w:b/>
          <w:bCs/>
          <w:lang w:val="sl-SI"/>
        </w:rPr>
        <w:t>se</w:t>
      </w:r>
      <w:r w:rsidR="00355236">
        <w:rPr>
          <w:b/>
          <w:bCs/>
          <w:lang w:val="sl-SI"/>
        </w:rPr>
        <w:t xml:space="preserve"> je </w:t>
      </w:r>
      <w:r w:rsidR="006A389E" w:rsidRPr="00C86416">
        <w:rPr>
          <w:b/>
          <w:bCs/>
          <w:lang w:val="sl-SI"/>
        </w:rPr>
        <w:t xml:space="preserve">pri </w:t>
      </w:r>
      <w:r w:rsidR="00A45FAB">
        <w:rPr>
          <w:b/>
          <w:bCs/>
          <w:lang w:val="sl-SI"/>
        </w:rPr>
        <w:t>šestih</w:t>
      </w:r>
      <w:r w:rsidR="00CB4700">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D66FCB" w:rsidRPr="00D66FCB">
        <w:rPr>
          <w:b/>
          <w:bCs/>
          <w:lang w:val="sl-SI"/>
        </w:rPr>
        <w:t>plačilo prispevkov (4 ali več otrok),</w:t>
      </w:r>
      <w:r w:rsidR="00D66FCB" w:rsidRPr="00CB4700">
        <w:rPr>
          <w:lang w:val="sl-SI"/>
        </w:rPr>
        <w:t xml:space="preserve"> </w:t>
      </w:r>
      <w:r w:rsidR="00A45FAB" w:rsidRPr="00A45FAB">
        <w:rPr>
          <w:b/>
          <w:bCs/>
          <w:lang w:val="sl-SI"/>
        </w:rPr>
        <w:t>pomoč ob rojstvu otroka,</w:t>
      </w:r>
      <w:r w:rsidR="00A45FAB">
        <w:rPr>
          <w:lang w:val="sl-SI"/>
        </w:rPr>
        <w:t xml:space="preserve"> </w:t>
      </w:r>
      <w:r w:rsidR="00A76A3B">
        <w:rPr>
          <w:b/>
          <w:bCs/>
          <w:lang w:val="sl-SI"/>
        </w:rPr>
        <w:t>rejnine,</w:t>
      </w:r>
      <w:r w:rsidR="00A76A3B" w:rsidRPr="00343BF9">
        <w:rPr>
          <w:b/>
          <w:bCs/>
          <w:lang w:val="sl-SI"/>
        </w:rPr>
        <w:t xml:space="preserve"> </w:t>
      </w:r>
      <w:r w:rsidR="001C66AB">
        <w:rPr>
          <w:b/>
          <w:bCs/>
          <w:lang w:val="sl-SI"/>
        </w:rPr>
        <w:t>krajši delovni čas, državna štipendija ter starševski dopusti in nadomestila</w:t>
      </w:r>
      <w:r w:rsidR="008E2E45">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w:t>
      </w:r>
      <w:r w:rsidR="008619D0" w:rsidRPr="00CB4700">
        <w:rPr>
          <w:lang w:val="sl-SI"/>
        </w:rPr>
        <w:t>za</w:t>
      </w:r>
      <w:r w:rsidR="00D66FCB">
        <w:rPr>
          <w:b/>
          <w:bCs/>
          <w:lang w:val="sl-SI"/>
        </w:rPr>
        <w:t xml:space="preserve"> </w:t>
      </w:r>
      <w:r w:rsidR="00CB4700" w:rsidRPr="00CB4700">
        <w:rPr>
          <w:lang w:val="sl-SI"/>
        </w:rPr>
        <w:t>s</w:t>
      </w:r>
      <w:r w:rsidR="008E2E45">
        <w:rPr>
          <w:lang w:val="sl-SI"/>
        </w:rPr>
        <w:t xml:space="preserve">tarševski dodatek, </w:t>
      </w:r>
      <w:r w:rsidR="004827DC" w:rsidRPr="004827DC">
        <w:rPr>
          <w:lang w:val="sl-SI"/>
        </w:rPr>
        <w:t>štipendije sklada,</w:t>
      </w:r>
      <w:r w:rsidR="004827DC">
        <w:rPr>
          <w:b/>
          <w:bCs/>
          <w:lang w:val="sl-SI"/>
        </w:rPr>
        <w:t xml:space="preserve"> </w:t>
      </w:r>
      <w:r w:rsidR="00801F32">
        <w:rPr>
          <w:lang w:val="sl-SI"/>
        </w:rPr>
        <w:t xml:space="preserve">dodatek za veliko družino </w:t>
      </w:r>
      <w:r w:rsidR="00A76A3B">
        <w:rPr>
          <w:lang w:val="sl-SI"/>
        </w:rPr>
        <w:t xml:space="preserve">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BB3B6A">
        <w:rPr>
          <w:b/>
          <w:bCs/>
          <w:lang w:val="sl-SI"/>
        </w:rPr>
        <w:t>štirih</w:t>
      </w:r>
      <w:r w:rsidR="00AB2FD1">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BB3B6A">
        <w:rPr>
          <w:b/>
          <w:bCs/>
          <w:lang w:val="sl-SI"/>
        </w:rPr>
        <w:t>sedmih</w:t>
      </w:r>
      <w:r w:rsidR="00AB2FD1">
        <w:rPr>
          <w:b/>
          <w:bCs/>
          <w:lang w:val="sl-SI"/>
        </w:rPr>
        <w:t xml:space="preserve">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0D72CB">
        <w:rPr>
          <w:lang w:val="sl-SI"/>
        </w:rPr>
        <w:t xml:space="preserve"> </w:t>
      </w:r>
      <w:r w:rsidR="004531EB">
        <w:rPr>
          <w:lang w:val="sl-SI"/>
        </w:rPr>
        <w:t xml:space="preserve">pomoč ob rojstvu otroka, </w:t>
      </w:r>
      <w:r w:rsidR="002C36F3">
        <w:rPr>
          <w:lang w:val="sl-SI"/>
        </w:rPr>
        <w:t xml:space="preserve">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rejnine,</w:t>
      </w:r>
      <w:r w:rsidR="002C36F3">
        <w:rPr>
          <w:lang w:val="sl-SI"/>
        </w:rPr>
        <w:t xml:space="preserve"> </w:t>
      </w:r>
      <w:r w:rsidR="00704B5B" w:rsidRPr="00C86416">
        <w:rPr>
          <w:lang w:val="sl-SI"/>
        </w:rPr>
        <w:t>starševski dodatek</w:t>
      </w:r>
      <w:r w:rsidR="002C36F3">
        <w:rPr>
          <w:lang w:val="sl-SI"/>
        </w:rPr>
        <w:t xml:space="preserve">, </w:t>
      </w:r>
      <w:r w:rsidR="00551965">
        <w:rPr>
          <w:lang w:val="sl-SI"/>
        </w:rPr>
        <w:t xml:space="preserve">štipendije sklada, </w:t>
      </w:r>
      <w:r w:rsidR="000D72CB">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7BEA78A4" w:rsidR="00CD7D68" w:rsidRPr="00C86416" w:rsidRDefault="006A389E" w:rsidP="006A389E">
      <w:pPr>
        <w:pStyle w:val="BodyText"/>
        <w:rPr>
          <w:lang w:val="sl-SI"/>
        </w:rPr>
      </w:pPr>
      <w:r w:rsidRPr="00C86416">
        <w:rPr>
          <w:b/>
          <w:bCs/>
          <w:lang w:val="sl-SI"/>
        </w:rPr>
        <w:t xml:space="preserve">Pri </w:t>
      </w:r>
      <w:r w:rsidR="00E56337">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F83D60">
        <w:rPr>
          <w:b/>
          <w:bCs/>
          <w:lang w:val="sl-SI"/>
        </w:rPr>
        <w:t>maju</w:t>
      </w:r>
      <w:r w:rsidR="00FE2B13">
        <w:rPr>
          <w:b/>
          <w:bCs/>
          <w:lang w:val="sl-SI"/>
        </w:rPr>
        <w:t xml:space="preserve"> </w:t>
      </w:r>
      <w:r w:rsidR="005D6C61">
        <w:rPr>
          <w:b/>
          <w:bCs/>
          <w:lang w:val="sl-SI"/>
        </w:rPr>
        <w:t xml:space="preserve"> </w:t>
      </w:r>
      <w:r w:rsidRPr="00C86416">
        <w:rPr>
          <w:b/>
          <w:bCs/>
          <w:lang w:val="sl-SI"/>
        </w:rPr>
        <w:t>med</w:t>
      </w:r>
      <w:r w:rsidR="00E3517E">
        <w:rPr>
          <w:b/>
          <w:bCs/>
          <w:lang w:val="sl-SI"/>
        </w:rPr>
        <w:t>–</w:t>
      </w:r>
      <w:r w:rsidRPr="00C86416">
        <w:rPr>
          <w:b/>
          <w:bCs/>
          <w:lang w:val="sl-SI"/>
        </w:rPr>
        <w:t>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E56337">
        <w:rPr>
          <w:lang w:val="sl-SI"/>
        </w:rPr>
        <w:t>, varstveni dodatek</w:t>
      </w:r>
      <w:r w:rsidR="00951F51">
        <w:rPr>
          <w:lang w:val="sl-SI"/>
        </w:rPr>
        <w:t xml:space="preserve"> </w:t>
      </w:r>
      <w:r w:rsidR="002224BC">
        <w:rPr>
          <w:lang w:val="sl-SI"/>
        </w:rPr>
        <w:t xml:space="preserve">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8F7BDF">
        <w:rPr>
          <w:lang w:val="sl-SI"/>
        </w:rPr>
        <w:t xml:space="preserve"> </w:t>
      </w:r>
      <w:r w:rsidR="00951F51">
        <w:rPr>
          <w:lang w:val="sl-SI"/>
        </w:rPr>
        <w:t xml:space="preserve">in oprostitve plačila </w:t>
      </w:r>
      <w:r w:rsidR="007C3EF8">
        <w:rPr>
          <w:lang w:val="sl-SI"/>
        </w:rPr>
        <w:t>socialnovarstvenih</w:t>
      </w:r>
      <w:r w:rsidR="00951F51">
        <w:rPr>
          <w:lang w:val="sl-SI"/>
        </w:rPr>
        <w:t xml:space="preserve">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08853036"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830EDC">
        <w:rPr>
          <w:b/>
          <w:bCs/>
          <w:lang w:val="sl-SI"/>
        </w:rPr>
        <w:t>pet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F83D60">
        <w:rPr>
          <w:b/>
          <w:bCs/>
          <w:lang w:val="sl-SI"/>
        </w:rPr>
        <w:t>maju</w:t>
      </w:r>
      <w:r w:rsidR="00A14FD1">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ca/k</w:t>
      </w:r>
      <w:r w:rsidR="00FE2B13">
        <w:rPr>
          <w:lang w:val="sl-SI"/>
        </w:rPr>
        <w:t>o</w:t>
      </w:r>
      <w:r w:rsidRPr="00B921DA">
        <w:rPr>
          <w:lang w:val="sl-SI"/>
        </w:rPr>
        <w:t>munikacijski dodatek</w:t>
      </w:r>
      <w:r w:rsidR="002C02A5">
        <w:rPr>
          <w:lang w:val="sl-SI"/>
        </w:rPr>
        <w:t xml:space="preserve">, </w:t>
      </w:r>
      <w:r w:rsidR="003B791D" w:rsidRPr="00B921DA">
        <w:rPr>
          <w:lang w:val="sl-SI"/>
        </w:rPr>
        <w:t>osebna asistenca</w:t>
      </w:r>
      <w:r w:rsidR="00AB4F15">
        <w:rPr>
          <w:lang w:val="sl-SI"/>
        </w:rPr>
        <w:t>,</w:t>
      </w:r>
      <w:r w:rsidR="002C02A5" w:rsidRPr="002C02A5">
        <w:rPr>
          <w:lang w:val="sl-SI"/>
        </w:rPr>
        <w:t xml:space="preserve"> dodatek za nego otroka </w:t>
      </w:r>
      <w:r w:rsidR="00D77831">
        <w:rPr>
          <w:lang w:val="sl-SI"/>
        </w:rPr>
        <w:t xml:space="preserve">in </w:t>
      </w:r>
      <w:r w:rsidR="00D77831" w:rsidRPr="00D77831">
        <w:rPr>
          <w:lang w:val="sl-SI"/>
        </w:rPr>
        <w:t>varstveni dodatek</w:t>
      </w:r>
      <w:r w:rsidR="00D77831">
        <w:rPr>
          <w:b/>
          <w:bCs/>
          <w:lang w:val="sl-SI"/>
        </w:rPr>
        <w:t xml:space="preserve"> </w:t>
      </w:r>
      <w:r w:rsidR="00C36417" w:rsidRPr="002C02A5">
        <w:rPr>
          <w:lang w:val="sl-SI"/>
        </w:rPr>
        <w:t>(</w:t>
      </w:r>
      <w:r w:rsidR="00B921DA" w:rsidRPr="00B921DA">
        <w:rPr>
          <w:lang w:val="sl-SI"/>
        </w:rPr>
        <w:t>T</w:t>
      </w:r>
      <w:r w:rsidR="00C36417" w:rsidRPr="00B921DA">
        <w:rPr>
          <w:lang w:val="sl-SI"/>
        </w:rPr>
        <w:t>abela</w:t>
      </w:r>
      <w:r w:rsidR="00FE2B13">
        <w:rPr>
          <w:lang w:val="sl-SI"/>
        </w:rPr>
        <w:t> </w:t>
      </w:r>
      <w:r w:rsidR="00C36417" w:rsidRPr="00B921DA">
        <w:rPr>
          <w:lang w:val="sl-SI"/>
        </w:rPr>
        <w:t>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w:t>
      </w:r>
      <w:r w:rsidR="00B947A5" w:rsidRPr="00C86416">
        <w:rPr>
          <w:lang w:val="sl-SI"/>
        </w:rPr>
        <w:lastRenderedPageBreak/>
        <w:t xml:space="preserve">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DD2D4C">
        <w:rPr>
          <w:lang w:val="sl-SI"/>
        </w:rPr>
        <w:t xml:space="preserve">bilo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4624E76E"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F83D60">
        <w:rPr>
          <w:lang w:val="sl-SI"/>
        </w:rPr>
        <w:t>maju</w:t>
      </w:r>
      <w:r w:rsidR="007B20AA">
        <w:rPr>
          <w:lang w:val="sl-SI"/>
        </w:rPr>
        <w:t xml:space="preserve"> 2026 </w:t>
      </w:r>
      <w:r w:rsidR="00DE17EF">
        <w:rPr>
          <w:lang w:val="sl-SI"/>
        </w:rPr>
        <w:t xml:space="preserve">so bili izdatki medletno višji pri </w:t>
      </w:r>
      <w:r w:rsidR="00DE3BD6">
        <w:rPr>
          <w:lang w:val="sl-SI"/>
        </w:rPr>
        <w:t>denarni soci</w:t>
      </w:r>
      <w:r w:rsidR="00345CDF">
        <w:rPr>
          <w:lang w:val="sl-SI"/>
        </w:rPr>
        <w:t>a</w:t>
      </w:r>
      <w:r w:rsidR="00DE3BD6">
        <w:rPr>
          <w:lang w:val="sl-SI"/>
        </w:rPr>
        <w:t>lni pomoči</w:t>
      </w:r>
      <w:r w:rsidR="00345CDF">
        <w:rPr>
          <w:lang w:val="sl-SI"/>
        </w:rPr>
        <w:t xml:space="preserve">, izredni denarni pomoči </w:t>
      </w:r>
      <w:r w:rsidR="00DE3BD6">
        <w:rPr>
          <w:lang w:val="sl-SI"/>
        </w:rPr>
        <w:t>in subvenciji najemnine</w:t>
      </w:r>
      <w:r w:rsidR="00DD1075">
        <w:rPr>
          <w:lang w:val="sl-SI"/>
        </w:rPr>
        <w:t>.</w:t>
      </w:r>
    </w:p>
    <w:p w14:paraId="1EC1B576" w14:textId="4E618E27" w:rsidR="00AB4F15" w:rsidRDefault="00BC340B" w:rsidP="006A389E">
      <w:pPr>
        <w:pStyle w:val="BodyText"/>
        <w:rPr>
          <w:lang w:val="sl-SI"/>
        </w:rPr>
      </w:pPr>
      <w:r>
        <w:rPr>
          <w:b/>
          <w:bCs/>
          <w:lang w:val="sl-SI"/>
        </w:rPr>
        <w:t xml:space="preserve">V mesecu </w:t>
      </w:r>
      <w:r w:rsidR="00F83D60">
        <w:rPr>
          <w:b/>
          <w:bCs/>
          <w:lang w:val="sl-SI"/>
        </w:rPr>
        <w:t>maju</w:t>
      </w:r>
      <w:r w:rsidR="00844E8E">
        <w:rPr>
          <w:b/>
          <w:bCs/>
          <w:lang w:val="sl-SI"/>
        </w:rPr>
        <w:t xml:space="preserve"> </w:t>
      </w:r>
      <w:r>
        <w:rPr>
          <w:b/>
          <w:bCs/>
          <w:lang w:val="sl-SI"/>
        </w:rPr>
        <w:t>je bilo š</w:t>
      </w:r>
      <w:r w:rsidRPr="00C86416">
        <w:rPr>
          <w:b/>
          <w:bCs/>
          <w:lang w:val="sl-SI"/>
        </w:rPr>
        <w:t xml:space="preserve">tevilo upravičencev </w:t>
      </w:r>
      <w:r w:rsidR="0072374A" w:rsidRPr="00C86416">
        <w:rPr>
          <w:b/>
          <w:bCs/>
          <w:lang w:val="sl-SI"/>
        </w:rPr>
        <w:t xml:space="preserve">medletno </w:t>
      </w:r>
      <w:r w:rsidR="000B0AFA">
        <w:rPr>
          <w:b/>
          <w:bCs/>
          <w:lang w:val="sl-SI"/>
        </w:rPr>
        <w:t>nižje</w:t>
      </w:r>
      <w:r w:rsidR="000C33D8">
        <w:rPr>
          <w:b/>
          <w:bCs/>
          <w:lang w:val="sl-SI"/>
        </w:rPr>
        <w:t xml:space="preserve"> </w:t>
      </w:r>
      <w:r w:rsidR="000B0AFA">
        <w:rPr>
          <w:b/>
          <w:bCs/>
          <w:lang w:val="sl-SI"/>
        </w:rPr>
        <w:t xml:space="preserve">za </w:t>
      </w:r>
      <w:r w:rsidR="00EF0376">
        <w:rPr>
          <w:b/>
          <w:bCs/>
          <w:lang w:val="sl-SI"/>
        </w:rPr>
        <w:t xml:space="preserve">denarno </w:t>
      </w:r>
      <w:r w:rsidR="002537D0">
        <w:rPr>
          <w:b/>
          <w:bCs/>
          <w:lang w:val="sl-SI"/>
        </w:rPr>
        <w:t xml:space="preserve">socialno </w:t>
      </w:r>
      <w:r w:rsidR="003E7428">
        <w:rPr>
          <w:b/>
          <w:bCs/>
          <w:lang w:val="sl-SI"/>
        </w:rPr>
        <w:t>pomoč (</w:t>
      </w:r>
      <w:r w:rsidR="002D0CBC">
        <w:rPr>
          <w:b/>
          <w:bCs/>
          <w:lang w:val="sl-SI"/>
        </w:rPr>
        <w:t>−</w:t>
      </w:r>
      <w:r w:rsidR="002537D0">
        <w:rPr>
          <w:b/>
          <w:bCs/>
          <w:lang w:val="sl-SI"/>
        </w:rPr>
        <w:t>2</w:t>
      </w:r>
      <w:r w:rsidR="003E7428">
        <w:rPr>
          <w:b/>
          <w:bCs/>
          <w:lang w:val="sl-SI"/>
        </w:rPr>
        <w:t>,</w:t>
      </w:r>
      <w:r w:rsidR="00FA1AD9">
        <w:rPr>
          <w:b/>
          <w:bCs/>
          <w:lang w:val="sl-SI"/>
        </w:rPr>
        <w:t>8</w:t>
      </w:r>
      <w:r w:rsidR="00661406">
        <w:rPr>
          <w:b/>
          <w:bCs/>
          <w:lang w:val="sl-SI"/>
        </w:rPr>
        <w:t> </w:t>
      </w:r>
      <w:r w:rsidR="003E7428">
        <w:rPr>
          <w:b/>
          <w:bCs/>
          <w:lang w:val="sl-SI"/>
        </w:rPr>
        <w:t>%)</w:t>
      </w:r>
      <w:r w:rsidR="00AB4F15">
        <w:rPr>
          <w:b/>
          <w:bCs/>
          <w:lang w:val="sl-SI"/>
        </w:rPr>
        <w:t xml:space="preserve"> in za </w:t>
      </w:r>
      <w:r w:rsidR="00FA1AD9">
        <w:rPr>
          <w:b/>
          <w:bCs/>
          <w:lang w:val="sl-SI"/>
        </w:rPr>
        <w:t>izredno denarno pomoč (-</w:t>
      </w:r>
      <w:r w:rsidR="00FA1AD9" w:rsidRPr="00FA1AD9">
        <w:rPr>
          <w:b/>
          <w:bCs/>
          <w:lang w:val="sl-SI"/>
        </w:rPr>
        <w:t>1,5</w:t>
      </w:r>
      <w:r w:rsidR="00FA1AD9">
        <w:rPr>
          <w:b/>
          <w:bCs/>
          <w:lang w:val="sl-SI"/>
        </w:rPr>
        <w:t> </w:t>
      </w:r>
      <w:r w:rsidR="00FA1AD9" w:rsidRPr="00FA1AD9">
        <w:rPr>
          <w:b/>
          <w:bCs/>
          <w:lang w:val="sl-SI"/>
        </w:rPr>
        <w:t>%).</w:t>
      </w:r>
      <w:r>
        <w:rPr>
          <w:b/>
          <w:bCs/>
          <w:lang w:val="sl-SI"/>
        </w:rPr>
        <w:t xml:space="preserve"> </w:t>
      </w:r>
      <w:r w:rsidR="000E750B">
        <w:rPr>
          <w:b/>
          <w:bCs/>
          <w:lang w:val="sl-SI"/>
        </w:rPr>
        <w:t xml:space="preserve">Število upravičencev </w:t>
      </w:r>
      <w:r w:rsidR="00FA1AD9">
        <w:rPr>
          <w:b/>
          <w:bCs/>
          <w:lang w:val="sl-SI"/>
        </w:rPr>
        <w:t xml:space="preserve">za subvencijo najemnine je </w:t>
      </w:r>
      <w:r w:rsidR="000E750B">
        <w:rPr>
          <w:b/>
          <w:bCs/>
          <w:lang w:val="sl-SI"/>
        </w:rPr>
        <w:t>bilo višje</w:t>
      </w:r>
      <w:r w:rsidR="002D0CBC">
        <w:rPr>
          <w:b/>
          <w:bCs/>
          <w:lang w:val="sl-SI"/>
        </w:rPr>
        <w:t xml:space="preserve"> (+0,</w:t>
      </w:r>
      <w:r w:rsidR="00FA1AD9">
        <w:rPr>
          <w:b/>
          <w:bCs/>
          <w:lang w:val="sl-SI"/>
        </w:rPr>
        <w:t>2</w:t>
      </w:r>
      <w:r w:rsidR="002D0CBC">
        <w:rPr>
          <w:b/>
          <w:bCs/>
          <w:lang w:val="sl-SI"/>
        </w:rPr>
        <w:t xml:space="preserve"> %). </w:t>
      </w:r>
      <w:r w:rsidR="00327BB0" w:rsidRPr="00041218">
        <w:rPr>
          <w:lang w:val="sl-SI"/>
        </w:rPr>
        <w:t xml:space="preserve">V </w:t>
      </w:r>
      <w:r w:rsidR="002A025F" w:rsidRPr="00041218">
        <w:rPr>
          <w:lang w:val="sl-SI"/>
        </w:rPr>
        <w:t xml:space="preserve">letu </w:t>
      </w:r>
      <w:r w:rsidR="00327BB0" w:rsidRPr="00041218">
        <w:rPr>
          <w:lang w:val="sl-SI"/>
        </w:rPr>
        <w:t>202</w:t>
      </w:r>
      <w:r w:rsidR="005C3A83">
        <w:rPr>
          <w:lang w:val="sl-SI"/>
        </w:rPr>
        <w:t>5</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w:t>
      </w:r>
      <w:r w:rsidR="005C3A83">
        <w:rPr>
          <w:lang w:val="sl-SI"/>
        </w:rPr>
        <w:t>4</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3A83">
        <w:rPr>
          <w:lang w:val="sl-SI"/>
        </w:rPr>
        <w:t>2</w:t>
      </w:r>
      <w:r w:rsidR="005C536D" w:rsidRPr="00041218">
        <w:rPr>
          <w:lang w:val="sl-SI"/>
        </w:rPr>
        <w:t>,</w:t>
      </w:r>
      <w:r w:rsidR="005C3A83">
        <w:rPr>
          <w:lang w:val="sl-SI"/>
        </w:rPr>
        <w:t>8 </w:t>
      </w:r>
      <w:r w:rsidR="00327BB0" w:rsidRPr="00041218">
        <w:rPr>
          <w:lang w:val="sl-SI"/>
        </w:rPr>
        <w:t>% oz. za</w:t>
      </w:r>
      <w:r w:rsidR="005C3A83">
        <w:rPr>
          <w:lang w:val="sl-SI"/>
        </w:rPr>
        <w:t xml:space="preserve"> 2042</w:t>
      </w:r>
      <w:r w:rsidR="00327BB0" w:rsidRPr="00041218">
        <w:rPr>
          <w:lang w:val="sl-SI"/>
        </w:rPr>
        <w:t xml:space="preserve"> oseb</w:t>
      </w:r>
      <w:r w:rsidR="006A389E" w:rsidRPr="00C86416">
        <w:rPr>
          <w:lang w:val="sl-SI"/>
        </w:rPr>
        <w:t>.</w:t>
      </w:r>
      <w:r w:rsidR="00034F0D">
        <w:rPr>
          <w:lang w:val="sl-SI"/>
        </w:rPr>
        <w:t xml:space="preserve"> </w:t>
      </w:r>
    </w:p>
    <w:p w14:paraId="4160D766" w14:textId="7DA911B9" w:rsidR="006A389E" w:rsidRPr="00C86416" w:rsidRDefault="0041229C" w:rsidP="006A389E">
      <w:pPr>
        <w:pStyle w:val="BodyText"/>
        <w:rPr>
          <w:lang w:val="sl-SI"/>
        </w:rPr>
      </w:pPr>
      <w:r>
        <w:rPr>
          <w:lang w:val="sl-SI"/>
        </w:rPr>
        <w:t xml:space="preserve">V </w:t>
      </w:r>
      <w:r w:rsidR="00F83D60">
        <w:rPr>
          <w:lang w:val="sl-SI"/>
        </w:rPr>
        <w:t>maju</w:t>
      </w:r>
      <w:r w:rsidR="002974D3">
        <w:rPr>
          <w:lang w:val="sl-SI"/>
        </w:rPr>
        <w:t xml:space="preserve"> </w:t>
      </w:r>
      <w:r w:rsidRPr="0041229C">
        <w:rPr>
          <w:lang w:val="sl-SI"/>
        </w:rPr>
        <w:t>202</w:t>
      </w:r>
      <w:r w:rsidR="002974D3">
        <w:rPr>
          <w:lang w:val="sl-SI"/>
        </w:rPr>
        <w:t>6</w:t>
      </w:r>
      <w:r w:rsidRPr="0041229C">
        <w:rPr>
          <w:lang w:val="sl-SI"/>
        </w:rPr>
        <w:t xml:space="preserve"> je bilo do denarne socialne pomoči upravičenih </w:t>
      </w:r>
      <w:r w:rsidR="00FA1AD9">
        <w:rPr>
          <w:lang w:val="sl-SI"/>
        </w:rPr>
        <w:t>69.259</w:t>
      </w:r>
      <w:r w:rsidR="00BC340B" w:rsidRPr="0041229C">
        <w:rPr>
          <w:lang w:val="sl-SI"/>
        </w:rPr>
        <w:t xml:space="preserve"> oseb. </w:t>
      </w:r>
      <w:r w:rsidRPr="0041229C">
        <w:rPr>
          <w:lang w:val="sl-SI"/>
        </w:rPr>
        <w:t>Število upravičencev je bilo v</w:t>
      </w:r>
      <w:r w:rsidR="007F69FF" w:rsidRPr="0041229C">
        <w:rPr>
          <w:lang w:val="sl-SI"/>
        </w:rPr>
        <w:t xml:space="preserve"> letu</w:t>
      </w:r>
      <w:r w:rsidR="00CD060C" w:rsidRPr="0041229C">
        <w:rPr>
          <w:lang w:val="sl-SI"/>
        </w:rPr>
        <w:t xml:space="preserve"> 202</w:t>
      </w:r>
      <w:r w:rsidR="00EB0425">
        <w:rPr>
          <w:lang w:val="sl-SI"/>
        </w:rPr>
        <w:t>5</w:t>
      </w:r>
      <w:r w:rsidR="00CD060C" w:rsidRPr="0041229C">
        <w:rPr>
          <w:lang w:val="sl-SI"/>
        </w:rPr>
        <w:t xml:space="preserve">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F83D60">
        <w:rPr>
          <w:b/>
          <w:bCs/>
          <w:lang w:val="sl-SI"/>
        </w:rPr>
        <w:t>maju</w:t>
      </w:r>
      <w:r w:rsidR="00D03880">
        <w:rPr>
          <w:b/>
          <w:bCs/>
          <w:lang w:val="sl-SI"/>
        </w:rPr>
        <w:t xml:space="preserve"> </w:t>
      </w:r>
      <w:r w:rsidR="00BC340B" w:rsidRPr="008A3E47">
        <w:rPr>
          <w:b/>
          <w:bCs/>
          <w:lang w:val="sl-SI"/>
        </w:rPr>
        <w:t>202</w:t>
      </w:r>
      <w:r w:rsidR="00EB0425">
        <w:rPr>
          <w:b/>
          <w:bCs/>
          <w:lang w:val="sl-SI"/>
        </w:rPr>
        <w:t>6</w:t>
      </w:r>
      <w:r w:rsidR="00BC340B" w:rsidRPr="008A3E47">
        <w:rPr>
          <w:b/>
          <w:bCs/>
          <w:lang w:val="sl-SI"/>
        </w:rPr>
        <w:t xml:space="preserve">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2D0CBC">
        <w:rPr>
          <w:b/>
          <w:bCs/>
          <w:lang w:val="sl-SI"/>
        </w:rPr>
        <w:t>7</w:t>
      </w:r>
      <w:r w:rsidR="00A84809">
        <w:rPr>
          <w:b/>
          <w:bCs/>
          <w:lang w:val="sl-SI"/>
        </w:rPr>
        <w:t>,</w:t>
      </w:r>
      <w:r w:rsidR="000453E4">
        <w:rPr>
          <w:b/>
          <w:bCs/>
          <w:lang w:val="sl-SI"/>
        </w:rPr>
        <w:t>53</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4910F3">
        <w:rPr>
          <w:b/>
          <w:bCs/>
          <w:lang w:val="sl-SI"/>
        </w:rPr>
        <w:t>5</w:t>
      </w:r>
      <w:r w:rsidR="00B3363D">
        <w:rPr>
          <w:b/>
          <w:bCs/>
          <w:lang w:val="sl-SI"/>
        </w:rPr>
        <w:t>,</w:t>
      </w:r>
      <w:r w:rsidR="000453E4">
        <w:rPr>
          <w:b/>
          <w:bCs/>
          <w:lang w:val="sl-SI"/>
        </w:rPr>
        <w:t>3</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2D0CBC">
        <w:rPr>
          <w:b/>
          <w:bCs/>
          <w:lang w:val="sl-SI"/>
        </w:rPr>
        <w:t>40</w:t>
      </w:r>
      <w:r w:rsidR="003E66BC">
        <w:rPr>
          <w:b/>
          <w:bCs/>
          <w:lang w:val="sl-SI"/>
        </w:rPr>
        <w:t>,</w:t>
      </w:r>
      <w:r w:rsidR="000453E4">
        <w:rPr>
          <w:b/>
          <w:bCs/>
          <w:lang w:val="sl-SI"/>
        </w:rPr>
        <w:t>5</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w:t>
      </w:r>
      <w:r w:rsidR="000453E4">
        <w:rPr>
          <w:b/>
          <w:bCs/>
          <w:lang w:val="sl-SI"/>
        </w:rPr>
        <w:t>h</w:t>
      </w:r>
      <w:r w:rsidR="006A389E" w:rsidRPr="008A3E47">
        <w:rPr>
          <w:b/>
          <w:bCs/>
          <w:lang w:val="sl-SI"/>
        </w:rPr>
        <w:t xml:space="preserve"> skupin</w:t>
      </w:r>
      <w:r w:rsidR="000453E4">
        <w:rPr>
          <w:b/>
          <w:bCs/>
          <w:lang w:val="sl-SI"/>
        </w:rPr>
        <w:t>ah</w:t>
      </w:r>
      <w:r w:rsidR="006A389E" w:rsidRPr="008A3E47">
        <w:rPr>
          <w:b/>
          <w:bCs/>
          <w:lang w:val="sl-SI"/>
        </w:rPr>
        <w:t xml:space="preserve"> </w:t>
      </w:r>
      <w:r w:rsidR="000453E4">
        <w:rPr>
          <w:b/>
          <w:bCs/>
          <w:lang w:val="sl-SI"/>
        </w:rPr>
        <w:t xml:space="preserve">18-25 in </w:t>
      </w:r>
      <w:r w:rsidR="003C282F">
        <w:rPr>
          <w:b/>
          <w:bCs/>
          <w:lang w:val="sl-SI"/>
        </w:rPr>
        <w:t>26</w:t>
      </w:r>
      <w:r w:rsidR="006A389E" w:rsidRPr="008A3E47">
        <w:rPr>
          <w:b/>
          <w:bCs/>
          <w:lang w:val="sl-SI"/>
        </w:rPr>
        <w:t>-</w:t>
      </w:r>
      <w:r w:rsidR="003C282F">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680F31">
        <w:rPr>
          <w:b/>
          <w:bCs/>
          <w:lang w:val="sl-SI"/>
        </w:rPr>
        <w:t>4</w:t>
      </w:r>
      <w:r w:rsidR="000453E4">
        <w:rPr>
          <w:b/>
          <w:bCs/>
          <w:lang w:val="sl-SI"/>
        </w:rPr>
        <w:t>7</w:t>
      </w:r>
      <w:r w:rsidR="00680F31">
        <w:rPr>
          <w:b/>
          <w:bCs/>
          <w:lang w:val="sl-SI"/>
        </w:rPr>
        <w:t>,</w:t>
      </w:r>
      <w:r w:rsidR="000453E4">
        <w:rPr>
          <w:b/>
          <w:bCs/>
          <w:lang w:val="sl-SI"/>
        </w:rPr>
        <w:t>4</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F83D60">
        <w:rPr>
          <w:b/>
          <w:bCs/>
          <w:lang w:val="sl-SI"/>
        </w:rPr>
        <w:t>maju</w:t>
      </w:r>
      <w:r w:rsidR="004910F3">
        <w:rPr>
          <w:b/>
          <w:bCs/>
          <w:lang w:val="sl-SI"/>
        </w:rPr>
        <w:t xml:space="preserve"> </w:t>
      </w:r>
      <w:r w:rsidR="0075663B" w:rsidRPr="008A3E47">
        <w:rPr>
          <w:b/>
          <w:bCs/>
          <w:lang w:val="sl-SI"/>
        </w:rPr>
        <w:t>202</w:t>
      </w:r>
      <w:r w:rsidR="003E66BC">
        <w:rPr>
          <w:b/>
          <w:bCs/>
          <w:lang w:val="sl-SI"/>
        </w:rPr>
        <w:t>6</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4910F3">
        <w:rPr>
          <w:b/>
          <w:bCs/>
          <w:lang w:val="sl-SI"/>
        </w:rPr>
        <w:t>9</w:t>
      </w:r>
      <w:r w:rsidR="003C282F">
        <w:rPr>
          <w:b/>
          <w:bCs/>
          <w:lang w:val="sl-SI"/>
        </w:rPr>
        <w:t>.</w:t>
      </w:r>
      <w:r w:rsidR="0057415B">
        <w:rPr>
          <w:b/>
          <w:bCs/>
          <w:lang w:val="sl-SI"/>
        </w:rPr>
        <w:t>350</w:t>
      </w:r>
      <w:r w:rsidR="003C282F">
        <w:rPr>
          <w:b/>
          <w:bCs/>
          <w:lang w:val="sl-SI"/>
        </w:rPr>
        <w:t xml:space="preserve"> </w:t>
      </w:r>
      <w:r w:rsidR="0075663B">
        <w:rPr>
          <w:b/>
          <w:bCs/>
          <w:lang w:val="sl-SI"/>
        </w:rPr>
        <w:t>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57415B">
        <w:rPr>
          <w:b/>
          <w:bCs/>
          <w:lang w:val="sl-SI"/>
        </w:rPr>
        <w:t>- 1</w:t>
      </w:r>
      <w:r w:rsidR="00EF6592">
        <w:rPr>
          <w:b/>
          <w:bCs/>
          <w:lang w:val="sl-SI"/>
        </w:rPr>
        <w:t>,</w:t>
      </w:r>
      <w:r w:rsidR="0057415B">
        <w:rPr>
          <w:b/>
          <w:bCs/>
          <w:lang w:val="sl-SI"/>
        </w:rPr>
        <w:t>5</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53D96FDC"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v letu 202</w:t>
      </w:r>
      <w:r w:rsidR="00BB18B5">
        <w:rPr>
          <w:b/>
          <w:bCs/>
          <w:lang w:val="sl-SI"/>
        </w:rPr>
        <w:t>5</w:t>
      </w:r>
      <w:r w:rsidR="00E63142">
        <w:rPr>
          <w:b/>
          <w:bCs/>
          <w:lang w:val="sl-SI"/>
        </w:rPr>
        <w:t xml:space="preserve"> </w:t>
      </w:r>
      <w:r w:rsidR="00A94F4F">
        <w:rPr>
          <w:b/>
          <w:bCs/>
          <w:lang w:val="sl-SI"/>
        </w:rPr>
        <w:t>14.</w:t>
      </w:r>
      <w:r w:rsidR="00BB18B5">
        <w:rPr>
          <w:b/>
          <w:bCs/>
          <w:lang w:val="sl-SI"/>
        </w:rPr>
        <w:t>190</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BB18B5">
        <w:rPr>
          <w:b/>
          <w:bCs/>
          <w:lang w:val="sl-SI"/>
        </w:rPr>
        <w:t>nižje</w:t>
      </w:r>
      <w:r w:rsidR="007F19C3">
        <w:rPr>
          <w:b/>
          <w:bCs/>
          <w:lang w:val="sl-SI"/>
        </w:rPr>
        <w:t xml:space="preserve"> </w:t>
      </w:r>
      <w:r w:rsidR="00617807" w:rsidRPr="00C86416">
        <w:rPr>
          <w:b/>
          <w:bCs/>
          <w:lang w:val="sl-SI"/>
        </w:rPr>
        <w:t xml:space="preserve">za </w:t>
      </w:r>
      <w:r w:rsidR="00BB18B5">
        <w:rPr>
          <w:b/>
          <w:bCs/>
          <w:lang w:val="sl-SI"/>
        </w:rPr>
        <w:t>-0,2 </w:t>
      </w:r>
      <w:r w:rsidR="00617807" w:rsidRPr="00C86416">
        <w:rPr>
          <w:b/>
          <w:bCs/>
          <w:lang w:val="sl-SI"/>
        </w:rPr>
        <w:t>%</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9F75A4">
        <w:rPr>
          <w:lang w:val="sl-SI"/>
        </w:rPr>
        <w:t>4</w:t>
      </w:r>
      <w:r w:rsidR="005A2BE2" w:rsidRPr="00B921DA">
        <w:rPr>
          <w:lang w:val="sl-SI"/>
        </w:rPr>
        <w:t xml:space="preserve"> </w:t>
      </w:r>
      <w:r w:rsidR="006A389E" w:rsidRPr="00B921DA">
        <w:rPr>
          <w:lang w:val="sl-SI"/>
        </w:rPr>
        <w:t>je bila med</w:t>
      </w:r>
      <w:r w:rsidR="00EF6592">
        <w:rPr>
          <w:lang w:val="sl-SI"/>
        </w:rPr>
        <w:t>–</w:t>
      </w:r>
      <w:r w:rsidR="006A389E" w:rsidRPr="00B921DA">
        <w:rPr>
          <w:lang w:val="sl-SI"/>
        </w:rPr>
        <w:t xml:space="preserve">letna rast </w:t>
      </w:r>
      <w:r w:rsidR="00CB2931" w:rsidRPr="00B921DA">
        <w:rPr>
          <w:lang w:val="sl-SI"/>
        </w:rPr>
        <w:t xml:space="preserve">po </w:t>
      </w:r>
      <w:r w:rsidR="009F75A4">
        <w:rPr>
          <w:lang w:val="sl-SI"/>
        </w:rPr>
        <w:t>d</w:t>
      </w:r>
      <w:r w:rsidR="00CB2931" w:rsidRPr="00B921DA">
        <w:rPr>
          <w:lang w:val="sl-SI"/>
        </w:rPr>
        <w:t>olgem času pozitivna</w:t>
      </w:r>
      <w:r w:rsidR="006A389E" w:rsidRPr="00B921DA">
        <w:rPr>
          <w:lang w:val="sl-SI"/>
        </w:rPr>
        <w:t xml:space="preserve">, </w:t>
      </w:r>
      <w:r w:rsidR="00A94F4F" w:rsidRPr="00B921DA">
        <w:rPr>
          <w:lang w:val="sl-SI"/>
        </w:rPr>
        <w:t>2,4</w:t>
      </w:r>
      <w:r w:rsidR="00680F31">
        <w:rPr>
          <w:lang w:val="sl-SI"/>
        </w:rPr>
        <w:t> </w:t>
      </w:r>
      <w:r w:rsidR="00617807" w:rsidRPr="00B921DA">
        <w:rPr>
          <w:lang w:val="sl-SI"/>
        </w:rPr>
        <w:t>%</w:t>
      </w:r>
      <w:r w:rsidR="009F75A4">
        <w:rPr>
          <w:lang w:val="sl-SI"/>
        </w:rPr>
        <w:t>, nato pa v letu 2025 spet negativna (-0,2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BE6003">
        <w:rPr>
          <w:lang w:val="sl-SI"/>
        </w:rPr>
        <w:t>aprilu</w:t>
      </w:r>
      <w:r w:rsidR="009F75A4">
        <w:rPr>
          <w:lang w:val="sl-SI"/>
        </w:rPr>
        <w:t xml:space="preserve"> </w:t>
      </w:r>
      <w:r w:rsidR="00C507E2">
        <w:rPr>
          <w:lang w:val="sl-SI"/>
        </w:rPr>
        <w:t xml:space="preserve">je bila </w:t>
      </w:r>
      <w:r w:rsidR="0014218F">
        <w:rPr>
          <w:lang w:val="sl-SI"/>
        </w:rPr>
        <w:t>medletna rast</w:t>
      </w:r>
      <w:r w:rsidR="00D731AD">
        <w:rPr>
          <w:lang w:val="sl-SI"/>
        </w:rPr>
        <w:t xml:space="preserve"> </w:t>
      </w:r>
      <w:r w:rsidR="00BE4D6B">
        <w:rPr>
          <w:lang w:val="sl-SI"/>
        </w:rPr>
        <w:t xml:space="preserve">negativna </w:t>
      </w:r>
      <w:r w:rsidR="0014218F">
        <w:rPr>
          <w:lang w:val="sl-SI"/>
        </w:rPr>
        <w:t>(</w:t>
      </w:r>
      <w:r w:rsidR="00BE4D6B">
        <w:rPr>
          <w:lang w:val="sl-SI"/>
        </w:rPr>
        <w:t>-</w:t>
      </w:r>
      <w:r w:rsidR="0057415B">
        <w:rPr>
          <w:lang w:val="sl-SI"/>
        </w:rPr>
        <w:t>3</w:t>
      </w:r>
      <w:r w:rsidR="00EF6592">
        <w:rPr>
          <w:lang w:val="sl-SI"/>
        </w:rPr>
        <w:t>,</w:t>
      </w:r>
      <w:r w:rsidR="0057415B">
        <w:rPr>
          <w:lang w:val="sl-SI"/>
        </w:rPr>
        <w:t>2</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154815">
        <w:rPr>
          <w:lang w:val="sl-SI"/>
        </w:rPr>
        <w:t>aprilu</w:t>
      </w:r>
      <w:r w:rsidR="00BE4D6B">
        <w:rPr>
          <w:lang w:val="sl-SI"/>
        </w:rPr>
        <w:t xml:space="preserve"> </w:t>
      </w:r>
      <w:r w:rsidR="00CB2931" w:rsidRPr="00B921DA">
        <w:rPr>
          <w:lang w:val="sl-SI"/>
        </w:rPr>
        <w:t>202</w:t>
      </w:r>
      <w:r w:rsidR="007017C7">
        <w:rPr>
          <w:lang w:val="sl-SI"/>
        </w:rPr>
        <w:t>6</w:t>
      </w:r>
      <w:r w:rsidR="00867120">
        <w:rPr>
          <w:lang w:val="sl-SI"/>
        </w:rPr>
        <w:t xml:space="preserve"> </w:t>
      </w:r>
      <w:r w:rsidR="0057415B">
        <w:rPr>
          <w:lang w:val="sl-SI"/>
        </w:rPr>
        <w:t>12</w:t>
      </w:r>
      <w:r w:rsidR="009515CE">
        <w:rPr>
          <w:lang w:val="sl-SI"/>
        </w:rPr>
        <w:t>,</w:t>
      </w:r>
      <w:r w:rsidR="0057415B">
        <w:rPr>
          <w:lang w:val="sl-SI"/>
        </w:rPr>
        <w:t>8</w:t>
      </w:r>
      <w:r w:rsidR="006A389E" w:rsidRPr="00B921DA">
        <w:rPr>
          <w:lang w:val="sl-SI"/>
        </w:rPr>
        <w:t xml:space="preserve"> tisoč</w:t>
      </w:r>
      <w:r w:rsidR="00896312" w:rsidRPr="00B921DA">
        <w:rPr>
          <w:lang w:val="sl-SI"/>
        </w:rPr>
        <w:t xml:space="preserve"> (</w:t>
      </w:r>
      <w:r w:rsidR="0057415B">
        <w:rPr>
          <w:lang w:val="sl-SI"/>
        </w:rPr>
        <w:t>29,0</w:t>
      </w:r>
      <w:r w:rsidR="006234B0">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154815">
        <w:rPr>
          <w:lang w:val="sl-SI"/>
        </w:rPr>
        <w:t>april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021BAE3D"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 xml:space="preserve">V </w:t>
      </w:r>
      <w:r w:rsidR="00BB3C10">
        <w:rPr>
          <w:b/>
          <w:bCs/>
          <w:lang w:val="sl-SI"/>
        </w:rPr>
        <w:t xml:space="preserve">letu </w:t>
      </w:r>
      <w:r w:rsidR="00D057C0" w:rsidRPr="00C86416">
        <w:rPr>
          <w:b/>
          <w:bCs/>
          <w:lang w:val="sl-SI"/>
        </w:rPr>
        <w:t>202</w:t>
      </w:r>
      <w:r w:rsidR="00473DF2">
        <w:rPr>
          <w:b/>
          <w:bCs/>
          <w:lang w:val="sl-SI"/>
        </w:rPr>
        <w:t>6</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473DF2">
        <w:rPr>
          <w:b/>
          <w:bCs/>
          <w:lang w:val="sl-SI"/>
        </w:rPr>
        <w:t>2</w:t>
      </w:r>
      <w:r w:rsidR="001500F2">
        <w:rPr>
          <w:b/>
          <w:bCs/>
          <w:lang w:val="sl-SI"/>
        </w:rPr>
        <w:t>,</w:t>
      </w:r>
      <w:r w:rsidR="00473DF2">
        <w:rPr>
          <w:b/>
          <w:bCs/>
          <w:lang w:val="sl-SI"/>
        </w:rPr>
        <w:t>7</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0E598ADA" w14:textId="77777777" w:rsidR="00ED4B38" w:rsidRDefault="00ED4B38">
      <w:pPr>
        <w:rPr>
          <w:rFonts w:asciiTheme="majorHAnsi" w:eastAsiaTheme="majorEastAsia" w:hAnsiTheme="majorHAnsi" w:cstheme="majorBidi"/>
          <w:b/>
          <w:bCs/>
          <w:color w:val="365F91" w:themeColor="accent1" w:themeShade="BF"/>
          <w:sz w:val="32"/>
          <w:szCs w:val="32"/>
          <w:lang w:val="sl-SI"/>
        </w:rPr>
      </w:pPr>
      <w:r>
        <w:rPr>
          <w:rFonts w:asciiTheme="majorHAnsi" w:eastAsiaTheme="majorEastAsia" w:hAnsiTheme="majorHAnsi" w:cstheme="majorBidi"/>
          <w:b/>
          <w:bCs/>
          <w:color w:val="365F91" w:themeColor="accent1" w:themeShade="BF"/>
          <w:sz w:val="32"/>
          <w:szCs w:val="32"/>
          <w:lang w:val="sl-SI"/>
        </w:rPr>
        <w:br w:type="page"/>
      </w:r>
    </w:p>
    <w:p w14:paraId="2848C714" w14:textId="5DBBF2A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lastRenderedPageBreak/>
        <w:t>Spremembe politik v 2022</w:t>
      </w:r>
      <w:r w:rsidR="0039132A">
        <w:rPr>
          <w:rFonts w:asciiTheme="majorHAnsi" w:eastAsiaTheme="majorEastAsia" w:hAnsiTheme="majorHAnsi" w:cstheme="majorBidi"/>
          <w:b/>
          <w:bCs/>
          <w:color w:val="365F91" w:themeColor="accent1" w:themeShade="BF"/>
          <w:sz w:val="32"/>
          <w:szCs w:val="32"/>
          <w:lang w:val="sl-SI"/>
        </w:rPr>
        <w:t xml:space="preserve"> – </w:t>
      </w:r>
      <w:r w:rsidR="00F4603D">
        <w:rPr>
          <w:rFonts w:asciiTheme="majorHAnsi" w:eastAsiaTheme="majorEastAsia" w:hAnsiTheme="majorHAnsi" w:cstheme="majorBidi"/>
          <w:b/>
          <w:bCs/>
          <w:color w:val="365F91" w:themeColor="accent1" w:themeShade="BF"/>
          <w:sz w:val="32"/>
          <w:szCs w:val="32"/>
          <w:lang w:val="sl-SI"/>
        </w:rPr>
        <w:t>202</w:t>
      </w:r>
      <w:r w:rsidR="009F6E91">
        <w:rPr>
          <w:rFonts w:asciiTheme="majorHAnsi" w:eastAsiaTheme="majorEastAsia" w:hAnsiTheme="majorHAnsi" w:cstheme="majorBidi"/>
          <w:b/>
          <w:bCs/>
          <w:color w:val="365F91" w:themeColor="accent1" w:themeShade="BF"/>
          <w:sz w:val="32"/>
          <w:szCs w:val="32"/>
          <w:lang w:val="sl-SI"/>
        </w:rPr>
        <w:t>6</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31FFB75D" w14:textId="77777777" w:rsidR="009F6E91" w:rsidRPr="00C80373" w:rsidRDefault="009F6E91" w:rsidP="00ED4B38">
      <w:pPr>
        <w:autoSpaceDE w:val="0"/>
        <w:autoSpaceDN w:val="0"/>
        <w:spacing w:before="120" w:line="260" w:lineRule="exact"/>
        <w:jc w:val="both"/>
        <w:rPr>
          <w:rFonts w:cs="Arial"/>
          <w:color w:val="000000" w:themeColor="text1"/>
          <w:sz w:val="22"/>
          <w:szCs w:val="22"/>
          <w:lang w:val="sl-SI"/>
        </w:rPr>
      </w:pPr>
      <w:r w:rsidRPr="00C80373">
        <w:rPr>
          <w:rFonts w:cs="Arial"/>
          <w:color w:val="000000" w:themeColor="text1"/>
          <w:sz w:val="22"/>
          <w:szCs w:val="22"/>
          <w:lang w:val="sl-SI"/>
        </w:rPr>
        <w:t>Spomladi leta 2022 je bil sprejet Zakon za urejanje položaja študentov (ZUPŠ-1). Zakon prinaša ukrepe za krepitev štipendijske politike, med drugim z vključitvijo dodatnih 6. in 7. razreda upravičencev ter ukinitvijo starostne omejitve za pridobitev štipendije. Prav tako se predvideva</w:t>
      </w:r>
      <w:r>
        <w:rPr>
          <w:rFonts w:cs="Arial"/>
          <w:color w:val="000000" w:themeColor="text1"/>
          <w:sz w:val="22"/>
          <w:szCs w:val="22"/>
          <w:lang w:val="sl-SI"/>
        </w:rPr>
        <w:t>lo</w:t>
      </w:r>
      <w:r w:rsidRPr="00C80373">
        <w:rPr>
          <w:rFonts w:cs="Arial"/>
          <w:color w:val="000000" w:themeColor="text1"/>
          <w:sz w:val="22"/>
          <w:szCs w:val="22"/>
          <w:lang w:val="sl-SI"/>
        </w:rPr>
        <w:t xml:space="preserve"> postopen dvig državnih štipendij za 20 odstotkov do leta 2024.</w:t>
      </w:r>
    </w:p>
    <w:p w14:paraId="14C08DDD" w14:textId="7CF7EC3B"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7E649CB9"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w:t>
      </w:r>
      <w:r w:rsidR="00410D84">
        <w:rPr>
          <w:lang w:val="sl-SI"/>
        </w:rPr>
        <w:t> </w:t>
      </w:r>
      <w:r w:rsidRPr="00C86416">
        <w:rPr>
          <w:lang w:val="sl-SI"/>
        </w:rPr>
        <w:t>1.</w:t>
      </w:r>
      <w:r w:rsidR="00410D84">
        <w:rPr>
          <w:lang w:val="sl-SI"/>
        </w:rPr>
        <w:t> </w:t>
      </w:r>
      <w:r w:rsidRPr="00C86416">
        <w:rPr>
          <w:lang w:val="sl-SI"/>
        </w:rPr>
        <w:t>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Default="0071470C" w:rsidP="0071470C">
      <w:pPr>
        <w:pStyle w:val="BodyText"/>
        <w:rPr>
          <w:lang w:val="sl-SI"/>
        </w:rPr>
      </w:pPr>
      <w:r w:rsidRPr="00C86416">
        <w:rPr>
          <w:lang w:val="sl-SI"/>
        </w:rPr>
        <w:t>Glavne novosti pri pravici oskrbovalca družinskega člana (ZDOsk-1) glede na ureditev pravice družinskega pomočnika po ZSV so: (i) delno izplačilo za izgubljeni dohodek znaša 1,2 kratnik minimalne plače, (ii) ZDOsk-1 predvideva možnost oskrbe dveh oseb in v tem primeru povišan dohodek oskrbovalca družinskega člana za 50 %, (iii) z uveljavitvijo ZDOsk-1 ni več dolžnosti doplačevanja k pravici s strani upravičenca in zavezancev za preživljanje ter ni več določene zaznambe prepovedi odtujitve in obremenitve na nepremičnini, ki je v lasti upravičenca in nadaljnjih omejitev dedovanja v zapuščinskem postopku, (iv) ZDOsk-1 določa, da oskrbovalec družinskega člana v primeru smrti uporabnika obdrži pravico do delnega plačila za izgubljeni dohodek in pravico do vključenosti v obvezna socialna zavarovanja 30 dni po smrti uporabnika.</w:t>
      </w:r>
    </w:p>
    <w:p w14:paraId="2A30995A" w14:textId="77777777" w:rsidR="009F6E91" w:rsidRPr="00312277" w:rsidRDefault="009F6E91" w:rsidP="00ED4B38">
      <w:pPr>
        <w:autoSpaceDE w:val="0"/>
        <w:autoSpaceDN w:val="0"/>
        <w:spacing w:before="120" w:line="260" w:lineRule="exact"/>
        <w:jc w:val="both"/>
        <w:rPr>
          <w:rFonts w:cs="Arial"/>
          <w:color w:val="000000" w:themeColor="text1"/>
          <w:sz w:val="22"/>
          <w:szCs w:val="22"/>
          <w:lang w:val="sl-SI"/>
        </w:rPr>
      </w:pPr>
      <w:r>
        <w:rPr>
          <w:rFonts w:cs="Arial"/>
          <w:color w:val="000000" w:themeColor="text1"/>
          <w:sz w:val="22"/>
          <w:szCs w:val="22"/>
          <w:lang w:val="sl-SI"/>
        </w:rPr>
        <w:t xml:space="preserve">V letu 2024 </w:t>
      </w:r>
      <w:r w:rsidRPr="00312277">
        <w:rPr>
          <w:rFonts w:cs="Arial"/>
          <w:color w:val="000000" w:themeColor="text1"/>
          <w:sz w:val="22"/>
          <w:szCs w:val="22"/>
          <w:lang w:val="sl-SI"/>
        </w:rPr>
        <w:t xml:space="preserve">Državna štipendija </w:t>
      </w:r>
      <w:r>
        <w:rPr>
          <w:rFonts w:cs="Arial"/>
          <w:color w:val="000000" w:themeColor="text1"/>
          <w:sz w:val="22"/>
          <w:szCs w:val="22"/>
          <w:lang w:val="sl-SI"/>
        </w:rPr>
        <w:t>je od šolskega leta 2024/2025</w:t>
      </w:r>
      <w:r w:rsidRPr="00312277">
        <w:rPr>
          <w:rFonts w:cs="Arial"/>
          <w:color w:val="000000" w:themeColor="text1"/>
          <w:sz w:val="22"/>
          <w:szCs w:val="22"/>
          <w:lang w:val="sl-SI"/>
        </w:rPr>
        <w:t xml:space="preserve"> združljiva z Zoisovo štipendijo</w:t>
      </w:r>
      <w:r>
        <w:rPr>
          <w:rFonts w:cs="Arial"/>
          <w:color w:val="000000" w:themeColor="text1"/>
          <w:sz w:val="22"/>
          <w:szCs w:val="22"/>
          <w:lang w:val="sl-SI"/>
        </w:rPr>
        <w:t>.</w:t>
      </w:r>
    </w:p>
    <w:p w14:paraId="2577D0DD" w14:textId="77777777" w:rsidR="009F6E91" w:rsidRPr="00C07903" w:rsidRDefault="009F6E91" w:rsidP="00ED4B38">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sidRPr="00312277">
        <w:rPr>
          <w:rFonts w:asciiTheme="minorHAnsi" w:hAnsiTheme="minorHAnsi" w:cs="Arial"/>
          <w:color w:val="000000" w:themeColor="text1"/>
          <w:sz w:val="22"/>
          <w:szCs w:val="22"/>
        </w:rPr>
        <w:t>Novela Zakona o štipendiranju študentom</w:t>
      </w:r>
      <w:r w:rsidRPr="00C07903">
        <w:rPr>
          <w:rFonts w:asciiTheme="minorHAnsi" w:hAnsiTheme="minorHAnsi" w:cs="Arial"/>
          <w:color w:val="000000" w:themeColor="text1"/>
          <w:sz w:val="22"/>
          <w:szCs w:val="22"/>
        </w:rPr>
        <w:t xml:space="preserve"> ob izpolnjevanju pogojev omogoča istočasno prejemanja državne in Zoisove štipendije, določa pa tudi korekcijo zakonodaje, da štipendisti od 1. januarja 2024 ne bodo prejeli nižjih nakazil štipendij.</w:t>
      </w:r>
    </w:p>
    <w:p w14:paraId="0094667C" w14:textId="77777777" w:rsidR="009F6E91" w:rsidRPr="00C07903" w:rsidRDefault="009F6E91" w:rsidP="00ED4B38">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sidRPr="00C07903">
        <w:rPr>
          <w:rFonts w:asciiTheme="minorHAnsi" w:hAnsiTheme="minorHAnsi" w:cs="Arial"/>
          <w:color w:val="000000" w:themeColor="text1"/>
          <w:sz w:val="22"/>
          <w:szCs w:val="22"/>
        </w:rPr>
        <w:t>Zaradi sprejete novele zakona je v šolskem letu 2024/2025 istočasno državno in Zoisovo štipendijo prejemalo 2801 študentov ali dijakov iz socialno šibkejšega okolja, ki so dosegali izjemne dosežke. V študijskem letu 2025/2026 je teh dijakov oziroma študentov 2859.</w:t>
      </w:r>
    </w:p>
    <w:p w14:paraId="582C5F5D" w14:textId="77777777" w:rsidR="009F6E91" w:rsidRPr="00DD7894" w:rsidRDefault="009F6E91" w:rsidP="009F6E91">
      <w:pPr>
        <w:pStyle w:val="BodyText"/>
        <w:rPr>
          <w:lang w:val="sl-SI"/>
        </w:rPr>
      </w:pPr>
    </w:p>
    <w:p w14:paraId="36130F58" w14:textId="58A7E62E" w:rsidR="00E50511" w:rsidRPr="00312277" w:rsidRDefault="00C91EF7" w:rsidP="00C91EF7">
      <w:pPr>
        <w:pStyle w:val="BodyText"/>
        <w:rPr>
          <w:lang w:val="sl-SI"/>
        </w:rPr>
      </w:pPr>
      <w:r w:rsidRPr="00C91EF7">
        <w:rPr>
          <w:lang w:val="sl-SI"/>
        </w:rPr>
        <w:t xml:space="preserve">Z novelo Zakona o urejanju trga dela (ZUTD) se s 1. januarjem 2026 zvišujeta najvišji in najnižji znesek </w:t>
      </w:r>
      <w:r w:rsidRPr="00312277">
        <w:rPr>
          <w:lang w:val="sl-SI"/>
        </w:rPr>
        <w:t xml:space="preserve">denarnega nadomestila za brezposelnost, ki sta določena </w:t>
      </w:r>
      <w:r w:rsidR="00FE1DC1" w:rsidRPr="00312277">
        <w:rPr>
          <w:lang w:val="sl-SI"/>
        </w:rPr>
        <w:t xml:space="preserve">kot </w:t>
      </w:r>
      <w:r w:rsidRPr="00312277">
        <w:rPr>
          <w:lang w:val="sl-SI"/>
        </w:rPr>
        <w:t>delež</w:t>
      </w:r>
      <w:r w:rsidR="00312277" w:rsidRPr="00312277">
        <w:rPr>
          <w:lang w:val="sl-SI"/>
        </w:rPr>
        <w:t>a</w:t>
      </w:r>
      <w:r w:rsidRPr="00312277">
        <w:rPr>
          <w:lang w:val="sl-SI"/>
        </w:rPr>
        <w:t xml:space="preserve"> minimalne plače in se z njo tudi usklajujeta:</w:t>
      </w:r>
    </w:p>
    <w:p w14:paraId="4136C695" w14:textId="213AB4A7" w:rsidR="00C91EF7" w:rsidRPr="00312277" w:rsidRDefault="00C91EF7" w:rsidP="00DD7894">
      <w:pPr>
        <w:pStyle w:val="BodyText"/>
        <w:numPr>
          <w:ilvl w:val="0"/>
          <w:numId w:val="25"/>
        </w:numPr>
        <w:spacing w:before="120" w:after="0"/>
        <w:ind w:left="714" w:hanging="357"/>
        <w:jc w:val="left"/>
        <w:rPr>
          <w:lang w:val="sl-SI"/>
        </w:rPr>
      </w:pPr>
      <w:r w:rsidRPr="00312277">
        <w:rPr>
          <w:lang w:val="sl-SI"/>
        </w:rPr>
        <w:t>najnižji znesek: 70 % bruto minimalne plače, ki trenutno znaša 1.277,72 €,</w:t>
      </w:r>
    </w:p>
    <w:p w14:paraId="4AAB64B2" w14:textId="08002F10" w:rsidR="00A76775" w:rsidRPr="00312277" w:rsidRDefault="00C91EF7" w:rsidP="00DD7894">
      <w:pPr>
        <w:pStyle w:val="BodyText"/>
        <w:numPr>
          <w:ilvl w:val="0"/>
          <w:numId w:val="25"/>
        </w:numPr>
        <w:spacing w:before="120" w:after="0"/>
        <w:ind w:left="714" w:hanging="357"/>
        <w:jc w:val="left"/>
        <w:rPr>
          <w:lang w:val="sl-SI"/>
        </w:rPr>
      </w:pPr>
      <w:r w:rsidRPr="00312277">
        <w:rPr>
          <w:lang w:val="sl-SI"/>
        </w:rPr>
        <w:t>najvišji znesek: 130 % prve tri mesece, nato postopoma (vsake tri mesece) pada do 80 % bruto minimalne plače.</w:t>
      </w:r>
    </w:p>
    <w:p w14:paraId="5E58CDC4" w14:textId="77777777" w:rsidR="00A76775" w:rsidRPr="00312277" w:rsidRDefault="00A76775" w:rsidP="00A76775">
      <w:pPr>
        <w:pStyle w:val="BodyText"/>
        <w:rPr>
          <w:b/>
          <w:bCs/>
          <w:lang w:val="sl-SI"/>
        </w:rPr>
      </w:pPr>
      <w:r w:rsidRPr="00312277">
        <w:rPr>
          <w:lang w:val="sl-SI"/>
        </w:rPr>
        <w:t>S 1. novembrom 2025 se je začel uporabljati Zakon o spremembah in dopolnitvah Zakona o izvajanju rejniške dejavnosti (ZIRD-C). Poglavitne spremembe se nanašajo na področje ureditve primerne višine rejnine, uvedbe nekaterih novih prejemkov, znižanja normativa za poklicne rejnice in rejnike ter tudi na ureditve nekaterih drugih vprašanj, neposredno povezanih z izvajanjem rejniške dejavnosti.</w:t>
      </w:r>
      <w:r w:rsidRPr="00312277">
        <w:rPr>
          <w:b/>
          <w:bCs/>
          <w:lang w:val="sl-SI"/>
        </w:rPr>
        <w:t xml:space="preserve"> </w:t>
      </w:r>
    </w:p>
    <w:p w14:paraId="2D2EDC9C" w14:textId="0788710B" w:rsidR="00A76775" w:rsidRPr="00312277" w:rsidRDefault="00A76775" w:rsidP="00DD7894">
      <w:pPr>
        <w:pStyle w:val="BodyText"/>
        <w:numPr>
          <w:ilvl w:val="0"/>
          <w:numId w:val="30"/>
        </w:numPr>
        <w:spacing w:before="120" w:after="0"/>
        <w:ind w:left="714" w:hanging="357"/>
        <w:rPr>
          <w:b/>
          <w:bCs/>
          <w:lang w:val="sl-SI"/>
        </w:rPr>
      </w:pPr>
      <w:r w:rsidRPr="00312277">
        <w:rPr>
          <w:lang w:val="sl-SI"/>
        </w:rPr>
        <w:t xml:space="preserve">Rejnik je za otroka ali polnoletno osebo (0-26 let) upravičen do mesečne rejnine, ki zajema oskrbnino in </w:t>
      </w:r>
      <w:r w:rsidR="008C7FA7" w:rsidRPr="00312277">
        <w:rPr>
          <w:lang w:val="sl-SI"/>
        </w:rPr>
        <w:t>pla</w:t>
      </w:r>
      <w:r w:rsidR="00312277">
        <w:rPr>
          <w:lang w:val="sl-SI"/>
        </w:rPr>
        <w:t>čilo</w:t>
      </w:r>
      <w:r w:rsidRPr="00312277">
        <w:rPr>
          <w:lang w:val="sl-SI"/>
        </w:rPr>
        <w:t xml:space="preserve"> dela. Osnovna mesečna rejnina za enega otroka oz. polnoletno osebo (0-26 let) znaša </w:t>
      </w:r>
      <w:r w:rsidRPr="00312277">
        <w:rPr>
          <w:rStyle w:val="Strong"/>
          <w:lang w:val="sl-SI"/>
        </w:rPr>
        <w:t>od 1. novembra 2025 dalje 1.097,90 evra</w:t>
      </w:r>
      <w:r w:rsidRPr="00312277">
        <w:rPr>
          <w:lang w:val="sl-SI"/>
        </w:rPr>
        <w:t xml:space="preserve">; </w:t>
      </w:r>
      <w:r w:rsidRPr="00312277">
        <w:rPr>
          <w:rStyle w:val="Strong"/>
          <w:lang w:val="sl-SI"/>
        </w:rPr>
        <w:t>najvišja možna rejnina za enega otroka</w:t>
      </w:r>
      <w:r w:rsidRPr="00312277">
        <w:rPr>
          <w:lang w:val="sl-SI"/>
        </w:rPr>
        <w:t xml:space="preserve"> (0-18 let) od 1. novembra 2025 </w:t>
      </w:r>
      <w:r w:rsidRPr="00312277">
        <w:rPr>
          <w:rStyle w:val="Strong"/>
          <w:lang w:val="sl-SI"/>
        </w:rPr>
        <w:t>znaša 1.646,85 evra</w:t>
      </w:r>
      <w:r w:rsidRPr="00312277">
        <w:rPr>
          <w:lang w:val="sl-SI"/>
        </w:rPr>
        <w:t xml:space="preserve"> (kar pomeni zvišanje oskrbnine za 50 odstotkov in zvišanje plačila dela za 50 odstotkov).</w:t>
      </w:r>
      <w:r w:rsidRPr="00312277">
        <w:rPr>
          <w:b/>
          <w:bCs/>
          <w:lang w:val="sl-SI"/>
        </w:rPr>
        <w:t xml:space="preserve"> </w:t>
      </w:r>
    </w:p>
    <w:p w14:paraId="6A9F3564" w14:textId="559B631E" w:rsidR="008C7FA7" w:rsidRPr="00312277" w:rsidRDefault="008C7FA7" w:rsidP="008C7FA7">
      <w:pPr>
        <w:pStyle w:val="BodyText"/>
        <w:rPr>
          <w:lang w:val="sl-SI"/>
        </w:rPr>
      </w:pPr>
      <w:r w:rsidRPr="00312277">
        <w:rPr>
          <w:b/>
          <w:bCs/>
          <w:lang w:val="sl-SI"/>
        </w:rPr>
        <w:t>3. februarja 2026 je bil sprejet Zakon o spremembah in dopolnitvah Zakona o starševskem varstvu in družinskih prejemkih</w:t>
      </w:r>
      <w:r w:rsidRPr="00312277">
        <w:rPr>
          <w:lang w:val="sl-SI"/>
        </w:rPr>
        <w:t>, s katerim se posodablja sistem družinskih prejemkov</w:t>
      </w:r>
      <w:r w:rsidR="00A87FA9">
        <w:rPr>
          <w:lang w:val="sl-SI"/>
        </w:rPr>
        <w:t>. Sprem</w:t>
      </w:r>
      <w:r w:rsidR="0080099A">
        <w:rPr>
          <w:lang w:val="sl-SI"/>
        </w:rPr>
        <w:t>em</w:t>
      </w:r>
      <w:r w:rsidR="00A87FA9">
        <w:rPr>
          <w:lang w:val="sl-SI"/>
        </w:rPr>
        <w:t>be vključujejo:</w:t>
      </w:r>
    </w:p>
    <w:p w14:paraId="3B732723" w14:textId="5166E2C5" w:rsidR="008C7FA7" w:rsidRPr="00312277" w:rsidRDefault="0080099A" w:rsidP="00DD7894">
      <w:pPr>
        <w:pStyle w:val="ListParagraph"/>
        <w:numPr>
          <w:ilvl w:val="0"/>
          <w:numId w:val="28"/>
        </w:numPr>
        <w:spacing w:before="120"/>
        <w:ind w:left="714" w:hanging="357"/>
        <w:rPr>
          <w:rFonts w:asciiTheme="minorHAnsi" w:eastAsiaTheme="minorHAnsi" w:hAnsiTheme="minorHAnsi" w:cstheme="minorBidi"/>
          <w:sz w:val="22"/>
          <w:lang w:eastAsia="en-US"/>
        </w:rPr>
      </w:pPr>
      <w:r>
        <w:rPr>
          <w:rFonts w:asciiTheme="minorHAnsi" w:eastAsiaTheme="minorHAnsi" w:hAnsiTheme="minorHAnsi" w:cstheme="minorBidi"/>
          <w:b/>
          <w:bCs/>
          <w:sz w:val="22"/>
          <w:lang w:eastAsia="en-US"/>
        </w:rPr>
        <w:t>U</w:t>
      </w:r>
      <w:r w:rsidR="008C7FA7" w:rsidRPr="00312277">
        <w:rPr>
          <w:rFonts w:asciiTheme="minorHAnsi" w:eastAsiaTheme="minorHAnsi" w:hAnsiTheme="minorHAnsi" w:cstheme="minorBidi"/>
          <w:b/>
          <w:bCs/>
          <w:sz w:val="22"/>
          <w:lang w:eastAsia="en-US"/>
        </w:rPr>
        <w:t>kinitev 20-odstotnega povišanja otroškega dodatka za predšolske otroke,</w:t>
      </w:r>
      <w:r w:rsidR="008C7FA7" w:rsidRPr="00312277">
        <w:rPr>
          <w:rFonts w:asciiTheme="minorHAnsi" w:eastAsiaTheme="minorHAnsi" w:hAnsiTheme="minorHAnsi" w:cstheme="minorBidi"/>
          <w:sz w:val="22"/>
          <w:lang w:eastAsia="en-US"/>
        </w:rPr>
        <w:t xml:space="preserve"> mlajše od štirih let, ki ne obiskujejo vrtca.</w:t>
      </w:r>
    </w:p>
    <w:p w14:paraId="00BDCEE2" w14:textId="12B4C637"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b/>
          <w:bCs/>
          <w:color w:val="000000" w:themeColor="text1"/>
          <w:sz w:val="22"/>
          <w:szCs w:val="22"/>
        </w:rPr>
        <w:t>D</w:t>
      </w:r>
      <w:r w:rsidR="00DD7894" w:rsidRPr="00DD7894">
        <w:rPr>
          <w:rFonts w:asciiTheme="minorHAnsi" w:hAnsiTheme="minorHAnsi" w:cs="Arial"/>
          <w:b/>
          <w:bCs/>
          <w:color w:val="000000" w:themeColor="text1"/>
          <w:sz w:val="22"/>
          <w:szCs w:val="22"/>
        </w:rPr>
        <w:t>odat</w:t>
      </w:r>
      <w:r w:rsidR="0080099A">
        <w:rPr>
          <w:rFonts w:asciiTheme="minorHAnsi" w:hAnsiTheme="minorHAnsi" w:cs="Arial"/>
          <w:b/>
          <w:bCs/>
          <w:color w:val="000000" w:themeColor="text1"/>
          <w:sz w:val="22"/>
          <w:szCs w:val="22"/>
        </w:rPr>
        <w:t>e</w:t>
      </w:r>
      <w:r w:rsidR="00DD7894" w:rsidRPr="00DD7894">
        <w:rPr>
          <w:rFonts w:asciiTheme="minorHAnsi" w:hAnsiTheme="minorHAnsi" w:cs="Arial"/>
          <w:b/>
          <w:bCs/>
          <w:color w:val="000000" w:themeColor="text1"/>
          <w:sz w:val="22"/>
          <w:szCs w:val="22"/>
        </w:rPr>
        <w:t xml:space="preserve">k za veliko družino </w:t>
      </w:r>
      <w:r>
        <w:rPr>
          <w:rFonts w:asciiTheme="minorHAnsi" w:hAnsiTheme="minorHAnsi" w:cs="Arial"/>
          <w:b/>
          <w:bCs/>
          <w:color w:val="000000" w:themeColor="text1"/>
          <w:sz w:val="22"/>
          <w:szCs w:val="22"/>
        </w:rPr>
        <w:t>se širi</w:t>
      </w:r>
      <w:r w:rsidR="009F7ED9">
        <w:rPr>
          <w:rFonts w:asciiTheme="minorHAnsi" w:hAnsiTheme="minorHAnsi" w:cs="Arial"/>
          <w:b/>
          <w:bCs/>
          <w:color w:val="000000" w:themeColor="text1"/>
          <w:sz w:val="22"/>
          <w:szCs w:val="22"/>
        </w:rPr>
        <w:t>,</w:t>
      </w:r>
      <w:r>
        <w:rPr>
          <w:rFonts w:asciiTheme="minorHAnsi" w:hAnsiTheme="minorHAnsi" w:cs="Arial"/>
          <w:b/>
          <w:bCs/>
          <w:color w:val="000000" w:themeColor="text1"/>
          <w:sz w:val="22"/>
          <w:szCs w:val="22"/>
        </w:rPr>
        <w:t xml:space="preserve"> </w:t>
      </w:r>
      <w:r w:rsidR="00DD7894" w:rsidRPr="00DD7894">
        <w:rPr>
          <w:rFonts w:asciiTheme="minorHAnsi" w:hAnsiTheme="minorHAnsi" w:cs="Arial"/>
          <w:b/>
          <w:bCs/>
          <w:color w:val="000000" w:themeColor="text1"/>
          <w:sz w:val="22"/>
          <w:szCs w:val="22"/>
        </w:rPr>
        <w:t>pri čemer se z zakonom krog upravičencev širi tudi na rejnike</w:t>
      </w:r>
      <w:r w:rsidR="00DD7894" w:rsidRPr="00DD7894">
        <w:rPr>
          <w:rFonts w:asciiTheme="minorHAnsi" w:hAnsiTheme="minorHAnsi" w:cs="Arial"/>
          <w:color w:val="000000" w:themeColor="text1"/>
          <w:sz w:val="22"/>
          <w:szCs w:val="22"/>
        </w:rPr>
        <w:t>, ki skrbijo za tri ali več otrok, ne glede na to, ali so ti iz iste ali različnih družin. </w:t>
      </w:r>
    </w:p>
    <w:p w14:paraId="0CB66E53" w14:textId="3624509B"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U</w:t>
      </w:r>
      <w:r w:rsidR="00DD7894" w:rsidRPr="00DD7894">
        <w:rPr>
          <w:rFonts w:asciiTheme="minorHAnsi" w:hAnsiTheme="minorHAnsi" w:cs="Arial"/>
          <w:b/>
          <w:bCs/>
          <w:color w:val="000000" w:themeColor="text1"/>
          <w:sz w:val="22"/>
          <w:szCs w:val="22"/>
        </w:rPr>
        <w:t>vedba 15 dni starševskega dopusta za rejnike</w:t>
      </w:r>
      <w:r w:rsidR="00DD7894" w:rsidRPr="00DD7894">
        <w:rPr>
          <w:rFonts w:asciiTheme="minorHAnsi" w:hAnsiTheme="minorHAnsi" w:cs="Arial"/>
          <w:color w:val="000000" w:themeColor="text1"/>
          <w:sz w:val="22"/>
          <w:szCs w:val="22"/>
        </w:rPr>
        <w:t>, ki jim je v rejništvo nameščen otrok, star med osem in 15 let. Namen ukrepa je omogočiti čas za vzpostavitev zaupanja in prilagoditev otroka na novo okolje.</w:t>
      </w:r>
    </w:p>
    <w:p w14:paraId="59755DE9" w14:textId="77777777" w:rsidR="000F4660" w:rsidRDefault="000F4660">
      <w:pPr>
        <w:rPr>
          <w:rFonts w:eastAsia="Times New Roman" w:cs="Arial"/>
          <w:color w:val="000000" w:themeColor="text1"/>
          <w:sz w:val="22"/>
          <w:szCs w:val="22"/>
          <w:lang w:val="sl-SI" w:eastAsia="sl-SI"/>
        </w:rPr>
      </w:pPr>
      <w:r w:rsidRPr="007E0F7D">
        <w:rPr>
          <w:rFonts w:cs="Arial"/>
          <w:color w:val="000000" w:themeColor="text1"/>
          <w:sz w:val="22"/>
          <w:szCs w:val="22"/>
          <w:lang w:val="sl-SI"/>
        </w:rPr>
        <w:br w:type="page"/>
      </w:r>
    </w:p>
    <w:p w14:paraId="4DB31ECC" w14:textId="1D0B66D9"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lastRenderedPageBreak/>
        <w:t>R</w:t>
      </w:r>
      <w:r w:rsidR="00DD7894" w:rsidRPr="00DD7894">
        <w:rPr>
          <w:rFonts w:asciiTheme="minorHAnsi" w:hAnsiTheme="minorHAnsi" w:cs="Arial"/>
          <w:b/>
          <w:bCs/>
          <w:color w:val="000000" w:themeColor="text1"/>
          <w:sz w:val="22"/>
          <w:szCs w:val="22"/>
        </w:rPr>
        <w:t>edefinicij</w:t>
      </w:r>
      <w:r w:rsidR="0080099A">
        <w:rPr>
          <w:rFonts w:asciiTheme="minorHAnsi" w:hAnsiTheme="minorHAnsi" w:cs="Arial"/>
          <w:b/>
          <w:bCs/>
          <w:color w:val="000000" w:themeColor="text1"/>
          <w:sz w:val="22"/>
          <w:szCs w:val="22"/>
        </w:rPr>
        <w:t xml:space="preserve">a </w:t>
      </w:r>
      <w:r w:rsidR="00DD7894" w:rsidRPr="00DD7894">
        <w:rPr>
          <w:rFonts w:asciiTheme="minorHAnsi" w:hAnsiTheme="minorHAnsi" w:cs="Arial"/>
          <w:b/>
          <w:bCs/>
          <w:color w:val="000000" w:themeColor="text1"/>
          <w:sz w:val="22"/>
          <w:szCs w:val="22"/>
        </w:rPr>
        <w:t>pojma enostarševske družine</w:t>
      </w:r>
      <w:r w:rsidR="00DD7894" w:rsidRPr="00DD7894">
        <w:rPr>
          <w:rFonts w:asciiTheme="minorHAnsi" w:hAnsiTheme="minorHAnsi" w:cs="Arial"/>
          <w:color w:val="000000" w:themeColor="text1"/>
          <w:sz w:val="22"/>
          <w:szCs w:val="22"/>
        </w:rPr>
        <w:t xml:space="preserve"> pri uveljavljanju pravic iz javnih sredstev. Med enostarševske družine se po novem uvrščajo tudi družine, kjer otrok prejema nadomestilo preživnine, nizko preživnino (do višine nadomestila) ali nizko družinsko pokojnino, ter – ob presoji centra za socialno delo – primeri z izjemnimi socialnimi okoliščinami. </w:t>
      </w:r>
    </w:p>
    <w:p w14:paraId="6BB169BC" w14:textId="050E0839" w:rsidR="00DD7894" w:rsidRDefault="00DD7894" w:rsidP="00ED4B38">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sidRPr="00DD7894">
        <w:rPr>
          <w:rFonts w:asciiTheme="minorHAnsi" w:hAnsiTheme="minorHAnsi" w:cs="Arial"/>
          <w:color w:val="000000" w:themeColor="text1"/>
          <w:sz w:val="22"/>
          <w:szCs w:val="22"/>
        </w:rPr>
        <w:t>Status enostarševske družine pa med drugim </w:t>
      </w:r>
      <w:r w:rsidRPr="00DD7894">
        <w:rPr>
          <w:rFonts w:asciiTheme="minorHAnsi" w:hAnsiTheme="minorHAnsi" w:cs="Arial"/>
          <w:b/>
          <w:bCs/>
          <w:color w:val="000000" w:themeColor="text1"/>
          <w:sz w:val="22"/>
          <w:szCs w:val="22"/>
        </w:rPr>
        <w:t>pomeni 30-odstotno povečanje otroškega dodatka.</w:t>
      </w:r>
      <w:r w:rsidRPr="00DD7894">
        <w:rPr>
          <w:rFonts w:asciiTheme="minorHAnsi" w:hAnsiTheme="minorHAnsi" w:cs="Arial"/>
          <w:color w:val="000000" w:themeColor="text1"/>
          <w:sz w:val="22"/>
          <w:szCs w:val="22"/>
        </w:rPr>
        <w:t xml:space="preserve"> Ukrep vpliva tudi na višino denarne socialne pomoči, saj se pri njenem izračunu upošteva dodatni količnik (0,18), kar pomeni višji znesek upravičencu. Poleg tega status prinaša dodatne točke oziroma prednost pri kandidiranju na razpisih za javna (neprofitna) najemna stanovanja, skladno z merili posameznega razpisa.</w:t>
      </w:r>
    </w:p>
    <w:p w14:paraId="0A01521B" w14:textId="77777777" w:rsidR="00C07903" w:rsidRPr="00DD7894" w:rsidRDefault="00C07903" w:rsidP="00C07903">
      <w:pPr>
        <w:pStyle w:val="ListParagraph"/>
        <w:autoSpaceDE w:val="0"/>
        <w:autoSpaceDN w:val="0"/>
        <w:spacing w:before="120" w:line="260" w:lineRule="exact"/>
        <w:ind w:left="714"/>
        <w:rPr>
          <w:rFonts w:asciiTheme="minorHAnsi" w:hAnsiTheme="minorHAnsi" w:cs="Arial"/>
          <w:color w:val="000000" w:themeColor="text1"/>
          <w:sz w:val="22"/>
          <w:szCs w:val="22"/>
        </w:rPr>
      </w:pPr>
    </w:p>
    <w:p w14:paraId="3A952A5A" w14:textId="77777777" w:rsidR="00C07903" w:rsidRPr="00A87FA9" w:rsidRDefault="00C07903">
      <w:pPr>
        <w:rPr>
          <w:rFonts w:cs="Arial"/>
          <w:color w:val="000000" w:themeColor="text1"/>
          <w:sz w:val="22"/>
          <w:szCs w:val="22"/>
          <w:lang w:val="sl-SI"/>
        </w:rPr>
      </w:pPr>
      <w:r w:rsidRPr="00A87FA9">
        <w:rPr>
          <w:rFonts w:cs="Arial"/>
          <w:color w:val="000000" w:themeColor="text1"/>
          <w:sz w:val="22"/>
          <w:szCs w:val="22"/>
          <w:lang w:val="sl-SI"/>
        </w:rPr>
        <w:br w:type="page"/>
      </w:r>
    </w:p>
    <w:p w14:paraId="5C1157AE" w14:textId="77777777" w:rsidR="009C268B" w:rsidRDefault="009C268B" w:rsidP="00DD0211">
      <w:pPr>
        <w:pStyle w:val="BodyText"/>
        <w:rPr>
          <w:b/>
          <w:bCs/>
          <w:lang w:val="sl-SI"/>
        </w:rPr>
        <w:sectPr w:rsidR="009C268B" w:rsidSect="00436C14">
          <w:footerReference w:type="default" r:id="rId8"/>
          <w:pgSz w:w="11907" w:h="16840" w:code="9"/>
          <w:pgMar w:top="1411" w:right="1411" w:bottom="1411" w:left="1411" w:header="709" w:footer="709" w:gutter="0"/>
          <w:cols w:space="708"/>
          <w:docGrid w:linePitch="326"/>
        </w:sectPr>
      </w:pPr>
    </w:p>
    <w:p w14:paraId="6CDD27B5" w14:textId="6547A69B" w:rsidR="00DD0211" w:rsidRDefault="00DD0211" w:rsidP="00DD0211">
      <w:pPr>
        <w:pStyle w:val="BodyText"/>
        <w:rPr>
          <w:b/>
          <w:bCs/>
          <w:lang w:val="sl-SI"/>
        </w:rPr>
      </w:pPr>
      <w:r w:rsidRPr="00C86416">
        <w:rPr>
          <w:b/>
          <w:bCs/>
          <w:lang w:val="sl-SI"/>
        </w:rPr>
        <w:lastRenderedPageBreak/>
        <w:t>Tabela A1 Spremembe politik v 2022</w:t>
      </w:r>
      <w:r w:rsidR="00312277">
        <w:rPr>
          <w:b/>
          <w:bCs/>
          <w:lang w:val="sl-SI"/>
        </w:rPr>
        <w:t xml:space="preserve"> –</w:t>
      </w:r>
      <w:r w:rsidR="00E50511">
        <w:rPr>
          <w:b/>
          <w:bCs/>
          <w:lang w:val="sl-SI"/>
        </w:rPr>
        <w:t xml:space="preserve"> 202</w:t>
      </w:r>
      <w:r w:rsidR="0080099A">
        <w:rPr>
          <w:b/>
          <w:bCs/>
          <w:lang w:val="sl-SI"/>
        </w:rPr>
        <w:t>6</w:t>
      </w:r>
    </w:p>
    <w:tbl>
      <w:tblPr>
        <w:tblStyle w:val="GridTable4-Accent5"/>
        <w:tblW w:w="5117" w:type="pct"/>
        <w:tblInd w:w="0" w:type="dxa"/>
        <w:tblLayout w:type="fixed"/>
        <w:tblLook w:val="04A0" w:firstRow="1" w:lastRow="0" w:firstColumn="1" w:lastColumn="0" w:noHBand="0" w:noVBand="1"/>
      </w:tblPr>
      <w:tblGrid>
        <w:gridCol w:w="4246"/>
        <w:gridCol w:w="1760"/>
        <w:gridCol w:w="1321"/>
        <w:gridCol w:w="1046"/>
        <w:gridCol w:w="1592"/>
      </w:tblGrid>
      <w:tr w:rsidR="000028A8" w:rsidRPr="00C86416" w14:paraId="25C2F847" w14:textId="77777777" w:rsidTr="001C5B00">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2130" w:type="pct"/>
            <w:noWrap/>
            <w:hideMark/>
          </w:tcPr>
          <w:p w14:paraId="7411E998" w14:textId="77777777" w:rsidR="000028A8" w:rsidRPr="00C86416" w:rsidRDefault="000028A8" w:rsidP="00845183">
            <w:pPr>
              <w:rPr>
                <w:b w:val="0"/>
                <w:bCs w:val="0"/>
                <w:lang w:val="sl-SI"/>
              </w:rPr>
            </w:pPr>
          </w:p>
        </w:tc>
        <w:tc>
          <w:tcPr>
            <w:tcW w:w="883" w:type="pct"/>
            <w:hideMark/>
          </w:tcPr>
          <w:p w14:paraId="6E3B5A70"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663" w:type="pct"/>
            <w:hideMark/>
          </w:tcPr>
          <w:p w14:paraId="76095C0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 upravičenca</w:t>
            </w:r>
          </w:p>
        </w:tc>
        <w:tc>
          <w:tcPr>
            <w:tcW w:w="525" w:type="pct"/>
            <w:noWrap/>
            <w:hideMark/>
          </w:tcPr>
          <w:p w14:paraId="601C03DB"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99" w:type="pct"/>
            <w:noWrap/>
            <w:hideMark/>
          </w:tcPr>
          <w:p w14:paraId="2DCCD2E2"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0028A8" w:rsidRPr="00C86416" w14:paraId="563234DB" w14:textId="77777777" w:rsidTr="009F7ED9">
        <w:trPr>
          <w:cnfStyle w:val="100000000000" w:firstRow="1" w:lastRow="0" w:firstColumn="0" w:lastColumn="0" w:oddVBand="0" w:evenVBand="0" w:oddHBand="0" w:evenHBand="0" w:firstRowFirstColumn="0" w:firstRowLastColumn="0" w:lastRowFirstColumn="0" w:lastRowLastColumn="0"/>
          <w:trHeight w:val="116"/>
          <w:tblHeader/>
        </w:trPr>
        <w:tc>
          <w:tcPr>
            <w:cnfStyle w:val="001000000000" w:firstRow="0" w:lastRow="0" w:firstColumn="1" w:lastColumn="0" w:oddVBand="0" w:evenVBand="0" w:oddHBand="0" w:evenHBand="0" w:firstRowFirstColumn="0" w:firstRowLastColumn="0" w:lastRowFirstColumn="0" w:lastRowLastColumn="0"/>
            <w:tcW w:w="2130" w:type="pct"/>
            <w:noWrap/>
          </w:tcPr>
          <w:p w14:paraId="43BB7CE8"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AB3A43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28AF2327" w14:textId="77390B7F"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525" w:type="pct"/>
            <w:noWrap/>
            <w:hideMark/>
          </w:tcPr>
          <w:p w14:paraId="61E454D9" w14:textId="627AF581"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799" w:type="pct"/>
            <w:noWrap/>
            <w:hideMark/>
          </w:tcPr>
          <w:p w14:paraId="0F980631" w14:textId="22294522"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r>
      <w:tr w:rsidR="0052762E" w:rsidRPr="00C86416" w14:paraId="5D5F0711" w14:textId="77777777" w:rsidTr="00102E49">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130" w:type="pct"/>
            <w:noWrap/>
            <w:hideMark/>
          </w:tcPr>
          <w:p w14:paraId="5F229218"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Blaginja</w:t>
            </w:r>
          </w:p>
        </w:tc>
        <w:tc>
          <w:tcPr>
            <w:tcW w:w="883" w:type="pct"/>
            <w:noWrap/>
          </w:tcPr>
          <w:p w14:paraId="4C4B891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08D6560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21AEFFE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19BB441"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0028A8" w:rsidRPr="00C86416" w14:paraId="12D14D01" w14:textId="77777777" w:rsidTr="000F4660">
        <w:trPr>
          <w:trHeight w:val="851"/>
        </w:trPr>
        <w:tc>
          <w:tcPr>
            <w:cnfStyle w:val="001000000000" w:firstRow="0" w:lastRow="0" w:firstColumn="1" w:lastColumn="0" w:oddVBand="0" w:evenVBand="0" w:oddHBand="0" w:evenHBand="0" w:firstRowFirstColumn="0" w:firstRowLastColumn="0" w:lastRowFirstColumn="0" w:lastRowLastColumn="0"/>
            <w:tcW w:w="2130" w:type="pct"/>
          </w:tcPr>
          <w:p w14:paraId="219EEEC5"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693ABC01"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D4B544C"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 maj 2022</w:t>
            </w:r>
          </w:p>
        </w:tc>
        <w:tc>
          <w:tcPr>
            <w:tcW w:w="663" w:type="pct"/>
            <w:noWrap/>
          </w:tcPr>
          <w:p w14:paraId="1DEDAA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525" w:type="pct"/>
            <w:noWrap/>
          </w:tcPr>
          <w:p w14:paraId="41B671E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99" w:type="pct"/>
            <w:noWrap/>
          </w:tcPr>
          <w:p w14:paraId="0F3C2E8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52762E" w:rsidRPr="00C86416" w14:paraId="7CD57142" w14:textId="77777777" w:rsidTr="000F466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130" w:type="pct"/>
          </w:tcPr>
          <w:p w14:paraId="0283EB0C"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883" w:type="pct"/>
            <w:noWrap/>
          </w:tcPr>
          <w:p w14:paraId="19DCCA0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463E6D5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525" w:type="pct"/>
            <w:noWrap/>
          </w:tcPr>
          <w:p w14:paraId="63F69A4B"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99" w:type="pct"/>
            <w:noWrap/>
          </w:tcPr>
          <w:p w14:paraId="068A25B6"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Pr>
                <w:rFonts w:ascii="Arial" w:eastAsia="Times New Roman" w:hAnsi="Arial" w:cs="Arial"/>
                <w:szCs w:val="16"/>
                <w:lang w:val="sl-SI" w:eastAsia="sl-SI"/>
              </w:rPr>
              <w:t>1</w:t>
            </w:r>
          </w:p>
        </w:tc>
      </w:tr>
      <w:tr w:rsidR="000028A8" w:rsidRPr="00C86416" w14:paraId="15159635"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2366EF62"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883" w:type="pct"/>
            <w:noWrap/>
          </w:tcPr>
          <w:p w14:paraId="3EFA4690"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663" w:type="pct"/>
            <w:noWrap/>
          </w:tcPr>
          <w:p w14:paraId="2271D27D"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03A4C68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360D6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52762E" w:rsidRPr="00C86416" w14:paraId="3C2E8C5B"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83034EF" w14:textId="77777777" w:rsidR="000028A8" w:rsidRPr="00C86416" w:rsidRDefault="000028A8" w:rsidP="00845183">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883" w:type="pct"/>
            <w:noWrap/>
          </w:tcPr>
          <w:p w14:paraId="6C6BB22D"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7A9F643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525" w:type="pct"/>
            <w:noWrap/>
          </w:tcPr>
          <w:p w14:paraId="4FD40278"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Pr="00C86416">
              <w:rPr>
                <w:rFonts w:ascii="Arial" w:eastAsia="Times New Roman" w:hAnsi="Arial" w:cs="Arial"/>
                <w:szCs w:val="16"/>
                <w:lang w:val="sl-SI" w:eastAsia="sl-SI"/>
              </w:rPr>
              <w:t>,3</w:t>
            </w:r>
          </w:p>
        </w:tc>
        <w:tc>
          <w:tcPr>
            <w:tcW w:w="799" w:type="pct"/>
            <w:noWrap/>
          </w:tcPr>
          <w:p w14:paraId="136F9ED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0028A8" w:rsidRPr="00C86416" w14:paraId="32BDC290" w14:textId="77777777" w:rsidTr="000F4660">
        <w:trPr>
          <w:trHeight w:val="288"/>
        </w:trPr>
        <w:tc>
          <w:tcPr>
            <w:cnfStyle w:val="001000000000" w:firstRow="0" w:lastRow="0" w:firstColumn="1" w:lastColumn="0" w:oddVBand="0" w:evenVBand="0" w:oddHBand="0" w:evenHBand="0" w:firstRowFirstColumn="0" w:firstRowLastColumn="0" w:lastRowFirstColumn="0" w:lastRowLastColumn="0"/>
            <w:tcW w:w="2130" w:type="pct"/>
            <w:noWrap/>
            <w:hideMark/>
          </w:tcPr>
          <w:p w14:paraId="60CB5380"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Solidarnost</w:t>
            </w:r>
          </w:p>
        </w:tc>
        <w:tc>
          <w:tcPr>
            <w:tcW w:w="883" w:type="pct"/>
            <w:noWrap/>
            <w:hideMark/>
          </w:tcPr>
          <w:p w14:paraId="734F4A89" w14:textId="244DF914"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43EB5F55" w14:textId="5E5931EE"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hideMark/>
          </w:tcPr>
          <w:p w14:paraId="37B51992" w14:textId="1EDD641C"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hideMark/>
          </w:tcPr>
          <w:p w14:paraId="39A2B9C6" w14:textId="2E56482F"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6C4DC8" w:rsidRPr="00C86416" w14:paraId="7D0354F5"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32202A4" w14:textId="4BDF801E" w:rsidR="006C4DC8" w:rsidRPr="006C4DC8" w:rsidRDefault="006C4DC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Zakon za urejanje položaja študentov (ZUPŠ-1) uvede dva nova dohodkovna razreda (6. in 7. razred)</w:t>
            </w:r>
            <w:r w:rsidR="00EF708C">
              <w:rPr>
                <w:rFonts w:ascii="Arial" w:eastAsia="Times New Roman" w:hAnsi="Arial" w:cs="Arial"/>
                <w:b w:val="0"/>
                <w:bCs w:val="0"/>
                <w:szCs w:val="16"/>
                <w:lang w:val="sl-SI" w:eastAsia="sl-SI"/>
              </w:rPr>
              <w:t xml:space="preserve"> in ukine starostno omejitev za pridobitev štipendije.</w:t>
            </w:r>
          </w:p>
        </w:tc>
        <w:tc>
          <w:tcPr>
            <w:tcW w:w="883" w:type="pct"/>
            <w:noWrap/>
          </w:tcPr>
          <w:p w14:paraId="0ACC2253" w14:textId="346ADD9D" w:rsidR="006C4DC8" w:rsidRPr="00C86416"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 maj 2022</w:t>
            </w:r>
          </w:p>
        </w:tc>
        <w:tc>
          <w:tcPr>
            <w:tcW w:w="663" w:type="pct"/>
            <w:noWrap/>
          </w:tcPr>
          <w:p w14:paraId="544D8E56"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3E5A5E52"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2BE14AE7"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C86416" w14:paraId="4CE1658C"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4DDDBCA"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 dvigne celotni znesek delnega plačila za izgubljeni dohodek z minimalne plače na 1,2-kratnik minimalne plače</w:t>
            </w:r>
          </w:p>
        </w:tc>
        <w:tc>
          <w:tcPr>
            <w:tcW w:w="883" w:type="pct"/>
            <w:noWrap/>
          </w:tcPr>
          <w:p w14:paraId="3E45A72E"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 november 2022</w:t>
            </w:r>
          </w:p>
        </w:tc>
        <w:tc>
          <w:tcPr>
            <w:tcW w:w="663" w:type="pct"/>
            <w:noWrap/>
          </w:tcPr>
          <w:p w14:paraId="112B5E8A"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525" w:type="pct"/>
            <w:noWrap/>
          </w:tcPr>
          <w:p w14:paraId="47D68AE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99" w:type="pct"/>
            <w:noWrap/>
          </w:tcPr>
          <w:p w14:paraId="0C9BB7A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Pr="00C86416">
              <w:rPr>
                <w:rFonts w:ascii="Arial" w:eastAsia="Times New Roman" w:hAnsi="Arial" w:cs="Arial"/>
                <w:szCs w:val="16"/>
                <w:lang w:val="sl-SI" w:eastAsia="sl-SI"/>
              </w:rPr>
              <w:t>,2</w:t>
            </w:r>
          </w:p>
        </w:tc>
      </w:tr>
      <w:tr w:rsidR="000028A8" w:rsidRPr="00C86416" w14:paraId="5AE17CD7"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E018A91" w14:textId="77777777" w:rsidR="000028A8" w:rsidRPr="00C86416" w:rsidRDefault="000028A8" w:rsidP="00845183">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883" w:type="pct"/>
            <w:noWrap/>
          </w:tcPr>
          <w:p w14:paraId="1C2DCD4C" w14:textId="6A3AD23D"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2429906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525" w:type="pct"/>
            <w:noWrap/>
          </w:tcPr>
          <w:p w14:paraId="6994ED2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99" w:type="pct"/>
            <w:noWrap/>
          </w:tcPr>
          <w:p w14:paraId="115A93B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52762E" w:rsidRPr="00C86416" w14:paraId="3AD7F15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177F2823" w14:textId="77777777" w:rsidR="000028A8" w:rsidRPr="00C86416" w:rsidRDefault="000028A8" w:rsidP="00845183">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883" w:type="pct"/>
            <w:noWrap/>
          </w:tcPr>
          <w:p w14:paraId="04338D00" w14:textId="6D81C248"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2762E">
              <w:rPr>
                <w:rFonts w:ascii="Arial" w:hAnsi="Arial" w:cs="Arial"/>
                <w:szCs w:val="16"/>
              </w:rPr>
              <w:t>1.</w:t>
            </w:r>
            <w:r>
              <w:rPr>
                <w:rFonts w:ascii="Arial" w:hAnsi="Arial" w:cs="Arial"/>
                <w:szCs w:val="16"/>
              </w:rPr>
              <w:t> </w:t>
            </w:r>
            <w:r w:rsidRPr="0052762E">
              <w:rPr>
                <w:rFonts w:ascii="Arial" w:hAnsi="Arial" w:cs="Arial"/>
                <w:szCs w:val="16"/>
              </w:rPr>
              <w:t xml:space="preserve">januar </w:t>
            </w:r>
            <w:r w:rsidR="000028A8" w:rsidRPr="0052762E">
              <w:rPr>
                <w:rFonts w:ascii="Arial" w:eastAsia="Times New Roman" w:hAnsi="Arial" w:cs="Arial"/>
                <w:szCs w:val="16"/>
                <w:lang w:val="sl-SI" w:eastAsia="sl-SI"/>
              </w:rPr>
              <w:t>2024</w:t>
            </w:r>
          </w:p>
        </w:tc>
        <w:tc>
          <w:tcPr>
            <w:tcW w:w="663" w:type="pct"/>
            <w:noWrap/>
          </w:tcPr>
          <w:p w14:paraId="48B4FB0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620E7CE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0DA897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0028A8" w:rsidRPr="00C86416" w14:paraId="762D3079"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951A9E3" w14:textId="77777777" w:rsidR="000028A8" w:rsidRPr="00C86416" w:rsidRDefault="000028A8" w:rsidP="00845183">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883" w:type="pct"/>
            <w:noWrap/>
          </w:tcPr>
          <w:p w14:paraId="1CEF2DCD" w14:textId="292E0C5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1EBCDE20"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EA2447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22A91E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52762E" w:rsidRPr="000F4660" w14:paraId="2408FE70"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EA98A11" w14:textId="77777777" w:rsidR="000028A8" w:rsidRPr="00C86416" w:rsidRDefault="000028A8" w:rsidP="00845183">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883" w:type="pct"/>
            <w:noWrap/>
          </w:tcPr>
          <w:p w14:paraId="09228E9D" w14:textId="66DEAA62" w:rsidR="000028A8" w:rsidRPr="000F4660" w:rsidRDefault="000028A8" w:rsidP="009F7ED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r w:rsidRPr="000F4660">
              <w:rPr>
                <w:rFonts w:ascii="Arial" w:eastAsia="Times New Roman" w:hAnsi="Arial" w:cs="Arial"/>
                <w:b/>
                <w:bCs/>
                <w:szCs w:val="16"/>
                <w:lang w:val="sl-SI" w:eastAsia="sl-SI"/>
              </w:rPr>
              <w:t>1.</w:t>
            </w:r>
            <w:r w:rsidR="0052762E" w:rsidRPr="000F4660">
              <w:rPr>
                <w:rFonts w:ascii="Arial" w:eastAsia="Times New Roman" w:hAnsi="Arial" w:cs="Arial"/>
                <w:b/>
                <w:bCs/>
                <w:szCs w:val="16"/>
                <w:lang w:val="sl-SI" w:eastAsia="sl-SI"/>
              </w:rPr>
              <w:t xml:space="preserve"> januar </w:t>
            </w:r>
            <w:r w:rsidRPr="000F4660">
              <w:rPr>
                <w:rFonts w:ascii="Arial" w:eastAsia="Times New Roman" w:hAnsi="Arial" w:cs="Arial"/>
                <w:b/>
                <w:bCs/>
                <w:szCs w:val="16"/>
                <w:lang w:val="sl-SI" w:eastAsia="sl-SI"/>
              </w:rPr>
              <w:t>2024</w:t>
            </w:r>
          </w:p>
        </w:tc>
        <w:tc>
          <w:tcPr>
            <w:tcW w:w="663" w:type="pct"/>
            <w:noWrap/>
          </w:tcPr>
          <w:p w14:paraId="0DC5C7BF" w14:textId="77777777"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778CB264" w14:textId="238D33BC"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799" w:type="pct"/>
            <w:noWrap/>
          </w:tcPr>
          <w:p w14:paraId="6BA49585" w14:textId="7CA49823"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r>
      <w:tr w:rsidR="000028A8" w:rsidRPr="00C86416" w14:paraId="4355BC00"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815D08E" w14:textId="104EE264" w:rsidR="000028A8" w:rsidRPr="00C86416" w:rsidRDefault="000028A8" w:rsidP="00845183">
            <w:pPr>
              <w:rPr>
                <w:rFonts w:ascii="Arial" w:eastAsia="Times New Roman" w:hAnsi="Arial" w:cs="Arial"/>
                <w:szCs w:val="16"/>
                <w:lang w:val="sl-SI" w:eastAsia="sl-SI"/>
              </w:rPr>
            </w:pPr>
            <w:r w:rsidRPr="00845183">
              <w:rPr>
                <w:rFonts w:ascii="Arial" w:eastAsia="Times New Roman" w:hAnsi="Arial" w:cs="Arial"/>
                <w:b w:val="0"/>
                <w:bCs w:val="0"/>
                <w:szCs w:val="16"/>
                <w:lang w:val="sl-SI" w:eastAsia="sl-SI"/>
              </w:rPr>
              <w:t>Novela Zakona o štipendiranju študentom ob izpolnjevanju pogojev omogoča istočasno prejemanj</w:t>
            </w:r>
            <w:r w:rsidR="006C4DC8">
              <w:rPr>
                <w:rFonts w:ascii="Arial" w:eastAsia="Times New Roman" w:hAnsi="Arial" w:cs="Arial"/>
                <w:b w:val="0"/>
                <w:bCs w:val="0"/>
                <w:szCs w:val="16"/>
                <w:lang w:val="sl-SI" w:eastAsia="sl-SI"/>
              </w:rPr>
              <w:t>e</w:t>
            </w:r>
            <w:r w:rsidRPr="00845183">
              <w:rPr>
                <w:rFonts w:ascii="Arial" w:eastAsia="Times New Roman" w:hAnsi="Arial" w:cs="Arial"/>
                <w:b w:val="0"/>
                <w:bCs w:val="0"/>
                <w:szCs w:val="16"/>
                <w:lang w:val="sl-SI" w:eastAsia="sl-SI"/>
              </w:rPr>
              <w:t xml:space="preserve"> državne in Zoisove štipendije</w:t>
            </w:r>
          </w:p>
        </w:tc>
        <w:tc>
          <w:tcPr>
            <w:tcW w:w="883" w:type="pct"/>
            <w:noWrap/>
          </w:tcPr>
          <w:p w14:paraId="47EE7E19" w14:textId="4B7AF98B"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Pr>
                <w:rFonts w:ascii="Arial" w:eastAsia="Times New Roman" w:hAnsi="Arial" w:cs="Arial"/>
                <w:szCs w:val="16"/>
                <w:lang w:val="sl-SI" w:eastAsia="sl-SI"/>
              </w:rPr>
              <w:t>2024</w:t>
            </w:r>
          </w:p>
        </w:tc>
        <w:tc>
          <w:tcPr>
            <w:tcW w:w="663" w:type="pct"/>
            <w:noWrap/>
          </w:tcPr>
          <w:p w14:paraId="23686CDC"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7824FD59" w14:textId="0ED67D0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3E183FD6" w14:textId="6F054542"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E50511" w14:paraId="4A5C1E7E"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1A1BE0" w14:textId="490286BF" w:rsidR="000028A8" w:rsidRPr="00E50511" w:rsidRDefault="000028A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Dvig minimalnega in maksimalnega zneska denarnega nadomestila za brezposelnost</w:t>
            </w:r>
            <w:r>
              <w:rPr>
                <w:rStyle w:val="FootnoteReference"/>
                <w:rFonts w:ascii="Arial" w:eastAsia="Times New Roman" w:hAnsi="Arial" w:cs="Arial"/>
                <w:b w:val="0"/>
                <w:bCs w:val="0"/>
                <w:szCs w:val="16"/>
                <w:lang w:val="sl-SI" w:eastAsia="sl-SI"/>
              </w:rPr>
              <w:footnoteReference w:id="6"/>
            </w:r>
          </w:p>
        </w:tc>
        <w:tc>
          <w:tcPr>
            <w:tcW w:w="883" w:type="pct"/>
            <w:noWrap/>
          </w:tcPr>
          <w:p w14:paraId="43AC2BFA" w14:textId="5DA79579"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hAnsi="Arial" w:cs="Arial"/>
                <w:szCs w:val="16"/>
              </w:rPr>
              <w:t>1. j</w:t>
            </w:r>
            <w:r w:rsidRPr="0052762E">
              <w:rPr>
                <w:rFonts w:ascii="Arial" w:hAnsi="Arial" w:cs="Arial"/>
                <w:szCs w:val="16"/>
              </w:rPr>
              <w:t xml:space="preserve">anuar </w:t>
            </w:r>
            <w:r w:rsidR="000028A8" w:rsidRPr="0052762E">
              <w:rPr>
                <w:rFonts w:ascii="Arial" w:eastAsia="Times New Roman" w:hAnsi="Arial" w:cs="Arial"/>
                <w:szCs w:val="16"/>
                <w:lang w:val="sl-SI" w:eastAsia="sl-SI"/>
              </w:rPr>
              <w:t>2026</w:t>
            </w:r>
          </w:p>
        </w:tc>
        <w:tc>
          <w:tcPr>
            <w:tcW w:w="663" w:type="pct"/>
            <w:noWrap/>
          </w:tcPr>
          <w:p w14:paraId="3F1FFA3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8CF45D5" w14:textId="3A0AC1E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2B6D026" w14:textId="059BA1F9"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0028A8" w:rsidRPr="00E50511" w14:paraId="3FA22503"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0A95B3" w14:textId="77777777" w:rsidR="000028A8" w:rsidRPr="000F4660" w:rsidRDefault="000028A8" w:rsidP="00845183">
            <w:pPr>
              <w:rPr>
                <w:rFonts w:ascii="Arial" w:eastAsia="Times New Roman" w:hAnsi="Arial" w:cs="Arial"/>
                <w:b w:val="0"/>
                <w:bCs w:val="0"/>
                <w:szCs w:val="16"/>
                <w:lang w:val="sl-SI" w:eastAsia="sl-SI"/>
              </w:rPr>
            </w:pPr>
            <w:r w:rsidRPr="000F4660">
              <w:rPr>
                <w:rFonts w:ascii="Arial" w:eastAsia="Times New Roman" w:hAnsi="Arial" w:cs="Arial"/>
                <w:b w:val="0"/>
                <w:bCs w:val="0"/>
                <w:szCs w:val="16"/>
                <w:lang w:val="sl-SI" w:eastAsia="sl-SI"/>
              </w:rPr>
              <w:t>Rejnine (Osnovna mesečna rejnina za enega otroka in za polnoletno osebo (0-26 let) znaša (brez zvišanj 1.097,90 evrov. Najvišja možna mesečna rejnina za enega otroka in za polnoletno osebo (0-26 let) (zvišanje oskrbnine za 50% in zvišanje plačila dela za 50%) znaša 1.646,85 evrov.)</w:t>
            </w:r>
          </w:p>
        </w:tc>
        <w:tc>
          <w:tcPr>
            <w:tcW w:w="883" w:type="pct"/>
            <w:noWrap/>
          </w:tcPr>
          <w:p w14:paraId="701DCA44" w14:textId="5B58DE0A"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F4660">
              <w:rPr>
                <w:rFonts w:ascii="Arial" w:eastAsia="Times New Roman" w:hAnsi="Arial" w:cs="Arial"/>
                <w:szCs w:val="16"/>
                <w:lang w:val="sl-SI" w:eastAsia="sl-SI"/>
              </w:rPr>
              <w:t>1.</w:t>
            </w:r>
            <w:r w:rsidR="0052762E" w:rsidRPr="000F4660">
              <w:rPr>
                <w:rFonts w:ascii="Arial" w:eastAsia="Times New Roman" w:hAnsi="Arial" w:cs="Arial"/>
                <w:szCs w:val="16"/>
                <w:lang w:val="sl-SI" w:eastAsia="sl-SI"/>
              </w:rPr>
              <w:t xml:space="preserve"> november </w:t>
            </w:r>
            <w:r w:rsidRPr="000F4660">
              <w:rPr>
                <w:rFonts w:ascii="Arial" w:eastAsia="Times New Roman" w:hAnsi="Arial" w:cs="Arial"/>
                <w:szCs w:val="16"/>
                <w:lang w:val="sl-SI" w:eastAsia="sl-SI"/>
              </w:rPr>
              <w:t>2025</w:t>
            </w:r>
          </w:p>
        </w:tc>
        <w:tc>
          <w:tcPr>
            <w:tcW w:w="663" w:type="pct"/>
            <w:noWrap/>
          </w:tcPr>
          <w:p w14:paraId="41E59587"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1FA63B94"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74866F2" w14:textId="3CCA1564"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87FA9" w:rsidRPr="00E50511" w14:paraId="11BFE7E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EBC3E6A" w14:textId="6F175E22" w:rsidR="00A87FA9" w:rsidRPr="004423C3" w:rsidRDefault="00A87FA9" w:rsidP="00845183">
            <w:pPr>
              <w:rPr>
                <w:rFonts w:ascii="Arial" w:eastAsia="Times New Roman" w:hAnsi="Arial" w:cs="Arial"/>
                <w:b w:val="0"/>
                <w:bCs w:val="0"/>
                <w:szCs w:val="16"/>
                <w:lang w:val="sl-SI" w:eastAsia="sl-SI"/>
              </w:rPr>
            </w:pPr>
            <w:r w:rsidRPr="004423C3">
              <w:rPr>
                <w:rFonts w:ascii="Arial" w:eastAsia="Times New Roman" w:hAnsi="Arial" w:cs="Arial"/>
                <w:b w:val="0"/>
                <w:bCs w:val="0"/>
                <w:szCs w:val="16"/>
                <w:lang w:val="sl-SI" w:eastAsia="sl-SI"/>
              </w:rPr>
              <w:t>Redefinicij</w:t>
            </w:r>
            <w:r w:rsidR="004423C3">
              <w:rPr>
                <w:rFonts w:ascii="Arial" w:eastAsia="Times New Roman" w:hAnsi="Arial" w:cs="Arial"/>
                <w:b w:val="0"/>
                <w:bCs w:val="0"/>
                <w:szCs w:val="16"/>
                <w:lang w:val="sl-SI" w:eastAsia="sl-SI"/>
              </w:rPr>
              <w:t>a</w:t>
            </w:r>
            <w:r w:rsidRPr="004423C3">
              <w:rPr>
                <w:rFonts w:ascii="Arial" w:eastAsia="Times New Roman" w:hAnsi="Arial" w:cs="Arial"/>
                <w:b w:val="0"/>
                <w:bCs w:val="0"/>
                <w:szCs w:val="16"/>
                <w:lang w:val="sl-SI" w:eastAsia="sl-SI"/>
              </w:rPr>
              <w:t xml:space="preserve"> pojma enostarševske družine pri uveljavljanju pravic iz javnih sredstev. Med enostarševske družine se po novem uvrščajo tudi družine, kjer otrok prejema nadomestilo preživnine, nizko preživnino (do višine nadomestila) ali nizko družinsko pokojnino,</w:t>
            </w:r>
          </w:p>
        </w:tc>
        <w:tc>
          <w:tcPr>
            <w:tcW w:w="883" w:type="pct"/>
            <w:noWrap/>
          </w:tcPr>
          <w:p w14:paraId="26B3565B" w14:textId="62BA4CF1" w:rsidR="00A87FA9" w:rsidRPr="004423C3" w:rsidRDefault="004423C3" w:rsidP="009F7ED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423C3">
              <w:rPr>
                <w:rFonts w:ascii="Arial" w:hAnsi="Arial" w:cs="Arial"/>
                <w:szCs w:val="16"/>
              </w:rPr>
              <w:t xml:space="preserve">1. januar </w:t>
            </w:r>
            <w:r w:rsidR="00A87FA9" w:rsidRPr="004423C3">
              <w:rPr>
                <w:rFonts w:ascii="Arial" w:hAnsi="Arial" w:cs="Arial"/>
                <w:szCs w:val="16"/>
              </w:rPr>
              <w:t>2026</w:t>
            </w:r>
          </w:p>
        </w:tc>
        <w:tc>
          <w:tcPr>
            <w:tcW w:w="663" w:type="pct"/>
            <w:noWrap/>
          </w:tcPr>
          <w:p w14:paraId="49049F79" w14:textId="77777777" w:rsidR="00A87FA9" w:rsidRPr="004423C3"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5166CA8F"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F75B579"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59FDFB8A" w14:textId="77777777" w:rsidR="009C268B" w:rsidRDefault="009C268B" w:rsidP="00DD0211">
      <w:pPr>
        <w:pStyle w:val="BodyText"/>
        <w:rPr>
          <w:b/>
          <w:bCs/>
          <w:lang w:val="sl-SI"/>
        </w:rPr>
        <w:sectPr w:rsidR="009C268B" w:rsidSect="009C268B">
          <w:pgSz w:w="11907" w:h="16840" w:code="9"/>
          <w:pgMar w:top="1440" w:right="1080" w:bottom="1440" w:left="1080" w:header="709" w:footer="709" w:gutter="0"/>
          <w:cols w:space="708"/>
          <w:docGrid w:linePitch="326"/>
        </w:sectPr>
      </w:pPr>
    </w:p>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1F31360">
                <wp:simplePos x="0" y="0"/>
                <wp:positionH relativeFrom="margin">
                  <wp:posOffset>-384810</wp:posOffset>
                </wp:positionH>
                <wp:positionV relativeFrom="page">
                  <wp:posOffset>436245</wp:posOffset>
                </wp:positionV>
                <wp:extent cx="6639560" cy="9267825"/>
                <wp:effectExtent l="0" t="0" r="27940" b="2857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560" cy="926782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9"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0"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3pt;margin-top:34.35pt;width:522.8pt;height:72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1"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2"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0CC90F8F" w:rsidR="00C86416" w:rsidRPr="00C86416" w:rsidRDefault="00C86416" w:rsidP="00C86416">
      <w:pPr>
        <w:pStyle w:val="FirstParagraph"/>
        <w:rPr>
          <w:lang w:val="sl-SI"/>
        </w:rPr>
      </w:pPr>
      <w:r w:rsidRPr="00C86416">
        <w:rPr>
          <w:b/>
          <w:bCs/>
          <w:lang w:val="sl-SI"/>
        </w:rPr>
        <w:t>Slika 1 Pregled socialnih transferjev za leto 202</w:t>
      </w:r>
      <w:r w:rsidR="00637F45">
        <w:rPr>
          <w:b/>
          <w:bCs/>
          <w:lang w:val="sl-SI"/>
        </w:rPr>
        <w:t>5</w:t>
      </w:r>
      <w:r w:rsidRPr="00C86416">
        <w:rPr>
          <w:b/>
          <w:bCs/>
          <w:lang w:val="sl-SI"/>
        </w:rPr>
        <w:t>, zneski v mio EUR</w:t>
      </w:r>
    </w:p>
    <w:p w14:paraId="45C9D14B" w14:textId="7BFC2260" w:rsidR="00C86416" w:rsidRPr="00C86416" w:rsidRDefault="00637F45" w:rsidP="00C86416">
      <w:pPr>
        <w:pStyle w:val="BodyText"/>
        <w:rPr>
          <w:lang w:val="sl-SI"/>
        </w:rPr>
      </w:pPr>
      <w:r>
        <w:rPr>
          <w:noProof/>
        </w:rPr>
        <w:drawing>
          <wp:inline distT="0" distB="0" distL="0" distR="0" wp14:anchorId="12BFB19E" wp14:editId="54756E2F">
            <wp:extent cx="5860065" cy="3770416"/>
            <wp:effectExtent l="0" t="0" r="7620" b="1905"/>
            <wp:docPr id="21"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pie chart with different colored circles&#10;&#10;AI-generated content may be incorrect."/>
                    <pic:cNvPicPr>
                      <a:picLocks noChangeAspect="1" noChangeArrowheads="1"/>
                    </pic:cNvPicPr>
                  </pic:nvPicPr>
                  <pic:blipFill>
                    <a:blip r:embed="rId13"/>
                    <a:stretch>
                      <a:fillRect/>
                    </a:stretch>
                  </pic:blipFill>
                  <pic:spPr bwMode="auto">
                    <a:xfrm>
                      <a:off x="0" y="0"/>
                      <a:ext cx="5882828" cy="3785062"/>
                    </a:xfrm>
                    <a:prstGeom prst="rect">
                      <a:avLst/>
                    </a:prstGeom>
                    <a:noFill/>
                    <a:ln w="9525">
                      <a:noFill/>
                      <a:headEnd/>
                      <a:tailEnd/>
                    </a:ln>
                  </pic:spPr>
                </pic:pic>
              </a:graphicData>
            </a:graphic>
          </wp:inline>
        </w:drawing>
      </w:r>
    </w:p>
    <w:p w14:paraId="6A6EF1CD" w14:textId="74BD10AF" w:rsidR="00C86416" w:rsidRPr="00C86416" w:rsidRDefault="00C86416" w:rsidP="00C86416">
      <w:pPr>
        <w:pStyle w:val="BodyText"/>
        <w:rPr>
          <w:lang w:val="sl-SI"/>
        </w:rPr>
      </w:pPr>
      <w:r w:rsidRPr="00C86416">
        <w:rPr>
          <w:b/>
          <w:bCs/>
          <w:lang w:val="sl-SI"/>
        </w:rPr>
        <w:t>Slika 2 Pregled socialnih transferjev za leto 202</w:t>
      </w:r>
      <w:r w:rsidR="004E4632">
        <w:rPr>
          <w:b/>
          <w:bCs/>
          <w:lang w:val="sl-SI"/>
        </w:rPr>
        <w:t>5</w:t>
      </w:r>
      <w:r w:rsidRPr="00C86416">
        <w:rPr>
          <w:b/>
          <w:bCs/>
          <w:lang w:val="sl-SI"/>
        </w:rPr>
        <w:t>, število upravičencev v 1000 osebah</w:t>
      </w:r>
    </w:p>
    <w:p w14:paraId="3D3F3138" w14:textId="2B3A4614" w:rsidR="00C86416" w:rsidRPr="00C86416" w:rsidRDefault="00637F45" w:rsidP="00C86416">
      <w:pPr>
        <w:pStyle w:val="BodyText"/>
        <w:rPr>
          <w:lang w:val="sl-SI"/>
        </w:rPr>
      </w:pPr>
      <w:r>
        <w:rPr>
          <w:noProof/>
        </w:rPr>
        <w:drawing>
          <wp:inline distT="0" distB="0" distL="0" distR="0" wp14:anchorId="1348156E" wp14:editId="261914A8">
            <wp:extent cx="5729844" cy="3390405"/>
            <wp:effectExtent l="0" t="0" r="4445" b="635"/>
            <wp:docPr id="801480193"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801480193" name="Picture" descr="A colorful pie chart with numbers&#10;&#10;AI-generated content may be incorrect."/>
                    <pic:cNvPicPr>
                      <a:picLocks noChangeAspect="1" noChangeArrowheads="1"/>
                    </pic:cNvPicPr>
                  </pic:nvPicPr>
                  <pic:blipFill>
                    <a:blip r:embed="rId14"/>
                    <a:stretch>
                      <a:fillRect/>
                    </a:stretch>
                  </pic:blipFill>
                  <pic:spPr bwMode="auto">
                    <a:xfrm>
                      <a:off x="0" y="0"/>
                      <a:ext cx="5740762" cy="3396866"/>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66EF0E8E" w14:textId="2E344F0D" w:rsidR="00C86416" w:rsidRPr="00C86416" w:rsidRDefault="00C86416" w:rsidP="00C86416">
      <w:pPr>
        <w:pStyle w:val="BodyText"/>
        <w:rPr>
          <w:lang w:val="sl-SI"/>
        </w:rPr>
      </w:pPr>
      <w:r w:rsidRPr="00C86416">
        <w:rPr>
          <w:b/>
          <w:bCs/>
          <w:lang w:val="sl-SI"/>
        </w:rPr>
        <w:lastRenderedPageBreak/>
        <w:t>Tabela 1 Pregled socialnih transferjev za leto 202</w:t>
      </w:r>
      <w:r w:rsidR="004E4632">
        <w:rPr>
          <w:b/>
          <w:bCs/>
          <w:lang w:val="sl-SI"/>
        </w:rPr>
        <w:t>5</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061"/>
        <w:gridCol w:w="1656"/>
        <w:gridCol w:w="3368"/>
      </w:tblGrid>
      <w:tr w:rsidR="00EE5851" w14:paraId="69925766"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15B1E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57A56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70D4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mesečno število upravičencev v 1000</w:t>
            </w:r>
            <w:r>
              <w:rPr>
                <w:rFonts w:ascii="Arial" w:eastAsia="Arial" w:hAnsi="Arial" w:cs="Arial"/>
                <w:b/>
                <w:color w:val="000000"/>
                <w:sz w:val="22"/>
                <w:szCs w:val="22"/>
                <w:vertAlign w:val="superscript"/>
              </w:rPr>
              <w:t>*</w:t>
            </w:r>
          </w:p>
        </w:tc>
      </w:tr>
      <w:tr w:rsidR="00EE5851" w14:paraId="36F62E4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FE3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F2B5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E1E1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w:t>
            </w:r>
          </w:p>
        </w:tc>
      </w:tr>
      <w:tr w:rsidR="00EE5851" w14:paraId="51CECD0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6D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38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A9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0</w:t>
            </w:r>
          </w:p>
        </w:tc>
      </w:tr>
      <w:tr w:rsidR="00EE5851" w14:paraId="51C6E2B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C2DE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9AD9A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BCA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EE5851" w14:paraId="6FC96D4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5C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BC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92E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r>
      <w:tr w:rsidR="00EE5851" w14:paraId="1DBCF47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1DE5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C57A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B482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EE5851" w14:paraId="094E9D5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28D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A3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A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w:t>
            </w:r>
          </w:p>
        </w:tc>
      </w:tr>
      <w:tr w:rsidR="00EE5851" w14:paraId="3A48F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5F808"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908F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915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EE5851" w14:paraId="45809EDE"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F01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15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3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w:t>
            </w:r>
          </w:p>
        </w:tc>
      </w:tr>
      <w:tr w:rsidR="00EE5851" w14:paraId="3E5C6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B769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2B90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0565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w:t>
            </w:r>
          </w:p>
        </w:tc>
      </w:tr>
      <w:tr w:rsidR="00EE5851" w14:paraId="46ECAA9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8A5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5F3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836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EE5851" w14:paraId="2557A4C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9F24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F30F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6DBB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r>
      <w:tr w:rsidR="00EE5851" w14:paraId="0F272BB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185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A89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F93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EE5851" w14:paraId="1F53E18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5F3A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179D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C89E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EE5851" w14:paraId="4582F27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BF4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BC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9C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r>
      <w:tr w:rsidR="00EE5851" w14:paraId="784E23D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CC6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70AD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E7AFB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EE5851" w14:paraId="69670B2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560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44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587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E5851" w14:paraId="2CFEE75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482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CA1EE"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CD1D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EE5851" w14:paraId="3CA248A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3A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C75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E1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w:t>
            </w:r>
          </w:p>
        </w:tc>
      </w:tr>
      <w:tr w:rsidR="00EE5851" w14:paraId="4B2C006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B39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C676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88ED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EE5851" w14:paraId="39C58C1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61C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305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0E0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10F5B29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B2F2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C05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4199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EE5851" w14:paraId="449D9B1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CE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26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93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EE5851" w14:paraId="4E641D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473E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EA8D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F8D1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EE5851" w14:paraId="4630BA1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F3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8FD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117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EE5851" w14:paraId="21CEF1BB"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5F910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B3B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4E0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541C81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4D75" w14:textId="77777777" w:rsidR="00EE5851" w:rsidRPr="00FA1AD9"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FA1AD9">
              <w:rPr>
                <w:rFonts w:ascii="Arial" w:eastAsia="Arial" w:hAnsi="Arial" w:cs="Arial"/>
                <w:b/>
                <w:color w:val="000000"/>
                <w:sz w:val="22"/>
                <w:szCs w:val="22"/>
                <w:lang w:val="it-IT"/>
              </w:rPr>
              <w:lastRenderedPageBreak/>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3E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233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w:t>
            </w:r>
          </w:p>
        </w:tc>
      </w:tr>
      <w:tr w:rsidR="00EE5851" w14:paraId="31CDF77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94509"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917305">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A584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8F50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w:t>
            </w:r>
          </w:p>
        </w:tc>
      </w:tr>
      <w:tr w:rsidR="00EE5851" w14:paraId="0A44588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B6B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7BD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E0C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5</w:t>
            </w:r>
          </w:p>
        </w:tc>
      </w:tr>
      <w:tr w:rsidR="00EE5851" w14:paraId="0E16716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051C2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EE5851" w14:paraId="0672B520"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08E6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44BA4511"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4E4632">
        <w:rPr>
          <w:b/>
          <w:bCs/>
          <w:lang w:val="sl-SI"/>
        </w:rPr>
        <w:t>5</w:t>
      </w:r>
      <w:r w:rsidRPr="00C86416">
        <w:rPr>
          <w:b/>
          <w:bCs/>
          <w:lang w:val="sl-SI"/>
        </w:rPr>
        <w:t>, v mio EUR</w:t>
      </w:r>
    </w:p>
    <w:p w14:paraId="3AE290B7" w14:textId="585F958A" w:rsidR="00C86416" w:rsidRPr="00C86416" w:rsidRDefault="00BF6B6B" w:rsidP="00C86416">
      <w:pPr>
        <w:pStyle w:val="BodyText"/>
        <w:rPr>
          <w:lang w:val="sl-SI"/>
        </w:rPr>
      </w:pPr>
      <w:r>
        <w:rPr>
          <w:noProof/>
        </w:rPr>
        <w:drawing>
          <wp:inline distT="0" distB="0" distL="0" distR="0" wp14:anchorId="13EF2ACD" wp14:editId="2C1CFA4A">
            <wp:extent cx="5884223" cy="3782291"/>
            <wp:effectExtent l="0" t="0" r="2540" b="8890"/>
            <wp:docPr id="804042691"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NEW_files/figure-docx/pregled_reg-1.png"/>
                    <pic:cNvPicPr>
                      <a:picLocks noChangeAspect="1" noChangeArrowheads="1"/>
                    </pic:cNvPicPr>
                  </pic:nvPicPr>
                  <pic:blipFill>
                    <a:blip r:embed="rId15"/>
                    <a:stretch>
                      <a:fillRect/>
                    </a:stretch>
                  </pic:blipFill>
                  <pic:spPr bwMode="auto">
                    <a:xfrm>
                      <a:off x="0" y="0"/>
                      <a:ext cx="5904251" cy="3795165"/>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DCCC0E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4E4632">
        <w:rPr>
          <w:b/>
          <w:bCs/>
          <w:lang w:val="sl-SI"/>
        </w:rPr>
        <w:t>5</w:t>
      </w:r>
      <w:r w:rsidRPr="00C86416">
        <w:rPr>
          <w:b/>
          <w:bCs/>
          <w:lang w:val="sl-SI"/>
        </w:rPr>
        <w:t>, v mio EUR</w:t>
      </w:r>
    </w:p>
    <w:p w14:paraId="7861A57A" w14:textId="486E78D4" w:rsidR="00C86416" w:rsidRPr="00C86416" w:rsidRDefault="00BF6B6B" w:rsidP="00C86416">
      <w:pPr>
        <w:pStyle w:val="BodyText"/>
        <w:rPr>
          <w:lang w:val="sl-SI"/>
        </w:rPr>
      </w:pPr>
      <w:r>
        <w:rPr>
          <w:noProof/>
        </w:rPr>
        <w:drawing>
          <wp:inline distT="0" distB="0" distL="0" distR="0" wp14:anchorId="47D22A88" wp14:editId="6D75E59C">
            <wp:extent cx="5854535" cy="3746665"/>
            <wp:effectExtent l="0" t="0" r="0" b="6350"/>
            <wp:docPr id="2065836612"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NEW_files/figure-docx/pregled_reg1-1.png"/>
                    <pic:cNvPicPr>
                      <a:picLocks noChangeAspect="1" noChangeArrowheads="1"/>
                    </pic:cNvPicPr>
                  </pic:nvPicPr>
                  <pic:blipFill>
                    <a:blip r:embed="rId16"/>
                    <a:stretch>
                      <a:fillRect/>
                    </a:stretch>
                  </pic:blipFill>
                  <pic:spPr bwMode="auto">
                    <a:xfrm>
                      <a:off x="0" y="0"/>
                      <a:ext cx="5870014" cy="3756571"/>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25CCA663"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E4632">
        <w:rPr>
          <w:b/>
          <w:bCs/>
          <w:lang w:val="sl-SI"/>
        </w:rPr>
        <w:t>5</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2652"/>
        <w:gridCol w:w="2089"/>
        <w:gridCol w:w="4344"/>
      </w:tblGrid>
      <w:tr w:rsidR="00BE6003" w:rsidRPr="00FA1AD9" w14:paraId="62E4037E" w14:textId="77777777" w:rsidTr="00AB2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7DF52E"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33ADCB"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9F148C" w14:textId="77777777" w:rsidR="00BE6003" w:rsidRP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BE6003">
              <w:rPr>
                <w:rFonts w:ascii="Arial" w:eastAsia="Arial" w:hAnsi="Arial" w:cs="Arial"/>
                <w:b/>
                <w:color w:val="000000"/>
                <w:sz w:val="22"/>
                <w:szCs w:val="22"/>
                <w:lang w:val="it-IT"/>
              </w:rPr>
              <w:t>Povprečni letni znesek na prebivalca (EUR)</w:t>
            </w:r>
            <w:r w:rsidRPr="00BE6003">
              <w:rPr>
                <w:rFonts w:ascii="Arial" w:eastAsia="Arial" w:hAnsi="Arial" w:cs="Arial"/>
                <w:b/>
                <w:color w:val="000000"/>
                <w:sz w:val="22"/>
                <w:szCs w:val="22"/>
                <w:vertAlign w:val="superscript"/>
                <w:lang w:val="it-IT"/>
              </w:rPr>
              <w:t>*</w:t>
            </w:r>
          </w:p>
        </w:tc>
      </w:tr>
      <w:tr w:rsidR="00BE6003" w14:paraId="068E686A"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66E14C"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E095B"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9E5B7"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2,6</w:t>
            </w:r>
          </w:p>
        </w:tc>
      </w:tr>
      <w:tr w:rsidR="00BE6003" w14:paraId="68DE4C36"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5033"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7605"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47D9"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9</w:t>
            </w:r>
          </w:p>
        </w:tc>
      </w:tr>
      <w:tr w:rsidR="00BE6003" w14:paraId="3B9C5D3A"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1EA18A"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7F084"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2D96F"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2,9</w:t>
            </w:r>
          </w:p>
        </w:tc>
      </w:tr>
      <w:tr w:rsidR="00BE6003" w14:paraId="0507AA24"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551B"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E13F"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1238"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8,6</w:t>
            </w:r>
          </w:p>
        </w:tc>
      </w:tr>
      <w:tr w:rsidR="00BE6003" w14:paraId="00A84B1B"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6D89C"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08EA0"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C3B36"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4</w:t>
            </w:r>
          </w:p>
        </w:tc>
      </w:tr>
      <w:tr w:rsidR="00BE6003" w14:paraId="4A622944"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FF08"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C6E7"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4790"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3,4</w:t>
            </w:r>
          </w:p>
        </w:tc>
      </w:tr>
      <w:tr w:rsidR="00BE6003" w14:paraId="42B14E50"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5FA42"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E86AC"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B16660"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0,9</w:t>
            </w:r>
          </w:p>
        </w:tc>
      </w:tr>
      <w:tr w:rsidR="00BE6003" w14:paraId="00AA50D1"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19F2"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2C50"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B2E8"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4,8</w:t>
            </w:r>
          </w:p>
        </w:tc>
      </w:tr>
      <w:tr w:rsidR="00BE6003" w14:paraId="2FA4CC46"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B1002"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1EB66"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40A91F"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5,6</w:t>
            </w:r>
          </w:p>
        </w:tc>
      </w:tr>
      <w:tr w:rsidR="00BE6003" w14:paraId="222D7696"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743E"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4E0F"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5FA1"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3,7</w:t>
            </w:r>
          </w:p>
        </w:tc>
      </w:tr>
      <w:tr w:rsidR="00BE6003" w14:paraId="34D8B511"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2B1CD4"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i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DBDAB"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21BFF"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0,1</w:t>
            </w:r>
          </w:p>
        </w:tc>
      </w:tr>
      <w:tr w:rsidR="00BE6003" w14:paraId="7BF38C51" w14:textId="77777777" w:rsidTr="00AB2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2630"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F78C"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964A"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1</w:t>
            </w:r>
          </w:p>
        </w:tc>
      </w:tr>
      <w:tr w:rsidR="00BE6003" w14:paraId="406733C2" w14:textId="77777777" w:rsidTr="00AB277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5AEDF2"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Skupni znesek je izračunan iz trenutno razpoložljivih podatkov. Transferji iz naslova osebne asistence v izračune niso vključeni.; </w:t>
            </w:r>
          </w:p>
        </w:tc>
      </w:tr>
      <w:tr w:rsidR="00BE6003" w14:paraId="7E497BC7" w14:textId="77777777" w:rsidTr="00AB277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3960F5" w14:textId="77777777" w:rsidR="00BE6003" w:rsidRDefault="00BE6003" w:rsidP="00AB277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2925455C" w:rsidR="00C86416" w:rsidRPr="00C86416" w:rsidRDefault="00C86416" w:rsidP="00C86416">
      <w:pPr>
        <w:pStyle w:val="FirstParagraph"/>
        <w:rPr>
          <w:lang w:val="sl-SI"/>
        </w:rPr>
      </w:pPr>
      <w:r w:rsidRPr="00C86416">
        <w:rPr>
          <w:b/>
          <w:bCs/>
          <w:lang w:val="sl-SI"/>
        </w:rPr>
        <w:t>Tabela 3 Zneski socialnih transferjev po pravicah, leto 202</w:t>
      </w:r>
      <w:r w:rsidR="00D67434">
        <w:rPr>
          <w:b/>
          <w:bCs/>
          <w:lang w:val="sl-SI"/>
        </w:rPr>
        <w:t>6</w:t>
      </w:r>
      <w:r w:rsidRPr="00C86416">
        <w:rPr>
          <w:b/>
          <w:bCs/>
          <w:lang w:val="sl-SI"/>
        </w:rPr>
        <w:t>, v EUR</w:t>
      </w:r>
    </w:p>
    <w:tbl>
      <w:tblPr>
        <w:tblW w:w="5468" w:type="pct"/>
        <w:jc w:val="center"/>
        <w:tblLayout w:type="fixed"/>
        <w:tblLook w:val="0420" w:firstRow="1" w:lastRow="0" w:firstColumn="0" w:lastColumn="0" w:noHBand="0" w:noVBand="1"/>
      </w:tblPr>
      <w:tblGrid>
        <w:gridCol w:w="1563"/>
        <w:gridCol w:w="1841"/>
        <w:gridCol w:w="1217"/>
        <w:gridCol w:w="1423"/>
        <w:gridCol w:w="1296"/>
        <w:gridCol w:w="1301"/>
        <w:gridCol w:w="1294"/>
      </w:tblGrid>
      <w:tr w:rsidR="00971BAC" w:rsidRPr="00971BAC" w14:paraId="501DE4C0" w14:textId="77777777" w:rsidTr="00971BAC">
        <w:trPr>
          <w:tblHeader/>
          <w:jc w:val="center"/>
        </w:trPr>
        <w:tc>
          <w:tcPr>
            <w:tcW w:w="78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789450"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bookmarkStart w:id="10" w:name="_Hlk182314391"/>
            <w:r w:rsidRPr="00971BAC">
              <w:rPr>
                <w:rFonts w:ascii="Arial" w:eastAsia="Arial" w:hAnsi="Arial" w:cs="Arial"/>
                <w:b/>
                <w:color w:val="000000"/>
                <w:sz w:val="20"/>
                <w:szCs w:val="20"/>
              </w:rPr>
              <w:t>Funkcija</w:t>
            </w:r>
          </w:p>
        </w:tc>
        <w:tc>
          <w:tcPr>
            <w:tcW w:w="92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DE81A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Pravica</w:t>
            </w:r>
          </w:p>
        </w:tc>
        <w:tc>
          <w:tcPr>
            <w:tcW w:w="61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20AD2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Vrsta pravice</w:t>
            </w:r>
          </w:p>
        </w:tc>
        <w:tc>
          <w:tcPr>
            <w:tcW w:w="1424"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A0521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971BAC">
              <w:rPr>
                <w:rFonts w:ascii="Arial" w:eastAsia="Arial" w:hAnsi="Arial" w:cs="Arial"/>
                <w:b/>
                <w:color w:val="000000"/>
                <w:sz w:val="20"/>
                <w:szCs w:val="20"/>
              </w:rPr>
              <w:t>Skupni znesek I-V</w:t>
            </w:r>
          </w:p>
        </w:tc>
        <w:tc>
          <w:tcPr>
            <w:tcW w:w="1296"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7A25C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lang w:val="it-IT"/>
              </w:rPr>
            </w:pPr>
            <w:r w:rsidRPr="00971BAC">
              <w:rPr>
                <w:rFonts w:ascii="Arial" w:eastAsia="Arial" w:hAnsi="Arial" w:cs="Arial"/>
                <w:b/>
                <w:color w:val="000000"/>
                <w:sz w:val="20"/>
                <w:szCs w:val="20"/>
                <w:lang w:val="it-IT"/>
              </w:rPr>
              <w:t>Medletna rast (%) I-V 26/I-V 25</w:t>
            </w:r>
          </w:p>
        </w:tc>
        <w:tc>
          <w:tcPr>
            <w:tcW w:w="130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0832F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971BAC">
              <w:rPr>
                <w:rFonts w:ascii="Arial" w:eastAsia="Arial" w:hAnsi="Arial" w:cs="Arial"/>
                <w:b/>
                <w:color w:val="000000"/>
                <w:sz w:val="20"/>
                <w:szCs w:val="20"/>
              </w:rPr>
              <w:t>Znesek v mesecu V</w:t>
            </w:r>
          </w:p>
        </w:tc>
        <w:tc>
          <w:tcPr>
            <w:tcW w:w="1295"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96ED6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971BAC">
              <w:rPr>
                <w:rFonts w:ascii="Arial" w:eastAsia="Arial" w:hAnsi="Arial" w:cs="Arial"/>
                <w:b/>
                <w:color w:val="000000"/>
                <w:sz w:val="20"/>
                <w:szCs w:val="20"/>
              </w:rPr>
              <w:t>Medletna rast (%) V 26/V 25</w:t>
            </w:r>
          </w:p>
        </w:tc>
      </w:tr>
      <w:tr w:rsidR="00971BAC" w:rsidRPr="00971BAC" w14:paraId="21731A77"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D884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C195D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Vinjete</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DF34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9ED8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8.683</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99FD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3,3</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24FE0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4.230</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30C7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8,3</w:t>
            </w:r>
          </w:p>
        </w:tc>
      </w:tr>
      <w:tr w:rsidR="00971BAC" w:rsidRPr="00971BAC" w14:paraId="6D8A51B0"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05C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304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971BAC">
              <w:rPr>
                <w:rFonts w:ascii="Arial" w:eastAsia="Arial" w:hAnsi="Arial" w:cs="Arial"/>
                <w:b/>
                <w:color w:val="000000"/>
                <w:sz w:val="20"/>
                <w:szCs w:val="20"/>
                <w:lang w:val="it-IT"/>
              </w:rPr>
              <w:t>Plačilo prispevkov (4 ali več otrok)</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3DC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avica iz zavarovanja</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E726"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858.63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521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9,3</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A8B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83.424</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AAE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0,7</w:t>
            </w:r>
          </w:p>
        </w:tc>
      </w:tr>
      <w:tr w:rsidR="00971BAC" w:rsidRPr="00971BAC" w14:paraId="76CF2755"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CB5F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E77D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Pomoč ob rojstvu otroka</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921B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0424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188.282</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C5A5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6</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538C2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80.064</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35BE3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3,2</w:t>
            </w:r>
          </w:p>
        </w:tc>
      </w:tr>
      <w:tr w:rsidR="00971BAC" w:rsidRPr="00971BAC" w14:paraId="213229B4"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E28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88F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Rejnine</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8A5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storitev</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66E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4.758.08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49B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71,3</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BCE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919.717</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399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2,5</w:t>
            </w:r>
          </w:p>
        </w:tc>
      </w:tr>
      <w:tr w:rsidR="00971BAC" w:rsidRPr="00971BAC" w14:paraId="2CB6036A"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69BA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F526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tarševski dodatek</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4829D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A8F7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484.052</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DFEC4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3</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78444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073.770</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DFFB3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5</w:t>
            </w:r>
          </w:p>
        </w:tc>
      </w:tr>
      <w:tr w:rsidR="00971BAC" w:rsidRPr="00971BAC" w14:paraId="201C0734"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D27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508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Štipendije sklada</w:t>
            </w:r>
            <w:r w:rsidRPr="00971BAC">
              <w:rPr>
                <w:rFonts w:ascii="Arial" w:eastAsia="Arial" w:hAnsi="Arial" w:cs="Arial"/>
                <w:b/>
                <w:color w:val="000000"/>
                <w:sz w:val="20"/>
                <w:szCs w:val="20"/>
                <w:vertAlign w:val="superscript"/>
              </w:rPr>
              <w:t>*</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3C10"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1F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7.956.38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70E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2,8</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214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465.059</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B42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8,0</w:t>
            </w:r>
          </w:p>
        </w:tc>
      </w:tr>
      <w:tr w:rsidR="00971BAC" w:rsidRPr="00971BAC" w14:paraId="5D60B28D"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D1C3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18C3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Krajši delovni čas</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AD8A4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avica iz zavarovanja</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9E8D4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6.170.154</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9E9B3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6,5</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B525D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273.875</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7A281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6,3</w:t>
            </w:r>
          </w:p>
        </w:tc>
      </w:tr>
      <w:tr w:rsidR="00971BAC" w:rsidRPr="00971BAC" w14:paraId="752528DB"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ADE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2593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Dodatek za veliko družino</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C58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ECD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6.745.75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C64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5</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5BC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33.950</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C47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2,9</w:t>
            </w:r>
          </w:p>
        </w:tc>
      </w:tr>
      <w:tr w:rsidR="00971BAC" w:rsidRPr="00971BAC" w14:paraId="406E3C03"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9D48E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29CC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Državna štipendija</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4AC5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93AA9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4.222.473</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03624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7,1</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DE235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1.225.458</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DDF5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7,9</w:t>
            </w:r>
          </w:p>
        </w:tc>
      </w:tr>
      <w:tr w:rsidR="00971BAC" w:rsidRPr="00971BAC" w14:paraId="4AF04F71"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216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058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Otroški dodatek</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F936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0F2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11.713.38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7BC6"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4</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39A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2.532.319</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2D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1</w:t>
            </w:r>
          </w:p>
        </w:tc>
      </w:tr>
      <w:tr w:rsidR="00971BAC" w:rsidRPr="00971BAC" w14:paraId="48AB3D4B"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488A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Blaginja</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9A558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tarševski dopusti in nadomestila</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CF784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avica iz zavarovanja</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717E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71.832.179</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6C63D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9,1</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FED8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5.000.535</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9130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9,8</w:t>
            </w:r>
          </w:p>
        </w:tc>
      </w:tr>
      <w:tr w:rsidR="00971BAC" w:rsidRPr="00971BAC" w14:paraId="6B6DF7A5"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52F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BD1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Posmrtnine</w:t>
            </w:r>
            <w:r w:rsidRPr="00971BAC">
              <w:rPr>
                <w:rFonts w:ascii="Arial" w:eastAsia="Arial" w:hAnsi="Arial" w:cs="Arial"/>
                <w:b/>
                <w:color w:val="000000"/>
                <w:sz w:val="20"/>
                <w:szCs w:val="20"/>
                <w:vertAlign w:val="superscript"/>
              </w:rPr>
              <w:t>**</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58B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5ED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27.63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4F6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5,4</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EE3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7.042</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000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2,2</w:t>
            </w:r>
          </w:p>
        </w:tc>
      </w:tr>
      <w:tr w:rsidR="00971BAC" w:rsidRPr="00971BAC" w14:paraId="43046DB8"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257C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E10E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Pogrebnine</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A92B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BE79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497.001</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0C65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8,2</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E6488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0.892</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86696"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46,9</w:t>
            </w:r>
            <w:r w:rsidRPr="00971BAC">
              <w:rPr>
                <w:rFonts w:ascii="Arial" w:eastAsia="Arial" w:hAnsi="Arial" w:cs="Arial"/>
                <w:color w:val="000000"/>
                <w:sz w:val="20"/>
                <w:szCs w:val="20"/>
                <w:vertAlign w:val="superscript"/>
              </w:rPr>
              <w:t>***</w:t>
            </w:r>
          </w:p>
        </w:tc>
      </w:tr>
      <w:tr w:rsidR="00971BAC" w:rsidRPr="00971BAC" w14:paraId="150698F0"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14E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61F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971BAC">
              <w:rPr>
                <w:rFonts w:ascii="Arial" w:eastAsia="Arial" w:hAnsi="Arial" w:cs="Arial"/>
                <w:b/>
                <w:color w:val="000000"/>
                <w:sz w:val="20"/>
                <w:szCs w:val="20"/>
                <w:lang w:val="it-IT"/>
              </w:rPr>
              <w:t>Dodatek za pomoč in postrežbo</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2E16"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A92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22.9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237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4,8</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CA2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4.451</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E56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9,8</w:t>
            </w:r>
          </w:p>
        </w:tc>
      </w:tr>
      <w:tr w:rsidR="00971BAC" w:rsidRPr="00971BAC" w14:paraId="6E3A6D29"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5D8D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CD65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Osebna asistenca/komunikacijski dodatek</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B8D6A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storitev</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106E8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862.699</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6C4BE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9</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83B6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78.351</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C9705"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2</w:t>
            </w:r>
            <w:r w:rsidRPr="00971BAC">
              <w:rPr>
                <w:rFonts w:ascii="Arial" w:eastAsia="Arial" w:hAnsi="Arial" w:cs="Arial"/>
                <w:color w:val="000000"/>
                <w:sz w:val="20"/>
                <w:szCs w:val="20"/>
                <w:vertAlign w:val="superscript"/>
              </w:rPr>
              <w:t>***</w:t>
            </w:r>
          </w:p>
        </w:tc>
      </w:tr>
      <w:tr w:rsidR="00971BAC" w:rsidRPr="00971BAC" w14:paraId="6B839E9B"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AFA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CFD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Dodatek za nego otroka</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2E5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D6B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111.81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D24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0</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8BF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657.113</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90B0"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8,6</w:t>
            </w:r>
          </w:p>
        </w:tc>
      </w:tr>
      <w:tr w:rsidR="00971BAC" w:rsidRPr="00971BAC" w14:paraId="7C14DE5F"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8850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3A2B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Delno plačilo za izgubljeni dohodek</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67CD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avica iz zavarovanja</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30BBB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1.502.895</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F4E3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6,3</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8D79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325.521</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C4AC5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6,2</w:t>
            </w:r>
          </w:p>
        </w:tc>
      </w:tr>
      <w:tr w:rsidR="00971BAC" w:rsidRPr="00971BAC" w14:paraId="267043D1"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CF0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lastRenderedPageBreak/>
              <w:t>Solidarnost</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5A2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Varstveni dodatek</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E05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3BF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5.108.38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84CD"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5</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6AD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137.272</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8C3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4,5</w:t>
            </w:r>
          </w:p>
        </w:tc>
      </w:tr>
      <w:tr w:rsidR="00971BAC" w:rsidRPr="00971BAC" w14:paraId="0E66B866"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660B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A6598"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971BAC">
              <w:rPr>
                <w:rFonts w:ascii="Arial" w:eastAsia="Arial" w:hAnsi="Arial" w:cs="Arial"/>
                <w:b/>
                <w:color w:val="000000"/>
                <w:sz w:val="20"/>
                <w:szCs w:val="20"/>
                <w:lang w:val="it-IT"/>
              </w:rPr>
              <w:t>Oprostitve plačila socialno varstvenih storitev</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B8226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subvencija</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CAD60"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30.383.749</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63FB3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9</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84CE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515.717</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C474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0,0</w:t>
            </w:r>
          </w:p>
        </w:tc>
      </w:tr>
      <w:tr w:rsidR="00971BAC" w:rsidRPr="00971BAC" w14:paraId="54A6C9E4"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D97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olidarnost</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EE8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Osebna asistenca</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2070"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storitev</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4FA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21.421.52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103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3,8</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967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5.276.347</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A78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3,4</w:t>
            </w:r>
          </w:p>
        </w:tc>
      </w:tr>
      <w:tr w:rsidR="00971BAC" w:rsidRPr="00971BAC" w14:paraId="59AC2749"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9C1B5A"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Ublažitev šokov</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D2184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Subvencija najemnine</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FA015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subvencija</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1F3CB"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1.590.754</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28B63"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5,8</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A2A3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474.519</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30E66"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2,6</w:t>
            </w:r>
          </w:p>
        </w:tc>
      </w:tr>
      <w:tr w:rsidR="00971BAC" w:rsidRPr="00971BAC" w14:paraId="48B1D207"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F941"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Ublažitev šokov</w:t>
            </w:r>
          </w:p>
        </w:tc>
        <w:tc>
          <w:tcPr>
            <w:tcW w:w="9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155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Izredna denarna pomoč</w:t>
            </w:r>
          </w:p>
        </w:tc>
        <w:tc>
          <w:tcPr>
            <w:tcW w:w="6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A06C"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30F2"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3.083.84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61F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4,1</w:t>
            </w:r>
          </w:p>
        </w:tc>
        <w:tc>
          <w:tcPr>
            <w:tcW w:w="13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424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147.410</w:t>
            </w:r>
          </w:p>
        </w:tc>
        <w:tc>
          <w:tcPr>
            <w:tcW w:w="12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C64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6,3</w:t>
            </w:r>
          </w:p>
        </w:tc>
      </w:tr>
      <w:tr w:rsidR="00971BAC" w:rsidRPr="00971BAC" w14:paraId="227AF7C3" w14:textId="77777777" w:rsidTr="00971BAC">
        <w:trPr>
          <w:jc w:val="center"/>
        </w:trPr>
        <w:tc>
          <w:tcPr>
            <w:tcW w:w="7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340A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Ublažitev šokov</w:t>
            </w:r>
          </w:p>
        </w:tc>
        <w:tc>
          <w:tcPr>
            <w:tcW w:w="9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63B53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971BAC">
              <w:rPr>
                <w:rFonts w:ascii="Arial" w:eastAsia="Arial" w:hAnsi="Arial" w:cs="Arial"/>
                <w:b/>
                <w:color w:val="000000"/>
                <w:sz w:val="20"/>
                <w:szCs w:val="20"/>
              </w:rPr>
              <w:t>Denarna socialna pomoč</w:t>
            </w:r>
          </w:p>
        </w:tc>
        <w:tc>
          <w:tcPr>
            <w:tcW w:w="61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2BA619"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rPr>
              <w:t>prejemek</w:t>
            </w:r>
          </w:p>
        </w:tc>
        <w:tc>
          <w:tcPr>
            <w:tcW w:w="142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FB984"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102.367.712</w:t>
            </w:r>
          </w:p>
        </w:tc>
        <w:tc>
          <w:tcPr>
            <w:tcW w:w="129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CCBC7"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0,6</w:t>
            </w:r>
          </w:p>
        </w:tc>
        <w:tc>
          <w:tcPr>
            <w:tcW w:w="13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B26E6E"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20.483.751</w:t>
            </w:r>
          </w:p>
        </w:tc>
        <w:tc>
          <w:tcPr>
            <w:tcW w:w="129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34356"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971BAC">
              <w:rPr>
                <w:rFonts w:ascii="Arial" w:eastAsia="Arial" w:hAnsi="Arial" w:cs="Arial"/>
                <w:color w:val="000000"/>
                <w:sz w:val="20"/>
                <w:szCs w:val="20"/>
              </w:rPr>
              <w:t>0,5</w:t>
            </w:r>
          </w:p>
        </w:tc>
      </w:tr>
      <w:tr w:rsidR="00971BAC" w:rsidRPr="00971BAC" w14:paraId="56FD77B1" w14:textId="77777777" w:rsidTr="00971BAC">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7FAC2F"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971BAC">
              <w:rPr>
                <w:rFonts w:ascii="Arial" w:eastAsia="Arial" w:hAnsi="Arial" w:cs="Arial"/>
                <w:color w:val="000000"/>
                <w:sz w:val="20"/>
                <w:szCs w:val="20"/>
                <w:vertAlign w:val="superscript"/>
              </w:rPr>
              <w:t>*</w:t>
            </w:r>
            <w:r w:rsidRPr="00971BAC">
              <w:rPr>
                <w:rFonts w:ascii="Arial" w:eastAsia="Arial" w:hAnsi="Arial" w:cs="Arial"/>
                <w:color w:val="000000"/>
                <w:sz w:val="20"/>
                <w:szCs w:val="20"/>
              </w:rPr>
              <w:t xml:space="preserve">Dodatek za veliko družino se izplačuje enkrat letno. Podatek za zadnji mesec je odraz vlog zaradi sprememb št. otrok med letom in je zelo variabilen.; </w:t>
            </w:r>
            <w:r w:rsidRPr="00971BAC">
              <w:rPr>
                <w:rFonts w:ascii="Arial" w:eastAsia="Arial" w:hAnsi="Arial" w:cs="Arial"/>
                <w:color w:val="000000"/>
                <w:sz w:val="20"/>
                <w:szCs w:val="20"/>
                <w:vertAlign w:val="superscript"/>
              </w:rPr>
              <w:t>**</w:t>
            </w:r>
            <w:r w:rsidRPr="00971BAC">
              <w:rPr>
                <w:rFonts w:ascii="Arial" w:eastAsia="Arial" w:hAnsi="Arial" w:cs="Arial"/>
                <w:color w:val="000000"/>
                <w:sz w:val="20"/>
                <w:szCs w:val="20"/>
              </w:rPr>
              <w:t xml:space="preserve">Pravica dodatek za pomoč in postrežbo ni samostojna, dodeljuje se v okviru varstvenega dodatka ali denarne socialne pomoči.; </w:t>
            </w:r>
            <w:r w:rsidRPr="00971BAC">
              <w:rPr>
                <w:rFonts w:ascii="Arial" w:eastAsia="Arial" w:hAnsi="Arial" w:cs="Arial"/>
                <w:color w:val="000000"/>
                <w:sz w:val="20"/>
                <w:szCs w:val="20"/>
                <w:vertAlign w:val="superscript"/>
              </w:rPr>
              <w:t>***</w:t>
            </w:r>
            <w:r w:rsidRPr="00971BAC">
              <w:rPr>
                <w:rFonts w:ascii="Arial" w:eastAsia="Arial" w:hAnsi="Arial" w:cs="Arial"/>
                <w:color w:val="000000"/>
                <w:sz w:val="20"/>
                <w:szCs w:val="20"/>
              </w:rPr>
              <w:t xml:space="preserve">Podatki niso dokončni, saj je ti pravici možno uveljavljati še eno leto po smrti osebe.; </w:t>
            </w:r>
          </w:p>
        </w:tc>
      </w:tr>
    </w:tbl>
    <w:p w14:paraId="7010ECBC" w14:textId="77777777" w:rsidR="00971BAC" w:rsidRDefault="00971BAC"/>
    <w:tbl>
      <w:tblPr>
        <w:tblW w:w="5000" w:type="pct"/>
        <w:jc w:val="center"/>
        <w:tblLook w:val="0420" w:firstRow="1" w:lastRow="0" w:firstColumn="0" w:lastColumn="0" w:noHBand="0" w:noVBand="1"/>
      </w:tblPr>
      <w:tblGrid>
        <w:gridCol w:w="3120"/>
        <w:gridCol w:w="1982"/>
        <w:gridCol w:w="1474"/>
        <w:gridCol w:w="1302"/>
        <w:gridCol w:w="1207"/>
      </w:tblGrid>
      <w:tr w:rsidR="00971BAC" w14:paraId="0385CE35" w14:textId="77777777" w:rsidTr="00971BAC">
        <w:trPr>
          <w:tblHeader/>
          <w:jc w:val="center"/>
        </w:trPr>
        <w:tc>
          <w:tcPr>
            <w:tcW w:w="171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E59B5D"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109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86255E"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V</w:t>
            </w:r>
          </w:p>
        </w:tc>
        <w:tc>
          <w:tcPr>
            <w:tcW w:w="81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542DD0" w14:textId="77777777" w:rsidR="00971BAC" w:rsidRP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971BAC">
              <w:rPr>
                <w:rFonts w:ascii="Arial" w:eastAsia="Arial" w:hAnsi="Arial" w:cs="Arial"/>
                <w:b/>
                <w:color w:val="000000"/>
                <w:sz w:val="22"/>
                <w:szCs w:val="22"/>
                <w:lang w:val="it-IT"/>
              </w:rPr>
              <w:t>Medletna rast (%) I-IV 26/I-IV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6E53E9"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95F932"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 26/IV 25</w:t>
            </w:r>
          </w:p>
        </w:tc>
      </w:tr>
      <w:tr w:rsidR="00971BAC" w14:paraId="3945DFF7" w14:textId="77777777" w:rsidTr="00971BAC">
        <w:trPr>
          <w:jc w:val="center"/>
        </w:trPr>
        <w:tc>
          <w:tcPr>
            <w:tcW w:w="17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446EF7"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10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1DDE9"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62.738</w:t>
            </w:r>
          </w:p>
        </w:tc>
        <w:tc>
          <w:tcPr>
            <w:tcW w:w="81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8B07DE"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B9896A"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332.7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D9A970"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9</w:t>
            </w:r>
          </w:p>
        </w:tc>
      </w:tr>
      <w:tr w:rsidR="00971BAC" w14:paraId="423EDA55" w14:textId="77777777" w:rsidTr="00971BAC">
        <w:trPr>
          <w:jc w:val="center"/>
        </w:trPr>
        <w:tc>
          <w:tcPr>
            <w:tcW w:w="17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DC00"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10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C610"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86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3A63"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DB5B"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0168" w14:textId="77777777" w:rsidR="00971BAC" w:rsidRDefault="00971BAC"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1</w:t>
            </w:r>
          </w:p>
        </w:tc>
      </w:tr>
    </w:tbl>
    <w:p w14:paraId="77723807" w14:textId="77777777" w:rsidR="009E69F8" w:rsidRPr="00971BAC" w:rsidRDefault="009E69F8">
      <w:pPr>
        <w:rPr>
          <w:lang w:val="sl-SI"/>
        </w:rPr>
      </w:pPr>
    </w:p>
    <w:p w14:paraId="2A87D6E5" w14:textId="77777777" w:rsidR="00AC5E9A" w:rsidRDefault="00AC5E9A"/>
    <w:p w14:paraId="49EB01E7" w14:textId="77777777" w:rsidR="008A3D57" w:rsidRDefault="008A3D57"/>
    <w:p w14:paraId="3B281C57" w14:textId="77777777" w:rsidR="007C1142" w:rsidRDefault="007C1142"/>
    <w:p w14:paraId="6DDA9CD2" w14:textId="77777777" w:rsidR="00DF1265" w:rsidRDefault="00DF1265"/>
    <w:p w14:paraId="2FDC58B6" w14:textId="77777777" w:rsidR="000F3420" w:rsidRDefault="000F3420"/>
    <w:p w14:paraId="4150200F" w14:textId="77777777" w:rsidR="00D67434" w:rsidRDefault="00D67434"/>
    <w:p w14:paraId="19183013" w14:textId="77777777" w:rsidR="001509F7" w:rsidRDefault="001509F7"/>
    <w:p w14:paraId="2617D9E9" w14:textId="77777777" w:rsidR="004533DC" w:rsidRPr="001509F7" w:rsidRDefault="004533DC">
      <w:pPr>
        <w:rPr>
          <w:lang w:val="sl-SI"/>
        </w:rPr>
      </w:pPr>
    </w:p>
    <w:bookmarkEnd w:id="10"/>
    <w:p w14:paraId="4598F381" w14:textId="77777777" w:rsidR="00F647CA" w:rsidRDefault="00F647CA">
      <w:pPr>
        <w:rPr>
          <w:b/>
          <w:bCs/>
          <w:sz w:val="22"/>
          <w:lang w:val="sl-SI"/>
        </w:rPr>
      </w:pPr>
      <w:r>
        <w:rPr>
          <w:b/>
          <w:bCs/>
          <w:lang w:val="sl-SI"/>
        </w:rPr>
        <w:br w:type="page"/>
      </w:r>
    </w:p>
    <w:p w14:paraId="76BF4957" w14:textId="61F315D2" w:rsidR="00C86416" w:rsidRPr="00C86416" w:rsidRDefault="00DE7031" w:rsidP="00C86416">
      <w:pPr>
        <w:pStyle w:val="BodyText"/>
        <w:rPr>
          <w:lang w:val="sl-SI"/>
        </w:rPr>
      </w:pPr>
      <w:r>
        <w:rPr>
          <w:b/>
          <w:bCs/>
          <w:lang w:val="sl-SI"/>
        </w:rPr>
        <w:lastRenderedPageBreak/>
        <w:t>T</w:t>
      </w:r>
      <w:r w:rsidR="00C86416" w:rsidRPr="00C86416">
        <w:rPr>
          <w:b/>
          <w:bCs/>
          <w:lang w:val="sl-SI"/>
        </w:rPr>
        <w:t>abela 4 Število upravičencev do socialnih transferjev po pravicah, leto 202</w:t>
      </w:r>
      <w:r w:rsidR="00D96619">
        <w:rPr>
          <w:b/>
          <w:bCs/>
          <w:lang w:val="sl-SI"/>
        </w:rPr>
        <w:t>6</w:t>
      </w:r>
    </w:p>
    <w:tbl>
      <w:tblPr>
        <w:tblW w:w="5312" w:type="pct"/>
        <w:jc w:val="center"/>
        <w:tblLook w:val="0420" w:firstRow="1" w:lastRow="0" w:firstColumn="0" w:lastColumn="0" w:noHBand="0" w:noVBand="1"/>
      </w:tblPr>
      <w:tblGrid>
        <w:gridCol w:w="1394"/>
        <w:gridCol w:w="2562"/>
        <w:gridCol w:w="1155"/>
        <w:gridCol w:w="996"/>
        <w:gridCol w:w="1355"/>
        <w:gridCol w:w="945"/>
        <w:gridCol w:w="1245"/>
      </w:tblGrid>
      <w:tr w:rsidR="00F647CA" w:rsidRPr="00F647CA" w14:paraId="2673CEA1" w14:textId="77777777" w:rsidTr="00F647CA">
        <w:trPr>
          <w:tblHeader/>
          <w:jc w:val="center"/>
        </w:trPr>
        <w:tc>
          <w:tcPr>
            <w:tcW w:w="72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2342E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bookmarkStart w:id="11" w:name="_Hlk182314660"/>
            <w:r w:rsidRPr="00F647CA">
              <w:rPr>
                <w:rFonts w:ascii="Arial" w:eastAsia="Arial" w:hAnsi="Arial" w:cs="Arial"/>
                <w:b/>
                <w:color w:val="000000"/>
                <w:sz w:val="20"/>
                <w:szCs w:val="20"/>
              </w:rPr>
              <w:t>Funkcija</w:t>
            </w:r>
          </w:p>
        </w:tc>
        <w:tc>
          <w:tcPr>
            <w:tcW w:w="133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CABA5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ravica</w:t>
            </w:r>
          </w:p>
        </w:tc>
        <w:tc>
          <w:tcPr>
            <w:tcW w:w="60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5C53D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08E83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F647CA">
              <w:rPr>
                <w:rFonts w:ascii="Arial" w:eastAsia="Arial" w:hAnsi="Arial" w:cs="Arial"/>
                <w:b/>
                <w:color w:val="000000"/>
                <w:sz w:val="20"/>
                <w:szCs w:val="20"/>
              </w:rPr>
              <w:t>Povprečno število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C298D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Medletna rast (%) I-V 26/I-V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6F7F1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F647CA">
              <w:rPr>
                <w:rFonts w:ascii="Arial" w:eastAsia="Arial" w:hAnsi="Arial" w:cs="Arial"/>
                <w:b/>
                <w:color w:val="000000"/>
                <w:sz w:val="20"/>
                <w:szCs w:val="20"/>
              </w:rPr>
              <w:t>Število v mesecu 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6BC51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F647CA">
              <w:rPr>
                <w:rFonts w:ascii="Arial" w:eastAsia="Arial" w:hAnsi="Arial" w:cs="Arial"/>
                <w:b/>
                <w:color w:val="000000"/>
                <w:sz w:val="20"/>
                <w:szCs w:val="20"/>
              </w:rPr>
              <w:t>Medletna rast (%) V 26/V 25</w:t>
            </w:r>
          </w:p>
        </w:tc>
      </w:tr>
      <w:tr w:rsidR="00F647CA" w:rsidRPr="00F647CA" w14:paraId="747712CC"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ACBD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A7FF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Vinjete</w:t>
            </w:r>
            <w:r w:rsidRPr="00F647CA">
              <w:rPr>
                <w:rFonts w:ascii="Arial" w:eastAsia="Arial" w:hAnsi="Arial" w:cs="Arial"/>
                <w:b/>
                <w:color w:val="000000"/>
                <w:sz w:val="20"/>
                <w:szCs w:val="20"/>
                <w:vertAlign w:val="superscript"/>
              </w:rPr>
              <w:t>*</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B516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E211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7B52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3CD47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F770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9,1</w:t>
            </w:r>
          </w:p>
        </w:tc>
      </w:tr>
      <w:tr w:rsidR="00F647CA" w:rsidRPr="00F647CA" w14:paraId="72C6ABA9"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1D9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D88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Plačilo prispevkov (4 ali več otrok)</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DFD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9C9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E94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5C7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8EA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8</w:t>
            </w:r>
          </w:p>
        </w:tc>
      </w:tr>
      <w:tr w:rsidR="00F647CA" w:rsidRPr="00F647CA" w14:paraId="0D52495A"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4556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C1BC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Rejnine</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020A8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5A3B6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A5B9E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D9CAC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60C4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7</w:t>
            </w:r>
          </w:p>
        </w:tc>
      </w:tr>
      <w:tr w:rsidR="00F647CA" w:rsidRPr="00F647CA" w14:paraId="0A85B7F3"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CCB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C20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tarševski dodatek</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2A1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852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157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0F5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2A0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2</w:t>
            </w:r>
          </w:p>
        </w:tc>
      </w:tr>
      <w:tr w:rsidR="00F647CA" w:rsidRPr="00F647CA" w14:paraId="2535BEB3"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EE917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0225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omoč ob rojstvu otroka</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41DA0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559BB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43107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BC1C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A4F41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0,0</w:t>
            </w:r>
          </w:p>
        </w:tc>
      </w:tr>
      <w:tr w:rsidR="00F647CA" w:rsidRPr="00F647CA" w14:paraId="282C72FB"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9B7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E8A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Štipendije sklada</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D54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6AB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0CB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739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FFE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6</w:t>
            </w:r>
          </w:p>
        </w:tc>
      </w:tr>
      <w:tr w:rsidR="00F647CA" w:rsidRPr="00F647CA" w14:paraId="594FC094"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3C41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C6E6C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Krajši delovni čas</w:t>
            </w:r>
            <w:r w:rsidRPr="00F647CA">
              <w:rPr>
                <w:rFonts w:ascii="Arial" w:eastAsia="Arial" w:hAnsi="Arial" w:cs="Arial"/>
                <w:b/>
                <w:color w:val="000000"/>
                <w:sz w:val="20"/>
                <w:szCs w:val="20"/>
                <w:vertAlign w:val="superscript"/>
              </w:rPr>
              <w:t>*</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8FFEC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2E627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9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3B22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56CDA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D263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9</w:t>
            </w:r>
          </w:p>
        </w:tc>
      </w:tr>
      <w:tr w:rsidR="00F647CA" w:rsidRPr="00F647CA" w14:paraId="117C3359"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DB3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751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tarševski dopusti in nadomestila</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13E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4ED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1.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EBC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76E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1.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6F0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w:t>
            </w:r>
          </w:p>
        </w:tc>
      </w:tr>
      <w:tr w:rsidR="00F647CA" w:rsidRPr="00F647CA" w14:paraId="3099189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A86D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A3D81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odatek za veliko družino</w:t>
            </w:r>
            <w:r w:rsidRPr="00F647CA">
              <w:rPr>
                <w:rFonts w:ascii="Arial" w:eastAsia="Arial" w:hAnsi="Arial" w:cs="Arial"/>
                <w:b/>
                <w:color w:val="000000"/>
                <w:sz w:val="20"/>
                <w:szCs w:val="20"/>
                <w:vertAlign w:val="superscript"/>
              </w:rPr>
              <w:t>*</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A50EF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3B1CA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1.7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C7EC9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D461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687E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9,1</w:t>
            </w:r>
          </w:p>
        </w:tc>
      </w:tr>
      <w:tr w:rsidR="00F647CA" w:rsidRPr="00F647CA" w14:paraId="4485165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1B7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B68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ubvencija vrtca</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EF0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8F0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5.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794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5C3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6.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E31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8</w:t>
            </w:r>
          </w:p>
        </w:tc>
      </w:tr>
      <w:tr w:rsidR="00F647CA" w:rsidRPr="00F647CA" w14:paraId="1AB66AAA"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7D74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ADBC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ržavna štipendija</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5DDCA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69C1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8.5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FF7C8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8C37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9.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4ED10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0</w:t>
            </w:r>
          </w:p>
        </w:tc>
      </w:tr>
      <w:tr w:rsidR="00F647CA" w:rsidRPr="00F647CA" w14:paraId="3A9918B8"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C35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BFC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Otroški dodatek</w:t>
            </w:r>
            <w:r w:rsidRPr="00F647CA">
              <w:rPr>
                <w:rFonts w:ascii="Arial" w:eastAsia="Arial" w:hAnsi="Arial" w:cs="Arial"/>
                <w:b/>
                <w:color w:val="000000"/>
                <w:sz w:val="20"/>
                <w:szCs w:val="20"/>
                <w:vertAlign w:val="superscript"/>
              </w:rPr>
              <w:t>**</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49A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7E1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16.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F99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4A7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15.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0E7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3</w:t>
            </w:r>
          </w:p>
        </w:tc>
      </w:tr>
      <w:tr w:rsidR="00F647CA" w:rsidRPr="00F647CA" w14:paraId="6BF7EE4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62AF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B946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Dodatek za pomoč in postrežbo</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84C1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BFC0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1559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C632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C4DA5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9,4</w:t>
            </w:r>
          </w:p>
        </w:tc>
      </w:tr>
      <w:tr w:rsidR="00F647CA" w:rsidRPr="00F647CA" w14:paraId="6D5E0A5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E58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3E2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ogrebnine</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880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465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1F0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CB2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48F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8,3</w:t>
            </w:r>
          </w:p>
        </w:tc>
      </w:tr>
      <w:tr w:rsidR="00F647CA" w:rsidRPr="00F647CA" w14:paraId="05FF5563"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07B8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4F0F7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osmrtnine</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10BE3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D2A9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3836C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957A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C4EE8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3,5</w:t>
            </w:r>
          </w:p>
        </w:tc>
      </w:tr>
      <w:tr w:rsidR="00F647CA" w:rsidRPr="00F647CA" w14:paraId="07B5311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6E1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1C6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elno plačilo za izgubljeni dohodek</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D13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F1B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E51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29E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6EB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9,4</w:t>
            </w:r>
          </w:p>
        </w:tc>
      </w:tr>
      <w:tr w:rsidR="00F647CA" w:rsidRPr="00F647CA" w14:paraId="2DBA453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29E11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D8BC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Osebna asistenca/komunikacijski dodatek</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D8D36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3A68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9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898B0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A64AC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8E9A1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3</w:t>
            </w:r>
          </w:p>
        </w:tc>
      </w:tr>
      <w:tr w:rsidR="00F647CA" w:rsidRPr="00F647CA" w14:paraId="742472D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09A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2DD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Osebna asistenca</w:t>
            </w:r>
            <w:r w:rsidRPr="00F647CA">
              <w:rPr>
                <w:rFonts w:ascii="Arial" w:eastAsia="Arial" w:hAnsi="Arial" w:cs="Arial"/>
                <w:b/>
                <w:color w:val="000000"/>
                <w:sz w:val="20"/>
                <w:szCs w:val="20"/>
                <w:vertAlign w:val="superscript"/>
              </w:rPr>
              <w:t>*</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F5A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483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D28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49A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344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7</w:t>
            </w:r>
          </w:p>
        </w:tc>
      </w:tr>
      <w:tr w:rsidR="00F647CA" w:rsidRPr="00F647CA" w14:paraId="2B56FF8C"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5777C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9AF1E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Oprostitve plačila socialno varstvenih storitev</w:t>
            </w:r>
            <w:r w:rsidRPr="00F647CA">
              <w:rPr>
                <w:rFonts w:ascii="Arial" w:eastAsia="Arial" w:hAnsi="Arial" w:cs="Arial"/>
                <w:b/>
                <w:color w:val="000000"/>
                <w:sz w:val="20"/>
                <w:szCs w:val="20"/>
                <w:vertAlign w:val="superscript"/>
                <w:lang w:val="it-IT"/>
              </w:rPr>
              <w:t>*</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FC26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1B0F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6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F2C3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0FA85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5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BB2A6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0</w:t>
            </w:r>
          </w:p>
        </w:tc>
      </w:tr>
      <w:tr w:rsidR="00F647CA" w:rsidRPr="00F647CA" w14:paraId="501B2F29"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6BE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940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odatek za nego otroka</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BE9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3A4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0.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F7E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316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0.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507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1</w:t>
            </w:r>
          </w:p>
        </w:tc>
      </w:tr>
      <w:tr w:rsidR="00F647CA" w:rsidRPr="00F647CA" w14:paraId="5A35004C"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D25B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DA87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Varstveni dodatek</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C3B64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51A6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5.8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430CB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4B381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6.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2ECD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2</w:t>
            </w:r>
          </w:p>
        </w:tc>
      </w:tr>
      <w:tr w:rsidR="00F647CA" w:rsidRPr="00F647CA" w14:paraId="1201B1C3"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37A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lastRenderedPageBreak/>
              <w:t>Solidarnost</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E067" w14:textId="77777777" w:rsidR="00F647CA" w:rsidRPr="00FA1AD9"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A1AD9">
              <w:rPr>
                <w:rFonts w:ascii="Arial" w:eastAsia="Arial" w:hAnsi="Arial" w:cs="Arial"/>
                <w:b/>
                <w:color w:val="000000"/>
                <w:sz w:val="20"/>
                <w:szCs w:val="20"/>
                <w:lang w:val="it-IT"/>
              </w:rPr>
              <w:t>Plačilo prispevka za osnovno zdravstveno zavarovanje</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D99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273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6.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F72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2CA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AC9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3</w:t>
            </w:r>
          </w:p>
        </w:tc>
      </w:tr>
      <w:tr w:rsidR="00F647CA" w:rsidRPr="00F647CA" w14:paraId="2D75445E"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D535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21D3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Pravica do plačila obveznega zdravstvenega prispevka</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67E28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A588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7.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39DD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5C318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7.0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4E6C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3</w:t>
            </w:r>
          </w:p>
        </w:tc>
      </w:tr>
      <w:tr w:rsidR="00F647CA" w:rsidRPr="00F647CA" w14:paraId="7403BAED"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A43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Ublažitev šokov</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923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Izredna denarna pomoč</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553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082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9.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815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5AF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DC6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w:t>
            </w:r>
          </w:p>
        </w:tc>
      </w:tr>
      <w:tr w:rsidR="00F647CA" w:rsidRPr="00F647CA" w14:paraId="587BDA91"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70FE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Ublažitev šokov</w:t>
            </w:r>
          </w:p>
        </w:tc>
        <w:tc>
          <w:tcPr>
            <w:tcW w:w="133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B04C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ubvencija najemnine</w:t>
            </w:r>
          </w:p>
        </w:tc>
        <w:tc>
          <w:tcPr>
            <w:tcW w:w="6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37F5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A05A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3.0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879C9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F9DF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3.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C7E7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2</w:t>
            </w:r>
          </w:p>
        </w:tc>
      </w:tr>
      <w:tr w:rsidR="00F647CA" w:rsidRPr="00F647CA" w14:paraId="3C16A19F" w14:textId="77777777" w:rsidTr="00F647CA">
        <w:trPr>
          <w:jc w:val="center"/>
        </w:trPr>
        <w:tc>
          <w:tcPr>
            <w:tcW w:w="7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CFE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Ublažitev šokov</w:t>
            </w:r>
          </w:p>
        </w:tc>
        <w:tc>
          <w:tcPr>
            <w:tcW w:w="1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D77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enarna socialna pomoč</w:t>
            </w:r>
          </w:p>
        </w:tc>
        <w:tc>
          <w:tcPr>
            <w:tcW w:w="6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92D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658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9.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A59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588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9.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7E7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8</w:t>
            </w:r>
          </w:p>
        </w:tc>
      </w:tr>
      <w:tr w:rsidR="00F647CA" w:rsidRPr="00F647CA" w14:paraId="6BE87A8E" w14:textId="77777777" w:rsidTr="00F647CA">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43322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F647CA">
              <w:rPr>
                <w:rFonts w:ascii="Arial" w:eastAsia="Arial" w:hAnsi="Arial" w:cs="Arial"/>
                <w:color w:val="000000"/>
                <w:sz w:val="20"/>
                <w:szCs w:val="20"/>
                <w:vertAlign w:val="superscript"/>
              </w:rPr>
              <w:t>*</w:t>
            </w:r>
            <w:r w:rsidRPr="00F647CA">
              <w:rPr>
                <w:rFonts w:ascii="Arial" w:eastAsia="Arial" w:hAnsi="Arial" w:cs="Arial"/>
                <w:color w:val="000000"/>
                <w:sz w:val="20"/>
                <w:szCs w:val="20"/>
              </w:rPr>
              <w:t xml:space="preserve">Število upravičencev je izračunano kot vsota po mesecih.; </w:t>
            </w:r>
            <w:r w:rsidRPr="00F647CA">
              <w:rPr>
                <w:rFonts w:ascii="Arial" w:eastAsia="Arial" w:hAnsi="Arial" w:cs="Arial"/>
                <w:color w:val="000000"/>
                <w:sz w:val="20"/>
                <w:szCs w:val="20"/>
                <w:vertAlign w:val="superscript"/>
              </w:rPr>
              <w:t>**</w:t>
            </w:r>
            <w:r w:rsidRPr="00F647CA">
              <w:rPr>
                <w:rFonts w:ascii="Arial" w:eastAsia="Arial" w:hAnsi="Arial" w:cs="Arial"/>
                <w:color w:val="000000"/>
                <w:sz w:val="20"/>
                <w:szCs w:val="20"/>
              </w:rPr>
              <w:t xml:space="preserve">Prikazano je število otrok.; </w:t>
            </w:r>
          </w:p>
        </w:tc>
      </w:tr>
    </w:tbl>
    <w:p w14:paraId="67879B62" w14:textId="77777777" w:rsidR="00F647CA" w:rsidRDefault="00F647CA"/>
    <w:tbl>
      <w:tblPr>
        <w:tblW w:w="4586" w:type="pct"/>
        <w:jc w:val="center"/>
        <w:tblLook w:val="0420" w:firstRow="1" w:lastRow="0" w:firstColumn="0" w:lastColumn="0" w:noHBand="0" w:noVBand="1"/>
      </w:tblPr>
      <w:tblGrid>
        <w:gridCol w:w="3225"/>
        <w:gridCol w:w="873"/>
        <w:gridCol w:w="1731"/>
        <w:gridCol w:w="873"/>
        <w:gridCol w:w="1631"/>
      </w:tblGrid>
      <w:tr w:rsidR="00F647CA" w14:paraId="62091A02" w14:textId="77777777" w:rsidTr="00F647CA">
        <w:trPr>
          <w:tblHeader/>
          <w:jc w:val="center"/>
        </w:trPr>
        <w:tc>
          <w:tcPr>
            <w:tcW w:w="193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B278BF"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CF053C"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08C46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F647CA">
              <w:rPr>
                <w:rFonts w:ascii="Arial" w:eastAsia="Arial" w:hAnsi="Arial" w:cs="Arial"/>
                <w:b/>
                <w:color w:val="000000"/>
                <w:sz w:val="22"/>
                <w:szCs w:val="22"/>
                <w:lang w:val="it-IT"/>
              </w:rPr>
              <w:t>Medletna rast (%) I-IV 26/I-IV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64B6E8"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C9C14B"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 26/IV 25</w:t>
            </w:r>
          </w:p>
        </w:tc>
      </w:tr>
      <w:tr w:rsidR="00F647CA" w14:paraId="0046A898" w14:textId="77777777" w:rsidTr="00F647CA">
        <w:trPr>
          <w:jc w:val="center"/>
        </w:trPr>
        <w:tc>
          <w:tcPr>
            <w:tcW w:w="193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37AEAC"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4BE31"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16977"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7EA3F"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7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26201"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F647CA" w14:paraId="1C822895" w14:textId="77777777" w:rsidTr="00F647CA">
        <w:trPr>
          <w:jc w:val="center"/>
        </w:trPr>
        <w:tc>
          <w:tcPr>
            <w:tcW w:w="19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75CF"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4E94"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7DD2"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DD73"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3782"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4</w:t>
            </w:r>
          </w:p>
        </w:tc>
      </w:tr>
    </w:tbl>
    <w:p w14:paraId="22B2A2A1" w14:textId="77777777" w:rsidR="00871F04" w:rsidRDefault="00871F04"/>
    <w:p w14:paraId="3BB336BB" w14:textId="77777777" w:rsidR="00AC5E9A" w:rsidRDefault="00AC5E9A"/>
    <w:p w14:paraId="4DE5D892" w14:textId="77777777" w:rsidR="008A3D57" w:rsidRDefault="008A3D57"/>
    <w:p w14:paraId="05AA9059" w14:textId="77777777" w:rsidR="007C1142" w:rsidRDefault="007C1142"/>
    <w:p w14:paraId="4CD3333D" w14:textId="77777777" w:rsidR="00DF1265" w:rsidRDefault="00DF1265"/>
    <w:p w14:paraId="045C4CC4" w14:textId="77777777" w:rsidR="00D96619" w:rsidRDefault="00D96619"/>
    <w:p w14:paraId="7D514D3E" w14:textId="77777777" w:rsidR="001C28A2" w:rsidRDefault="001C28A2"/>
    <w:p w14:paraId="0D3ED848" w14:textId="77777777" w:rsidR="001509F7" w:rsidRDefault="001509F7"/>
    <w:p w14:paraId="38C35994" w14:textId="77777777" w:rsidR="00C63542" w:rsidRDefault="00C63542"/>
    <w:p w14:paraId="7D027F6E" w14:textId="77777777" w:rsidR="00E4225F" w:rsidRPr="0064111C" w:rsidRDefault="00E4225F">
      <w:pPr>
        <w:rPr>
          <w:lang w:val="it-IT"/>
        </w:rPr>
      </w:pPr>
    </w:p>
    <w:bookmarkEnd w:id="11"/>
    <w:p w14:paraId="086EB901" w14:textId="77777777" w:rsidR="00F647CA" w:rsidRDefault="00F647CA">
      <w:pPr>
        <w:rPr>
          <w:b/>
          <w:bCs/>
          <w:lang w:val="sl-SI"/>
        </w:rPr>
      </w:pPr>
      <w:r>
        <w:rPr>
          <w:b/>
          <w:bCs/>
          <w:lang w:val="sl-SI"/>
        </w:rPr>
        <w:br w:type="page"/>
      </w:r>
    </w:p>
    <w:p w14:paraId="50201341" w14:textId="34D5C837" w:rsidR="00C86416" w:rsidRPr="0005650E" w:rsidRDefault="00C86416" w:rsidP="0005650E">
      <w:pPr>
        <w:rPr>
          <w:b/>
          <w:bCs/>
          <w:sz w:val="22"/>
          <w:lang w:val="sl-SI"/>
        </w:rPr>
      </w:pPr>
      <w:r w:rsidRPr="00C86416">
        <w:rPr>
          <w:b/>
          <w:bCs/>
          <w:lang w:val="sl-SI"/>
        </w:rPr>
        <w:lastRenderedPageBreak/>
        <w:t xml:space="preserve">Tabela 5 Povprečni mesečni znesek na upravičenca v </w:t>
      </w:r>
      <w:r w:rsidR="00D23CB5">
        <w:rPr>
          <w:b/>
          <w:bCs/>
          <w:lang w:val="sl-SI"/>
        </w:rPr>
        <w:t>letu</w:t>
      </w:r>
      <w:r w:rsidR="00810B0A">
        <w:rPr>
          <w:b/>
          <w:bCs/>
          <w:lang w:val="sl-SI"/>
        </w:rPr>
        <w:t xml:space="preserve"> 202</w:t>
      </w:r>
      <w:r w:rsidR="00B46CDA">
        <w:rPr>
          <w:b/>
          <w:bCs/>
          <w:lang w:val="sl-SI"/>
        </w:rPr>
        <w:t>6</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27"/>
        <w:gridCol w:w="3756"/>
        <w:gridCol w:w="2294"/>
        <w:gridCol w:w="1508"/>
      </w:tblGrid>
      <w:tr w:rsidR="00F647CA" w:rsidRPr="00F647CA" w14:paraId="4041EBC7" w14:textId="77777777" w:rsidTr="00F647CA">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A8C67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bookmarkStart w:id="12" w:name="_Hlk182314853"/>
            <w:r w:rsidRPr="00F647CA">
              <w:rPr>
                <w:rFonts w:ascii="Arial" w:eastAsia="Arial" w:hAnsi="Arial" w:cs="Arial"/>
                <w:b/>
                <w:color w:val="000000"/>
                <w:sz w:val="20"/>
                <w:szCs w:val="20"/>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D3950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08414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F647CA">
              <w:rPr>
                <w:rFonts w:ascii="Arial" w:eastAsia="Arial" w:hAnsi="Arial" w:cs="Arial"/>
                <w:b/>
                <w:color w:val="000000"/>
                <w:sz w:val="20"/>
                <w:szCs w:val="20"/>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BCE24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0"/>
                <w:szCs w:val="20"/>
              </w:rPr>
            </w:pPr>
            <w:r w:rsidRPr="00F647CA">
              <w:rPr>
                <w:rFonts w:ascii="Arial" w:eastAsia="Arial" w:hAnsi="Arial" w:cs="Arial"/>
                <w:b/>
                <w:color w:val="000000"/>
                <w:sz w:val="20"/>
                <w:szCs w:val="20"/>
              </w:rPr>
              <w:t>Medletna rast (%)</w:t>
            </w:r>
          </w:p>
        </w:tc>
      </w:tr>
      <w:tr w:rsidR="00F647CA" w:rsidRPr="00F647CA" w14:paraId="5023CDEA"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F024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07B84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5957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40B5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0</w:t>
            </w:r>
          </w:p>
        </w:tc>
      </w:tr>
      <w:tr w:rsidR="00F647CA" w:rsidRPr="00F647CA" w14:paraId="3B6CE26E"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648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435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589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851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0</w:t>
            </w:r>
          </w:p>
        </w:tc>
      </w:tr>
      <w:tr w:rsidR="00F647CA" w:rsidRPr="00F647CA" w14:paraId="7F6FB1D7"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37615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E161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C2D8E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91B7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2,6</w:t>
            </w:r>
          </w:p>
        </w:tc>
      </w:tr>
      <w:tr w:rsidR="00F647CA" w:rsidRPr="00F647CA" w14:paraId="57FE361D"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90D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A58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1E0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172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2,0</w:t>
            </w:r>
          </w:p>
        </w:tc>
      </w:tr>
      <w:tr w:rsidR="00F647CA" w:rsidRPr="00F647CA" w14:paraId="61BEE82F"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ECA4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53EF0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5871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0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CED0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5</w:t>
            </w:r>
          </w:p>
        </w:tc>
      </w:tr>
      <w:tr w:rsidR="00F647CA" w:rsidRPr="00F647CA" w14:paraId="0987610C"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327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951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2E8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1B2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5</w:t>
            </w:r>
          </w:p>
        </w:tc>
      </w:tr>
      <w:tr w:rsidR="00F647CA" w:rsidRPr="00F647CA" w14:paraId="415C4E1D"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2B8B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95168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E0EE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DEE0A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3</w:t>
            </w:r>
          </w:p>
        </w:tc>
      </w:tr>
      <w:tr w:rsidR="00F647CA" w:rsidRPr="00F647CA" w14:paraId="522CAB05"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8F4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10A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8E3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B82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1</w:t>
            </w:r>
          </w:p>
        </w:tc>
      </w:tr>
      <w:tr w:rsidR="00F647CA" w:rsidRPr="00F647CA" w14:paraId="0D70674B"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9C14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867D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64223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2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11E3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3,6</w:t>
            </w:r>
          </w:p>
        </w:tc>
      </w:tr>
      <w:tr w:rsidR="00F647CA" w:rsidRPr="00F647CA" w14:paraId="02D7C81F"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56E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A22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AD2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2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813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2,8</w:t>
            </w:r>
          </w:p>
        </w:tc>
      </w:tr>
      <w:tr w:rsidR="00F647CA" w:rsidRPr="00F647CA" w14:paraId="57CCD404"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25014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E436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DA68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62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C9910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5</w:t>
            </w:r>
          </w:p>
        </w:tc>
      </w:tr>
      <w:tr w:rsidR="00F647CA" w:rsidRPr="00F647CA" w14:paraId="614DDFAE"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729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321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6A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6B4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5</w:t>
            </w:r>
          </w:p>
        </w:tc>
      </w:tr>
      <w:tr w:rsidR="00F647CA" w:rsidRPr="00F647CA" w14:paraId="7CC4CA58"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B025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554D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F48D68"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8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E1855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9</w:t>
            </w:r>
          </w:p>
        </w:tc>
      </w:tr>
      <w:tr w:rsidR="00F647CA" w:rsidRPr="00F647CA" w14:paraId="5AE3C76E"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823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2F5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727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8F0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w:t>
            </w:r>
          </w:p>
        </w:tc>
      </w:tr>
      <w:tr w:rsidR="00F647CA" w:rsidRPr="00F647CA" w14:paraId="15405247"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69B6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4B37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55ED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54B8B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0,6</w:t>
            </w:r>
          </w:p>
        </w:tc>
      </w:tr>
      <w:tr w:rsidR="00F647CA" w:rsidRPr="00F647CA" w14:paraId="2A916864"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2DEE"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EFE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849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4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BC3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3</w:t>
            </w:r>
          </w:p>
        </w:tc>
      </w:tr>
      <w:tr w:rsidR="00F647CA" w:rsidRPr="00F647CA" w14:paraId="76606794"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E991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33216"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lang w:val="it-IT"/>
              </w:rPr>
            </w:pPr>
            <w:r w:rsidRPr="00F647CA">
              <w:rPr>
                <w:rFonts w:ascii="Arial" w:eastAsia="Arial" w:hAnsi="Arial" w:cs="Arial"/>
                <w:b/>
                <w:color w:val="000000"/>
                <w:sz w:val="20"/>
                <w:szCs w:val="20"/>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55B12"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79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39CB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9</w:t>
            </w:r>
          </w:p>
        </w:tc>
      </w:tr>
      <w:tr w:rsidR="00F647CA" w:rsidRPr="00F647CA" w14:paraId="7A994197"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9B1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B03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347A"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9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07E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4</w:t>
            </w:r>
          </w:p>
        </w:tc>
      </w:tr>
      <w:tr w:rsidR="00F647CA" w:rsidRPr="00F647CA" w14:paraId="0DF25D61"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62BA0"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747703"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06786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6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681E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5</w:t>
            </w:r>
          </w:p>
        </w:tc>
      </w:tr>
      <w:tr w:rsidR="00F647CA" w:rsidRPr="00F647CA" w14:paraId="20BEF2D9"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F947"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E49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7AB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2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4E8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5,2</w:t>
            </w:r>
          </w:p>
        </w:tc>
      </w:tr>
      <w:tr w:rsidR="00F647CA" w:rsidRPr="00F647CA" w14:paraId="38C2EFDB"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740F4"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03AD7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22FD2F"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17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57C23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6,4</w:t>
            </w:r>
          </w:p>
        </w:tc>
      </w:tr>
      <w:tr w:rsidR="00F647CA" w:rsidRPr="00F647CA" w14:paraId="28A12C01"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74A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318B"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532D"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8A93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5,8</w:t>
            </w:r>
          </w:p>
        </w:tc>
      </w:tr>
      <w:tr w:rsidR="00F647CA" w:rsidRPr="00F647CA" w14:paraId="3444C6AE" w14:textId="77777777" w:rsidTr="00F647C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1E799"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EAC21"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sidRPr="00F647CA">
              <w:rPr>
                <w:rFonts w:ascii="Arial" w:eastAsia="Arial" w:hAnsi="Arial" w:cs="Arial"/>
                <w:b/>
                <w:color w:val="000000"/>
                <w:sz w:val="20"/>
                <w:szCs w:val="20"/>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E35C5"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9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1A0DC" w14:textId="77777777" w:rsidR="00F647CA" w:rsidRP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0"/>
                <w:szCs w:val="20"/>
              </w:rPr>
            </w:pPr>
            <w:r w:rsidRPr="00F647CA">
              <w:rPr>
                <w:rFonts w:ascii="Arial" w:eastAsia="Arial" w:hAnsi="Arial" w:cs="Arial"/>
                <w:color w:val="000000"/>
                <w:sz w:val="20"/>
                <w:szCs w:val="20"/>
              </w:rPr>
              <w:t>2,3</w:t>
            </w:r>
          </w:p>
        </w:tc>
      </w:tr>
    </w:tbl>
    <w:p w14:paraId="795D4686" w14:textId="77777777" w:rsidR="00F647CA" w:rsidRDefault="00F647CA"/>
    <w:tbl>
      <w:tblPr>
        <w:tblW w:w="4724" w:type="pct"/>
        <w:jc w:val="center"/>
        <w:tblLook w:val="0420" w:firstRow="1" w:lastRow="0" w:firstColumn="0" w:lastColumn="0" w:noHBand="0" w:noVBand="1"/>
      </w:tblPr>
      <w:tblGrid>
        <w:gridCol w:w="3775"/>
        <w:gridCol w:w="2872"/>
        <w:gridCol w:w="1937"/>
      </w:tblGrid>
      <w:tr w:rsidR="00F647CA" w14:paraId="087F66BA" w14:textId="77777777" w:rsidTr="00F647CA">
        <w:trPr>
          <w:tblHeader/>
          <w:jc w:val="center"/>
        </w:trPr>
        <w:tc>
          <w:tcPr>
            <w:tcW w:w="219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86C1E0"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C87ED9"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B727D2"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F647CA" w14:paraId="6A86324F" w14:textId="77777777" w:rsidTr="00F647CA">
        <w:trPr>
          <w:jc w:val="center"/>
        </w:trPr>
        <w:tc>
          <w:tcPr>
            <w:tcW w:w="219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4B355"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07B7A"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DC89D"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8</w:t>
            </w:r>
          </w:p>
        </w:tc>
      </w:tr>
      <w:tr w:rsidR="00F647CA" w14:paraId="62C4E8A0" w14:textId="77777777" w:rsidTr="00F647CA">
        <w:trPr>
          <w:jc w:val="center"/>
        </w:trPr>
        <w:tc>
          <w:tcPr>
            <w:tcW w:w="21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E388"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A24A"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A81C" w14:textId="77777777" w:rsidR="00F647CA" w:rsidRDefault="00F647CA" w:rsidP="00F027A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w:t>
            </w:r>
          </w:p>
        </w:tc>
      </w:tr>
    </w:tbl>
    <w:p w14:paraId="78BCD059" w14:textId="77777777" w:rsidR="009232AE" w:rsidRDefault="009232AE"/>
    <w:p w14:paraId="3022EAE2" w14:textId="77777777" w:rsidR="00D2360C" w:rsidRDefault="00D2360C"/>
    <w:p w14:paraId="669A623E" w14:textId="77777777" w:rsidR="00807222" w:rsidRDefault="00807222"/>
    <w:p w14:paraId="14B9F9C8" w14:textId="77777777" w:rsidR="00F613E8" w:rsidRDefault="00F613E8"/>
    <w:p w14:paraId="48111474" w14:textId="77777777" w:rsidR="00B46CDA" w:rsidRDefault="00B46CDA"/>
    <w:p w14:paraId="072EEB7D" w14:textId="77777777" w:rsidR="00580AD6" w:rsidRDefault="00580AD6"/>
    <w:p w14:paraId="3C3D8F65" w14:textId="77777777" w:rsidR="00580AD6" w:rsidRDefault="00580AD6"/>
    <w:p w14:paraId="7F826403" w14:textId="77777777" w:rsidR="0064111C" w:rsidRDefault="0064111C"/>
    <w:p w14:paraId="3882C470" w14:textId="77777777" w:rsidR="001C28A2" w:rsidRDefault="001C28A2"/>
    <w:p w14:paraId="010A0771" w14:textId="77777777" w:rsidR="00E80442" w:rsidRDefault="00E80442"/>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54D869CA" w14:textId="77777777" w:rsidR="00954D62" w:rsidRDefault="00954D62"/>
    <w:bookmarkEnd w:id="12"/>
    <w:p w14:paraId="4633A5EB" w14:textId="77777777" w:rsidR="00A82F10" w:rsidRDefault="00A82F10">
      <w:pPr>
        <w:rPr>
          <w:rFonts w:asciiTheme="majorHAnsi" w:eastAsiaTheme="majorEastAsia" w:hAnsiTheme="majorHAnsi" w:cstheme="majorBidi"/>
          <w:b/>
          <w:bCs/>
          <w:color w:val="4F81BD" w:themeColor="accent1"/>
          <w:lang w:val="sl-SI"/>
        </w:rPr>
      </w:pPr>
      <w:r>
        <w:rPr>
          <w:lang w:val="sl-SI"/>
        </w:rPr>
        <w:br w:type="page"/>
      </w:r>
    </w:p>
    <w:p w14:paraId="10A2C56C" w14:textId="09380C11"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096"/>
        <w:gridCol w:w="823"/>
        <w:gridCol w:w="1781"/>
        <w:gridCol w:w="1153"/>
        <w:gridCol w:w="1627"/>
        <w:gridCol w:w="1076"/>
        <w:gridCol w:w="2576"/>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komunika</w:t>
            </w:r>
            <w:r w:rsidR="008045D6" w:rsidRPr="0040685B">
              <w:rPr>
                <w:rFonts w:ascii="Arial" w:eastAsia="Arial" w:hAnsi="Arial" w:cs="Arial"/>
                <w:bCs/>
                <w:color w:val="000000"/>
                <w:sz w:val="16"/>
                <w:szCs w:val="16"/>
                <w:lang w:val="sl-SI"/>
              </w:rPr>
              <w:t>-</w:t>
            </w:r>
            <w:r w:rsidRPr="0040685B">
              <w:rPr>
                <w:rFonts w:ascii="Arial" w:eastAsia="Arial" w:hAnsi="Arial" w:cs="Arial"/>
                <w:bCs/>
                <w:color w:val="000000"/>
                <w:sz w:val="16"/>
                <w:szCs w:val="16"/>
                <w:lang w:val="sl-SI"/>
              </w:rPr>
              <w:t>cij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lastRenderedPageBreak/>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7E1C07AF" w14:textId="479C8513" w:rsidR="006A389E" w:rsidRPr="00C86416" w:rsidRDefault="006A389E" w:rsidP="006A389E">
      <w:pPr>
        <w:pStyle w:val="BodyText"/>
        <w:rPr>
          <w:sz w:val="20"/>
          <w:szCs w:val="20"/>
          <w:lang w:val="sl-SI"/>
        </w:rPr>
      </w:pPr>
      <w:r w:rsidRPr="00C86416">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w:t>
      </w:r>
      <w:r w:rsidRPr="00C86416">
        <w:rPr>
          <w:sz w:val="20"/>
          <w:szCs w:val="20"/>
          <w:lang w:val="sl-SI"/>
        </w:rPr>
        <w:lastRenderedPageBreak/>
        <w:t>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5C7877">
      <w:pPr>
        <w:numPr>
          <w:ilvl w:val="0"/>
          <w:numId w:val="11"/>
        </w:numPr>
        <w:jc w:val="both"/>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5C7877">
      <w:pPr>
        <w:numPr>
          <w:ilvl w:val="0"/>
          <w:numId w:val="11"/>
        </w:numPr>
        <w:jc w:val="both"/>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5C7877">
      <w:pPr>
        <w:numPr>
          <w:ilvl w:val="0"/>
          <w:numId w:val="11"/>
        </w:numPr>
        <w:jc w:val="both"/>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5C7877">
      <w:pPr>
        <w:numPr>
          <w:ilvl w:val="0"/>
          <w:numId w:val="11"/>
        </w:numPr>
        <w:jc w:val="both"/>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5C7877">
      <w:pPr>
        <w:numPr>
          <w:ilvl w:val="0"/>
          <w:numId w:val="11"/>
        </w:numPr>
        <w:jc w:val="both"/>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03CB1D66" w14:textId="713E5C51" w:rsidR="00A76775" w:rsidRPr="00A76775" w:rsidRDefault="006A389E" w:rsidP="006A389E">
      <w:pPr>
        <w:pStyle w:val="BodyText"/>
        <w:rPr>
          <w:sz w:val="20"/>
          <w:szCs w:val="20"/>
          <w:lang w:val="sl-SI"/>
        </w:rPr>
      </w:pPr>
      <w:r w:rsidRPr="00C86416">
        <w:rPr>
          <w:sz w:val="20"/>
          <w:szCs w:val="20"/>
          <w:lang w:val="sl-SI"/>
        </w:rPr>
        <w:t>Vir: MDDSZ</w:t>
      </w:r>
      <w:bookmarkEnd w:id="7"/>
      <w:bookmarkEnd w:id="8"/>
      <w:bookmarkEnd w:id="9"/>
    </w:p>
    <w:sectPr w:rsidR="00A76775" w:rsidRPr="00A76775" w:rsidSect="00436C14">
      <w:pgSz w:w="11907" w:h="16840" w:code="9"/>
      <w:pgMar w:top="1411" w:right="1411" w:bottom="1411" w:left="1411"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020B7" w14:textId="77777777" w:rsidR="00C55EAE" w:rsidRDefault="00C55EAE">
      <w:pPr>
        <w:spacing w:after="0"/>
      </w:pPr>
      <w:r>
        <w:separator/>
      </w:r>
    </w:p>
  </w:endnote>
  <w:endnote w:type="continuationSeparator" w:id="0">
    <w:p w14:paraId="5F3C557D" w14:textId="77777777" w:rsidR="00C55EAE" w:rsidRDefault="00C55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BD38D" w14:textId="77777777" w:rsidR="00C55EAE" w:rsidRDefault="00C55EAE">
      <w:r>
        <w:separator/>
      </w:r>
    </w:p>
  </w:footnote>
  <w:footnote w:type="continuationSeparator" w:id="0">
    <w:p w14:paraId="6F1B6652" w14:textId="77777777" w:rsidR="00C55EAE" w:rsidRDefault="00C55EAE">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4A72A86D" w14:textId="77777777" w:rsidR="000028A8" w:rsidRPr="0063352C" w:rsidRDefault="000028A8" w:rsidP="000028A8">
      <w:pPr>
        <w:pStyle w:val="FootnoteText"/>
        <w:rPr>
          <w:lang w:val="sl-SI"/>
        </w:rPr>
      </w:pPr>
      <w:r>
        <w:rPr>
          <w:rStyle w:val="FootnoteReference"/>
        </w:rPr>
        <w:footnoteRef/>
      </w:r>
      <w:r w:rsidRPr="0063352C">
        <w:rPr>
          <w:lang w:val="sl-SI"/>
        </w:rPr>
        <w:t xml:space="preserve"> </w:t>
      </w:r>
      <w:r w:rsidRPr="0063352C">
        <w:rPr>
          <w:rFonts w:cs="Arial"/>
          <w:szCs w:val="20"/>
          <w:lang w:val="sl-SI"/>
        </w:rPr>
        <w:t>Najnižji znesek denarnega nadomestila za brezposelnost znaša 70 odstotkov  bruto minimalne plače, najvišji znesek denarnega nadomestila pa znaša od 130 odstotkov do 80 odstotkov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3409B"/>
    <w:multiLevelType w:val="hybridMultilevel"/>
    <w:tmpl w:val="589270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6A46BD2"/>
    <w:multiLevelType w:val="hybridMultilevel"/>
    <w:tmpl w:val="3404CB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CB81B1A"/>
    <w:multiLevelType w:val="hybridMultilevel"/>
    <w:tmpl w:val="CDA606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89D6A5D"/>
    <w:multiLevelType w:val="hybridMultilevel"/>
    <w:tmpl w:val="0BF2B1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27344C"/>
    <w:multiLevelType w:val="hybridMultilevel"/>
    <w:tmpl w:val="145082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4E84998"/>
    <w:multiLevelType w:val="hybridMultilevel"/>
    <w:tmpl w:val="7A300442"/>
    <w:lvl w:ilvl="0" w:tplc="5C9053F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0"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0493B91"/>
    <w:multiLevelType w:val="hybridMultilevel"/>
    <w:tmpl w:val="B94897C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6892006"/>
    <w:multiLevelType w:val="hybridMultilevel"/>
    <w:tmpl w:val="7C449C7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8"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CA24BB"/>
    <w:multiLevelType w:val="hybridMultilevel"/>
    <w:tmpl w:val="3EEA24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1"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4"/>
  </w:num>
  <w:num w:numId="2" w16cid:durableId="1048845860">
    <w:abstractNumId w:val="22"/>
  </w:num>
  <w:num w:numId="3" w16cid:durableId="896206123">
    <w:abstractNumId w:val="31"/>
  </w:num>
  <w:num w:numId="4" w16cid:durableId="1217232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31"/>
  </w:num>
  <w:num w:numId="12" w16cid:durableId="412899176">
    <w:abstractNumId w:val="15"/>
  </w:num>
  <w:num w:numId="13" w16cid:durableId="27026992">
    <w:abstractNumId w:val="1"/>
  </w:num>
  <w:num w:numId="14" w16cid:durableId="322778792">
    <w:abstractNumId w:val="2"/>
  </w:num>
  <w:num w:numId="15" w16cid:durableId="2115518929">
    <w:abstractNumId w:val="25"/>
  </w:num>
  <w:num w:numId="16" w16cid:durableId="516965949">
    <w:abstractNumId w:val="20"/>
  </w:num>
  <w:num w:numId="17" w16cid:durableId="1241717950">
    <w:abstractNumId w:val="23"/>
  </w:num>
  <w:num w:numId="18" w16cid:durableId="1295520888">
    <w:abstractNumId w:val="4"/>
  </w:num>
  <w:num w:numId="19" w16cid:durableId="1192912175">
    <w:abstractNumId w:val="28"/>
  </w:num>
  <w:num w:numId="20" w16cid:durableId="6101179">
    <w:abstractNumId w:val="17"/>
  </w:num>
  <w:num w:numId="21" w16cid:durableId="1988584080">
    <w:abstractNumId w:val="11"/>
  </w:num>
  <w:num w:numId="22" w16cid:durableId="507141449">
    <w:abstractNumId w:val="3"/>
  </w:num>
  <w:num w:numId="23" w16cid:durableId="2106148398">
    <w:abstractNumId w:val="5"/>
  </w:num>
  <w:num w:numId="24" w16cid:durableId="1138958477">
    <w:abstractNumId w:val="8"/>
  </w:num>
  <w:num w:numId="25" w16cid:durableId="2015567409">
    <w:abstractNumId w:val="7"/>
  </w:num>
  <w:num w:numId="26" w16cid:durableId="946303845">
    <w:abstractNumId w:val="24"/>
  </w:num>
  <w:num w:numId="27" w16cid:durableId="1863200361">
    <w:abstractNumId w:val="29"/>
  </w:num>
  <w:num w:numId="28" w16cid:durableId="273097307">
    <w:abstractNumId w:val="18"/>
  </w:num>
  <w:num w:numId="29" w16cid:durableId="121657711">
    <w:abstractNumId w:val="21"/>
  </w:num>
  <w:num w:numId="30" w16cid:durableId="1989245046">
    <w:abstractNumId w:val="9"/>
  </w:num>
  <w:num w:numId="31" w16cid:durableId="1679623090">
    <w:abstractNumId w:val="12"/>
  </w:num>
  <w:num w:numId="32" w16cid:durableId="14214913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A8"/>
    <w:rsid w:val="00002BB1"/>
    <w:rsid w:val="0000466F"/>
    <w:rsid w:val="00006D17"/>
    <w:rsid w:val="00007F90"/>
    <w:rsid w:val="000119B4"/>
    <w:rsid w:val="00011C8B"/>
    <w:rsid w:val="00013FB5"/>
    <w:rsid w:val="00014881"/>
    <w:rsid w:val="000162BD"/>
    <w:rsid w:val="000173F7"/>
    <w:rsid w:val="00024956"/>
    <w:rsid w:val="000303AE"/>
    <w:rsid w:val="0003041A"/>
    <w:rsid w:val="00032670"/>
    <w:rsid w:val="00034F0D"/>
    <w:rsid w:val="00036090"/>
    <w:rsid w:val="00036235"/>
    <w:rsid w:val="00040A79"/>
    <w:rsid w:val="00041218"/>
    <w:rsid w:val="00044823"/>
    <w:rsid w:val="000453E4"/>
    <w:rsid w:val="00045B1D"/>
    <w:rsid w:val="00045B8D"/>
    <w:rsid w:val="00047AA4"/>
    <w:rsid w:val="000551A4"/>
    <w:rsid w:val="0005650E"/>
    <w:rsid w:val="00057470"/>
    <w:rsid w:val="00062B82"/>
    <w:rsid w:val="00066868"/>
    <w:rsid w:val="000676D6"/>
    <w:rsid w:val="00071FE7"/>
    <w:rsid w:val="00073FAF"/>
    <w:rsid w:val="000745A9"/>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A673C"/>
    <w:rsid w:val="000B0AFA"/>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D72CB"/>
    <w:rsid w:val="000E0CC5"/>
    <w:rsid w:val="000E1658"/>
    <w:rsid w:val="000E1A42"/>
    <w:rsid w:val="000E4093"/>
    <w:rsid w:val="000E4806"/>
    <w:rsid w:val="000E589F"/>
    <w:rsid w:val="000E734A"/>
    <w:rsid w:val="000E750B"/>
    <w:rsid w:val="000F1EB2"/>
    <w:rsid w:val="000F28B0"/>
    <w:rsid w:val="000F3164"/>
    <w:rsid w:val="000F3420"/>
    <w:rsid w:val="000F4660"/>
    <w:rsid w:val="000F5A41"/>
    <w:rsid w:val="000F736E"/>
    <w:rsid w:val="00100EA4"/>
    <w:rsid w:val="00101D9D"/>
    <w:rsid w:val="00102E49"/>
    <w:rsid w:val="001034B5"/>
    <w:rsid w:val="00104A5D"/>
    <w:rsid w:val="001057E3"/>
    <w:rsid w:val="001111B5"/>
    <w:rsid w:val="001125F8"/>
    <w:rsid w:val="00115F82"/>
    <w:rsid w:val="0011777E"/>
    <w:rsid w:val="00117E53"/>
    <w:rsid w:val="001230B0"/>
    <w:rsid w:val="00124DF6"/>
    <w:rsid w:val="0012508B"/>
    <w:rsid w:val="001250A9"/>
    <w:rsid w:val="00125555"/>
    <w:rsid w:val="001257CD"/>
    <w:rsid w:val="00126214"/>
    <w:rsid w:val="00131D12"/>
    <w:rsid w:val="001351CE"/>
    <w:rsid w:val="00135630"/>
    <w:rsid w:val="00137299"/>
    <w:rsid w:val="00137816"/>
    <w:rsid w:val="001408AF"/>
    <w:rsid w:val="001411B2"/>
    <w:rsid w:val="00141BA2"/>
    <w:rsid w:val="0014218F"/>
    <w:rsid w:val="00143D22"/>
    <w:rsid w:val="00145C5E"/>
    <w:rsid w:val="001461FC"/>
    <w:rsid w:val="001468E3"/>
    <w:rsid w:val="001500F2"/>
    <w:rsid w:val="001509B6"/>
    <w:rsid w:val="001509F7"/>
    <w:rsid w:val="00150D07"/>
    <w:rsid w:val="00150FDD"/>
    <w:rsid w:val="001538FE"/>
    <w:rsid w:val="001541E0"/>
    <w:rsid w:val="00154815"/>
    <w:rsid w:val="001570B9"/>
    <w:rsid w:val="00160271"/>
    <w:rsid w:val="00160F8D"/>
    <w:rsid w:val="001656A6"/>
    <w:rsid w:val="001661C1"/>
    <w:rsid w:val="00166DBC"/>
    <w:rsid w:val="00170582"/>
    <w:rsid w:val="001758A0"/>
    <w:rsid w:val="00177627"/>
    <w:rsid w:val="00181A89"/>
    <w:rsid w:val="001821C3"/>
    <w:rsid w:val="00183139"/>
    <w:rsid w:val="001838CD"/>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28A2"/>
    <w:rsid w:val="001C430D"/>
    <w:rsid w:val="001C5B00"/>
    <w:rsid w:val="001C5BAD"/>
    <w:rsid w:val="001C66AB"/>
    <w:rsid w:val="001D02DB"/>
    <w:rsid w:val="001D23C9"/>
    <w:rsid w:val="001D3F2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2444"/>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0757"/>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2940"/>
    <w:rsid w:val="00294B65"/>
    <w:rsid w:val="00295633"/>
    <w:rsid w:val="002966AC"/>
    <w:rsid w:val="002974D3"/>
    <w:rsid w:val="002A01BC"/>
    <w:rsid w:val="002A01D2"/>
    <w:rsid w:val="002A025F"/>
    <w:rsid w:val="002A1FB6"/>
    <w:rsid w:val="002A2E0B"/>
    <w:rsid w:val="002A3F47"/>
    <w:rsid w:val="002A5D3E"/>
    <w:rsid w:val="002A6427"/>
    <w:rsid w:val="002B1348"/>
    <w:rsid w:val="002B31AE"/>
    <w:rsid w:val="002B4B7F"/>
    <w:rsid w:val="002B6168"/>
    <w:rsid w:val="002C02A5"/>
    <w:rsid w:val="002C0F23"/>
    <w:rsid w:val="002C36F3"/>
    <w:rsid w:val="002C6A8C"/>
    <w:rsid w:val="002C7679"/>
    <w:rsid w:val="002D0CBC"/>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CED"/>
    <w:rsid w:val="002F3D60"/>
    <w:rsid w:val="002F62FE"/>
    <w:rsid w:val="002F7C9F"/>
    <w:rsid w:val="00301EC1"/>
    <w:rsid w:val="0030238C"/>
    <w:rsid w:val="0030326E"/>
    <w:rsid w:val="00303518"/>
    <w:rsid w:val="003057EA"/>
    <w:rsid w:val="00305B26"/>
    <w:rsid w:val="00307BDE"/>
    <w:rsid w:val="00312277"/>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94F"/>
    <w:rsid w:val="00343B74"/>
    <w:rsid w:val="00343BF9"/>
    <w:rsid w:val="0034411B"/>
    <w:rsid w:val="0034509F"/>
    <w:rsid w:val="00345CDF"/>
    <w:rsid w:val="00346590"/>
    <w:rsid w:val="003473CD"/>
    <w:rsid w:val="00347451"/>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185E"/>
    <w:rsid w:val="00375B11"/>
    <w:rsid w:val="00377FE0"/>
    <w:rsid w:val="003802C3"/>
    <w:rsid w:val="003803BB"/>
    <w:rsid w:val="00382BD5"/>
    <w:rsid w:val="00383422"/>
    <w:rsid w:val="00384D6F"/>
    <w:rsid w:val="00385885"/>
    <w:rsid w:val="0038610B"/>
    <w:rsid w:val="00387752"/>
    <w:rsid w:val="003901AB"/>
    <w:rsid w:val="00390FF3"/>
    <w:rsid w:val="0039114E"/>
    <w:rsid w:val="0039132A"/>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282F"/>
    <w:rsid w:val="003C4373"/>
    <w:rsid w:val="003C5A7F"/>
    <w:rsid w:val="003C60CA"/>
    <w:rsid w:val="003C68EB"/>
    <w:rsid w:val="003C74B4"/>
    <w:rsid w:val="003D3203"/>
    <w:rsid w:val="003D651B"/>
    <w:rsid w:val="003E17EB"/>
    <w:rsid w:val="003E23B8"/>
    <w:rsid w:val="003E2E64"/>
    <w:rsid w:val="003E32F7"/>
    <w:rsid w:val="003E3593"/>
    <w:rsid w:val="003E66BC"/>
    <w:rsid w:val="003E7428"/>
    <w:rsid w:val="003E771A"/>
    <w:rsid w:val="003F133F"/>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098D"/>
    <w:rsid w:val="00410D84"/>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36C14"/>
    <w:rsid w:val="00440260"/>
    <w:rsid w:val="00440F12"/>
    <w:rsid w:val="00441C8E"/>
    <w:rsid w:val="004423C3"/>
    <w:rsid w:val="00443792"/>
    <w:rsid w:val="004443D8"/>
    <w:rsid w:val="004451CB"/>
    <w:rsid w:val="00445FB6"/>
    <w:rsid w:val="00447205"/>
    <w:rsid w:val="0045016F"/>
    <w:rsid w:val="0045076D"/>
    <w:rsid w:val="004531EB"/>
    <w:rsid w:val="004533DC"/>
    <w:rsid w:val="00461DD8"/>
    <w:rsid w:val="00465006"/>
    <w:rsid w:val="0046557D"/>
    <w:rsid w:val="004666FD"/>
    <w:rsid w:val="00473A8C"/>
    <w:rsid w:val="00473DF2"/>
    <w:rsid w:val="004768A5"/>
    <w:rsid w:val="00476BCF"/>
    <w:rsid w:val="0048226E"/>
    <w:rsid w:val="0048231E"/>
    <w:rsid w:val="004827DC"/>
    <w:rsid w:val="004839B9"/>
    <w:rsid w:val="0048456C"/>
    <w:rsid w:val="00484A3E"/>
    <w:rsid w:val="00484AEC"/>
    <w:rsid w:val="0049019F"/>
    <w:rsid w:val="0049054B"/>
    <w:rsid w:val="004910F3"/>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632"/>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2762E"/>
    <w:rsid w:val="00532289"/>
    <w:rsid w:val="005333FE"/>
    <w:rsid w:val="00533F37"/>
    <w:rsid w:val="005342C5"/>
    <w:rsid w:val="00535A2B"/>
    <w:rsid w:val="00537755"/>
    <w:rsid w:val="00540F60"/>
    <w:rsid w:val="0054172E"/>
    <w:rsid w:val="00545732"/>
    <w:rsid w:val="0055080B"/>
    <w:rsid w:val="00551530"/>
    <w:rsid w:val="00551761"/>
    <w:rsid w:val="00551965"/>
    <w:rsid w:val="00553A98"/>
    <w:rsid w:val="005647E4"/>
    <w:rsid w:val="00567027"/>
    <w:rsid w:val="00570EA7"/>
    <w:rsid w:val="00570F72"/>
    <w:rsid w:val="00571B92"/>
    <w:rsid w:val="00573D3B"/>
    <w:rsid w:val="0057415B"/>
    <w:rsid w:val="00575C66"/>
    <w:rsid w:val="005808A7"/>
    <w:rsid w:val="00580AD6"/>
    <w:rsid w:val="00580F31"/>
    <w:rsid w:val="005903C9"/>
    <w:rsid w:val="00590AE4"/>
    <w:rsid w:val="00590D07"/>
    <w:rsid w:val="00592849"/>
    <w:rsid w:val="0059597B"/>
    <w:rsid w:val="0059666F"/>
    <w:rsid w:val="00597C3F"/>
    <w:rsid w:val="005A01B9"/>
    <w:rsid w:val="005A137E"/>
    <w:rsid w:val="005A1576"/>
    <w:rsid w:val="005A2BE2"/>
    <w:rsid w:val="005B08A8"/>
    <w:rsid w:val="005B261C"/>
    <w:rsid w:val="005B2803"/>
    <w:rsid w:val="005B310E"/>
    <w:rsid w:val="005B5080"/>
    <w:rsid w:val="005C086C"/>
    <w:rsid w:val="005C3A83"/>
    <w:rsid w:val="005C4E0A"/>
    <w:rsid w:val="005C536D"/>
    <w:rsid w:val="005C779C"/>
    <w:rsid w:val="005C7877"/>
    <w:rsid w:val="005D1B49"/>
    <w:rsid w:val="005D1E9C"/>
    <w:rsid w:val="005D6C61"/>
    <w:rsid w:val="005D6E21"/>
    <w:rsid w:val="005E201C"/>
    <w:rsid w:val="005E21A7"/>
    <w:rsid w:val="005E3AF2"/>
    <w:rsid w:val="005E4351"/>
    <w:rsid w:val="005E45FC"/>
    <w:rsid w:val="005E55D6"/>
    <w:rsid w:val="005E7EF1"/>
    <w:rsid w:val="005F0BBC"/>
    <w:rsid w:val="005F2062"/>
    <w:rsid w:val="005F2297"/>
    <w:rsid w:val="005F599F"/>
    <w:rsid w:val="005F6929"/>
    <w:rsid w:val="00601009"/>
    <w:rsid w:val="006025AB"/>
    <w:rsid w:val="006026E0"/>
    <w:rsid w:val="00610D94"/>
    <w:rsid w:val="00611D7B"/>
    <w:rsid w:val="00611E92"/>
    <w:rsid w:val="00615742"/>
    <w:rsid w:val="00615B80"/>
    <w:rsid w:val="00617807"/>
    <w:rsid w:val="006234B0"/>
    <w:rsid w:val="00623CB6"/>
    <w:rsid w:val="0062491D"/>
    <w:rsid w:val="00624FB0"/>
    <w:rsid w:val="00625338"/>
    <w:rsid w:val="00625ECE"/>
    <w:rsid w:val="006272FC"/>
    <w:rsid w:val="00636FD8"/>
    <w:rsid w:val="00637F45"/>
    <w:rsid w:val="00640092"/>
    <w:rsid w:val="0064111C"/>
    <w:rsid w:val="0064410F"/>
    <w:rsid w:val="00650088"/>
    <w:rsid w:val="0065075A"/>
    <w:rsid w:val="00650C9C"/>
    <w:rsid w:val="0065122F"/>
    <w:rsid w:val="006538CE"/>
    <w:rsid w:val="0065579F"/>
    <w:rsid w:val="0065765B"/>
    <w:rsid w:val="00657AD2"/>
    <w:rsid w:val="00661406"/>
    <w:rsid w:val="00665CAD"/>
    <w:rsid w:val="0067010D"/>
    <w:rsid w:val="00670C66"/>
    <w:rsid w:val="00676F57"/>
    <w:rsid w:val="00677049"/>
    <w:rsid w:val="00677161"/>
    <w:rsid w:val="006772E4"/>
    <w:rsid w:val="00680F31"/>
    <w:rsid w:val="0068409D"/>
    <w:rsid w:val="00694E55"/>
    <w:rsid w:val="00696630"/>
    <w:rsid w:val="006A033A"/>
    <w:rsid w:val="006A0A2B"/>
    <w:rsid w:val="006A389E"/>
    <w:rsid w:val="006A65C2"/>
    <w:rsid w:val="006A6A82"/>
    <w:rsid w:val="006A77DA"/>
    <w:rsid w:val="006B08FD"/>
    <w:rsid w:val="006B0992"/>
    <w:rsid w:val="006B11B5"/>
    <w:rsid w:val="006B13FE"/>
    <w:rsid w:val="006B516A"/>
    <w:rsid w:val="006C2100"/>
    <w:rsid w:val="006C4DC8"/>
    <w:rsid w:val="006C52CE"/>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17C7"/>
    <w:rsid w:val="00702E28"/>
    <w:rsid w:val="00704B5B"/>
    <w:rsid w:val="0070573B"/>
    <w:rsid w:val="00706A3B"/>
    <w:rsid w:val="00707904"/>
    <w:rsid w:val="007079EA"/>
    <w:rsid w:val="00713160"/>
    <w:rsid w:val="00713757"/>
    <w:rsid w:val="0071470C"/>
    <w:rsid w:val="00715094"/>
    <w:rsid w:val="00715C79"/>
    <w:rsid w:val="00720F7D"/>
    <w:rsid w:val="00721EDA"/>
    <w:rsid w:val="00722E89"/>
    <w:rsid w:val="0072374A"/>
    <w:rsid w:val="00723F3F"/>
    <w:rsid w:val="007265BB"/>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499"/>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044"/>
    <w:rsid w:val="007A5263"/>
    <w:rsid w:val="007A5B9E"/>
    <w:rsid w:val="007A6798"/>
    <w:rsid w:val="007B069D"/>
    <w:rsid w:val="007B08F6"/>
    <w:rsid w:val="007B1A8D"/>
    <w:rsid w:val="007B20AA"/>
    <w:rsid w:val="007B46C9"/>
    <w:rsid w:val="007B4AE8"/>
    <w:rsid w:val="007B4CED"/>
    <w:rsid w:val="007B4FD3"/>
    <w:rsid w:val="007B5477"/>
    <w:rsid w:val="007B58B6"/>
    <w:rsid w:val="007B6999"/>
    <w:rsid w:val="007C1142"/>
    <w:rsid w:val="007C189D"/>
    <w:rsid w:val="007C3EF8"/>
    <w:rsid w:val="007C55E4"/>
    <w:rsid w:val="007C6094"/>
    <w:rsid w:val="007C6B7C"/>
    <w:rsid w:val="007D2245"/>
    <w:rsid w:val="007D22BE"/>
    <w:rsid w:val="007D403E"/>
    <w:rsid w:val="007D718E"/>
    <w:rsid w:val="007D7CC7"/>
    <w:rsid w:val="007E041B"/>
    <w:rsid w:val="007E0F7D"/>
    <w:rsid w:val="007E7D86"/>
    <w:rsid w:val="007F19C3"/>
    <w:rsid w:val="007F4882"/>
    <w:rsid w:val="007F69FF"/>
    <w:rsid w:val="008004B3"/>
    <w:rsid w:val="0080099A"/>
    <w:rsid w:val="00800E76"/>
    <w:rsid w:val="00801F32"/>
    <w:rsid w:val="00801F44"/>
    <w:rsid w:val="00802F5E"/>
    <w:rsid w:val="00803DC3"/>
    <w:rsid w:val="008045D6"/>
    <w:rsid w:val="00804F95"/>
    <w:rsid w:val="00805869"/>
    <w:rsid w:val="00807222"/>
    <w:rsid w:val="00807DD2"/>
    <w:rsid w:val="00810B0A"/>
    <w:rsid w:val="00811731"/>
    <w:rsid w:val="0081184A"/>
    <w:rsid w:val="00813226"/>
    <w:rsid w:val="008173CD"/>
    <w:rsid w:val="008207AC"/>
    <w:rsid w:val="00826084"/>
    <w:rsid w:val="00827374"/>
    <w:rsid w:val="008273F0"/>
    <w:rsid w:val="00830EDC"/>
    <w:rsid w:val="008332E2"/>
    <w:rsid w:val="00834CEF"/>
    <w:rsid w:val="00834DB4"/>
    <w:rsid w:val="0083624A"/>
    <w:rsid w:val="008402D5"/>
    <w:rsid w:val="00840E28"/>
    <w:rsid w:val="0084112E"/>
    <w:rsid w:val="00841809"/>
    <w:rsid w:val="00844E8E"/>
    <w:rsid w:val="00845183"/>
    <w:rsid w:val="008452C0"/>
    <w:rsid w:val="008463D2"/>
    <w:rsid w:val="00850E13"/>
    <w:rsid w:val="00853202"/>
    <w:rsid w:val="00853578"/>
    <w:rsid w:val="00853D2D"/>
    <w:rsid w:val="008559CD"/>
    <w:rsid w:val="00860ADC"/>
    <w:rsid w:val="008619D0"/>
    <w:rsid w:val="00861DCE"/>
    <w:rsid w:val="00863CE6"/>
    <w:rsid w:val="00866A4A"/>
    <w:rsid w:val="00867120"/>
    <w:rsid w:val="00871271"/>
    <w:rsid w:val="00871F04"/>
    <w:rsid w:val="00872CB7"/>
    <w:rsid w:val="00873C2E"/>
    <w:rsid w:val="0087607A"/>
    <w:rsid w:val="00877640"/>
    <w:rsid w:val="008826C1"/>
    <w:rsid w:val="0088348C"/>
    <w:rsid w:val="00883FA1"/>
    <w:rsid w:val="00884BCA"/>
    <w:rsid w:val="00893456"/>
    <w:rsid w:val="00893DD4"/>
    <w:rsid w:val="008948FF"/>
    <w:rsid w:val="00896312"/>
    <w:rsid w:val="00896DD4"/>
    <w:rsid w:val="008A0DC1"/>
    <w:rsid w:val="008A0DE5"/>
    <w:rsid w:val="008A2D8E"/>
    <w:rsid w:val="008A3207"/>
    <w:rsid w:val="008A3D57"/>
    <w:rsid w:val="008A3E47"/>
    <w:rsid w:val="008A5134"/>
    <w:rsid w:val="008A69B7"/>
    <w:rsid w:val="008A7819"/>
    <w:rsid w:val="008B55FD"/>
    <w:rsid w:val="008B5BE6"/>
    <w:rsid w:val="008B6ABB"/>
    <w:rsid w:val="008C0D95"/>
    <w:rsid w:val="008C306E"/>
    <w:rsid w:val="008C3A24"/>
    <w:rsid w:val="008C507C"/>
    <w:rsid w:val="008C5F59"/>
    <w:rsid w:val="008C65F8"/>
    <w:rsid w:val="008C6830"/>
    <w:rsid w:val="008C7FA7"/>
    <w:rsid w:val="008D2A9D"/>
    <w:rsid w:val="008D3B95"/>
    <w:rsid w:val="008D4A11"/>
    <w:rsid w:val="008D6863"/>
    <w:rsid w:val="008D742F"/>
    <w:rsid w:val="008E0F01"/>
    <w:rsid w:val="008E2401"/>
    <w:rsid w:val="008E2E45"/>
    <w:rsid w:val="008E381D"/>
    <w:rsid w:val="008E4778"/>
    <w:rsid w:val="008E4F98"/>
    <w:rsid w:val="008E6E54"/>
    <w:rsid w:val="008E7FA3"/>
    <w:rsid w:val="008F097B"/>
    <w:rsid w:val="008F1516"/>
    <w:rsid w:val="008F5829"/>
    <w:rsid w:val="008F64CE"/>
    <w:rsid w:val="008F719C"/>
    <w:rsid w:val="008F7BDF"/>
    <w:rsid w:val="00901518"/>
    <w:rsid w:val="00907DC5"/>
    <w:rsid w:val="00910E4F"/>
    <w:rsid w:val="00911728"/>
    <w:rsid w:val="00913BD4"/>
    <w:rsid w:val="00914829"/>
    <w:rsid w:val="00916580"/>
    <w:rsid w:val="009205D2"/>
    <w:rsid w:val="00920AB4"/>
    <w:rsid w:val="00921A6B"/>
    <w:rsid w:val="00922307"/>
    <w:rsid w:val="009228A7"/>
    <w:rsid w:val="009232AE"/>
    <w:rsid w:val="00924778"/>
    <w:rsid w:val="00931A88"/>
    <w:rsid w:val="009320A0"/>
    <w:rsid w:val="0093236D"/>
    <w:rsid w:val="00932406"/>
    <w:rsid w:val="0093460D"/>
    <w:rsid w:val="00936E4F"/>
    <w:rsid w:val="009373FD"/>
    <w:rsid w:val="009377E2"/>
    <w:rsid w:val="00937C7C"/>
    <w:rsid w:val="009402B5"/>
    <w:rsid w:val="009425D9"/>
    <w:rsid w:val="00946A80"/>
    <w:rsid w:val="00947C36"/>
    <w:rsid w:val="009515CE"/>
    <w:rsid w:val="00951F51"/>
    <w:rsid w:val="00951F84"/>
    <w:rsid w:val="00953AB9"/>
    <w:rsid w:val="009540CB"/>
    <w:rsid w:val="009542DB"/>
    <w:rsid w:val="00954CB8"/>
    <w:rsid w:val="00954D62"/>
    <w:rsid w:val="009554BC"/>
    <w:rsid w:val="00955F2F"/>
    <w:rsid w:val="009573EB"/>
    <w:rsid w:val="00960797"/>
    <w:rsid w:val="00960A7F"/>
    <w:rsid w:val="00963577"/>
    <w:rsid w:val="009637D5"/>
    <w:rsid w:val="00963ABF"/>
    <w:rsid w:val="00964ED3"/>
    <w:rsid w:val="009650DB"/>
    <w:rsid w:val="009671E2"/>
    <w:rsid w:val="00971958"/>
    <w:rsid w:val="00971BAC"/>
    <w:rsid w:val="00975B6E"/>
    <w:rsid w:val="009800AC"/>
    <w:rsid w:val="009805FA"/>
    <w:rsid w:val="00984264"/>
    <w:rsid w:val="00985E5F"/>
    <w:rsid w:val="00990658"/>
    <w:rsid w:val="009913B9"/>
    <w:rsid w:val="00991ADF"/>
    <w:rsid w:val="00993B7F"/>
    <w:rsid w:val="00994595"/>
    <w:rsid w:val="00996CC4"/>
    <w:rsid w:val="00997EAB"/>
    <w:rsid w:val="009A2BF3"/>
    <w:rsid w:val="009A39AC"/>
    <w:rsid w:val="009A6636"/>
    <w:rsid w:val="009A7A3C"/>
    <w:rsid w:val="009B02D1"/>
    <w:rsid w:val="009B14A1"/>
    <w:rsid w:val="009B3164"/>
    <w:rsid w:val="009C268B"/>
    <w:rsid w:val="009C3BDA"/>
    <w:rsid w:val="009D1BF0"/>
    <w:rsid w:val="009D2296"/>
    <w:rsid w:val="009D32BE"/>
    <w:rsid w:val="009D41B5"/>
    <w:rsid w:val="009D42CA"/>
    <w:rsid w:val="009D4338"/>
    <w:rsid w:val="009D54A4"/>
    <w:rsid w:val="009D6746"/>
    <w:rsid w:val="009E267C"/>
    <w:rsid w:val="009E623F"/>
    <w:rsid w:val="009E669C"/>
    <w:rsid w:val="009E69F8"/>
    <w:rsid w:val="009F0C2B"/>
    <w:rsid w:val="009F3B9F"/>
    <w:rsid w:val="009F5E5E"/>
    <w:rsid w:val="009F6E91"/>
    <w:rsid w:val="009F6FE1"/>
    <w:rsid w:val="009F730A"/>
    <w:rsid w:val="009F75A4"/>
    <w:rsid w:val="009F7ED9"/>
    <w:rsid w:val="00A00CC5"/>
    <w:rsid w:val="00A0136B"/>
    <w:rsid w:val="00A016CC"/>
    <w:rsid w:val="00A02C80"/>
    <w:rsid w:val="00A03271"/>
    <w:rsid w:val="00A03C9C"/>
    <w:rsid w:val="00A1054C"/>
    <w:rsid w:val="00A11D0A"/>
    <w:rsid w:val="00A13296"/>
    <w:rsid w:val="00A13A94"/>
    <w:rsid w:val="00A13D5A"/>
    <w:rsid w:val="00A144BD"/>
    <w:rsid w:val="00A14FD1"/>
    <w:rsid w:val="00A162D6"/>
    <w:rsid w:val="00A204E9"/>
    <w:rsid w:val="00A21D9B"/>
    <w:rsid w:val="00A240B3"/>
    <w:rsid w:val="00A2536D"/>
    <w:rsid w:val="00A25C89"/>
    <w:rsid w:val="00A301A1"/>
    <w:rsid w:val="00A323CA"/>
    <w:rsid w:val="00A32A84"/>
    <w:rsid w:val="00A333BC"/>
    <w:rsid w:val="00A33AA1"/>
    <w:rsid w:val="00A363ED"/>
    <w:rsid w:val="00A36694"/>
    <w:rsid w:val="00A366E3"/>
    <w:rsid w:val="00A36EE3"/>
    <w:rsid w:val="00A43C05"/>
    <w:rsid w:val="00A44736"/>
    <w:rsid w:val="00A455A9"/>
    <w:rsid w:val="00A45FAB"/>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775"/>
    <w:rsid w:val="00A76A3B"/>
    <w:rsid w:val="00A77028"/>
    <w:rsid w:val="00A82F10"/>
    <w:rsid w:val="00A84809"/>
    <w:rsid w:val="00A8518A"/>
    <w:rsid w:val="00A85E2C"/>
    <w:rsid w:val="00A87FA9"/>
    <w:rsid w:val="00A924C2"/>
    <w:rsid w:val="00A92740"/>
    <w:rsid w:val="00A933E6"/>
    <w:rsid w:val="00A93C92"/>
    <w:rsid w:val="00A9401A"/>
    <w:rsid w:val="00A94F4B"/>
    <w:rsid w:val="00A94F4F"/>
    <w:rsid w:val="00A95322"/>
    <w:rsid w:val="00AA2AAD"/>
    <w:rsid w:val="00AA327F"/>
    <w:rsid w:val="00AA3A63"/>
    <w:rsid w:val="00AA40C6"/>
    <w:rsid w:val="00AA6212"/>
    <w:rsid w:val="00AB2057"/>
    <w:rsid w:val="00AB2FD1"/>
    <w:rsid w:val="00AB3206"/>
    <w:rsid w:val="00AB361C"/>
    <w:rsid w:val="00AB4F15"/>
    <w:rsid w:val="00AB6273"/>
    <w:rsid w:val="00AB7DBD"/>
    <w:rsid w:val="00AC0F2C"/>
    <w:rsid w:val="00AC1411"/>
    <w:rsid w:val="00AC1FA5"/>
    <w:rsid w:val="00AC3448"/>
    <w:rsid w:val="00AC48AC"/>
    <w:rsid w:val="00AC4A47"/>
    <w:rsid w:val="00AC5E9A"/>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264"/>
    <w:rsid w:val="00AE58C0"/>
    <w:rsid w:val="00AE724A"/>
    <w:rsid w:val="00AE735A"/>
    <w:rsid w:val="00AF1063"/>
    <w:rsid w:val="00AF50C1"/>
    <w:rsid w:val="00AF65DD"/>
    <w:rsid w:val="00B006C9"/>
    <w:rsid w:val="00B02332"/>
    <w:rsid w:val="00B05571"/>
    <w:rsid w:val="00B06820"/>
    <w:rsid w:val="00B077AA"/>
    <w:rsid w:val="00B1302A"/>
    <w:rsid w:val="00B148EC"/>
    <w:rsid w:val="00B14DC6"/>
    <w:rsid w:val="00B202B5"/>
    <w:rsid w:val="00B2153B"/>
    <w:rsid w:val="00B2252E"/>
    <w:rsid w:val="00B238F5"/>
    <w:rsid w:val="00B24255"/>
    <w:rsid w:val="00B2512D"/>
    <w:rsid w:val="00B26B0C"/>
    <w:rsid w:val="00B331E7"/>
    <w:rsid w:val="00B3363D"/>
    <w:rsid w:val="00B34E8C"/>
    <w:rsid w:val="00B4127F"/>
    <w:rsid w:val="00B416E0"/>
    <w:rsid w:val="00B42130"/>
    <w:rsid w:val="00B42A98"/>
    <w:rsid w:val="00B4430F"/>
    <w:rsid w:val="00B44C21"/>
    <w:rsid w:val="00B46CDA"/>
    <w:rsid w:val="00B519E4"/>
    <w:rsid w:val="00B52521"/>
    <w:rsid w:val="00B52FE1"/>
    <w:rsid w:val="00B5455B"/>
    <w:rsid w:val="00B549F6"/>
    <w:rsid w:val="00B55516"/>
    <w:rsid w:val="00B6096D"/>
    <w:rsid w:val="00B60B08"/>
    <w:rsid w:val="00B61DA4"/>
    <w:rsid w:val="00B6242F"/>
    <w:rsid w:val="00B637AF"/>
    <w:rsid w:val="00B64CDD"/>
    <w:rsid w:val="00B67664"/>
    <w:rsid w:val="00B700EE"/>
    <w:rsid w:val="00B70EF0"/>
    <w:rsid w:val="00B72DE4"/>
    <w:rsid w:val="00B7439C"/>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18B5"/>
    <w:rsid w:val="00BB3B6A"/>
    <w:rsid w:val="00BB3C10"/>
    <w:rsid w:val="00BB4197"/>
    <w:rsid w:val="00BB4B40"/>
    <w:rsid w:val="00BB510F"/>
    <w:rsid w:val="00BC050B"/>
    <w:rsid w:val="00BC340B"/>
    <w:rsid w:val="00BC43AB"/>
    <w:rsid w:val="00BC44CE"/>
    <w:rsid w:val="00BC48D5"/>
    <w:rsid w:val="00BC566B"/>
    <w:rsid w:val="00BC672F"/>
    <w:rsid w:val="00BC716D"/>
    <w:rsid w:val="00BC7BB7"/>
    <w:rsid w:val="00BC7C7D"/>
    <w:rsid w:val="00BD27E9"/>
    <w:rsid w:val="00BD49DF"/>
    <w:rsid w:val="00BD534F"/>
    <w:rsid w:val="00BD55D1"/>
    <w:rsid w:val="00BE1009"/>
    <w:rsid w:val="00BE1D08"/>
    <w:rsid w:val="00BE2AE7"/>
    <w:rsid w:val="00BE4D6B"/>
    <w:rsid w:val="00BE6003"/>
    <w:rsid w:val="00BE6471"/>
    <w:rsid w:val="00BE67C2"/>
    <w:rsid w:val="00BE695E"/>
    <w:rsid w:val="00BE7F79"/>
    <w:rsid w:val="00BF22F4"/>
    <w:rsid w:val="00BF6B6B"/>
    <w:rsid w:val="00C0074B"/>
    <w:rsid w:val="00C012FE"/>
    <w:rsid w:val="00C04CA3"/>
    <w:rsid w:val="00C07903"/>
    <w:rsid w:val="00C07E07"/>
    <w:rsid w:val="00C11899"/>
    <w:rsid w:val="00C12032"/>
    <w:rsid w:val="00C12763"/>
    <w:rsid w:val="00C13A21"/>
    <w:rsid w:val="00C13F72"/>
    <w:rsid w:val="00C14407"/>
    <w:rsid w:val="00C14EDB"/>
    <w:rsid w:val="00C157E0"/>
    <w:rsid w:val="00C177CB"/>
    <w:rsid w:val="00C220B9"/>
    <w:rsid w:val="00C22D56"/>
    <w:rsid w:val="00C25886"/>
    <w:rsid w:val="00C26CBC"/>
    <w:rsid w:val="00C27DCD"/>
    <w:rsid w:val="00C30E41"/>
    <w:rsid w:val="00C317C9"/>
    <w:rsid w:val="00C3239E"/>
    <w:rsid w:val="00C327E6"/>
    <w:rsid w:val="00C3390B"/>
    <w:rsid w:val="00C34C17"/>
    <w:rsid w:val="00C36279"/>
    <w:rsid w:val="00C36417"/>
    <w:rsid w:val="00C37356"/>
    <w:rsid w:val="00C40969"/>
    <w:rsid w:val="00C40D79"/>
    <w:rsid w:val="00C417F4"/>
    <w:rsid w:val="00C423C7"/>
    <w:rsid w:val="00C507E2"/>
    <w:rsid w:val="00C52B02"/>
    <w:rsid w:val="00C542D9"/>
    <w:rsid w:val="00C55EAE"/>
    <w:rsid w:val="00C56C1E"/>
    <w:rsid w:val="00C63542"/>
    <w:rsid w:val="00C641EC"/>
    <w:rsid w:val="00C65DEA"/>
    <w:rsid w:val="00C713EA"/>
    <w:rsid w:val="00C75C71"/>
    <w:rsid w:val="00C80373"/>
    <w:rsid w:val="00C810BF"/>
    <w:rsid w:val="00C81868"/>
    <w:rsid w:val="00C824D1"/>
    <w:rsid w:val="00C836BE"/>
    <w:rsid w:val="00C85C2B"/>
    <w:rsid w:val="00C85D28"/>
    <w:rsid w:val="00C86416"/>
    <w:rsid w:val="00C91EF7"/>
    <w:rsid w:val="00C92815"/>
    <w:rsid w:val="00C92E52"/>
    <w:rsid w:val="00C935E0"/>
    <w:rsid w:val="00C947B2"/>
    <w:rsid w:val="00C97638"/>
    <w:rsid w:val="00CA0383"/>
    <w:rsid w:val="00CA0C65"/>
    <w:rsid w:val="00CA2079"/>
    <w:rsid w:val="00CA286B"/>
    <w:rsid w:val="00CA2EBD"/>
    <w:rsid w:val="00CA3445"/>
    <w:rsid w:val="00CA6448"/>
    <w:rsid w:val="00CA7633"/>
    <w:rsid w:val="00CB132C"/>
    <w:rsid w:val="00CB1494"/>
    <w:rsid w:val="00CB2931"/>
    <w:rsid w:val="00CB4023"/>
    <w:rsid w:val="00CB4700"/>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0EEF"/>
    <w:rsid w:val="00CE2D8E"/>
    <w:rsid w:val="00CE5DDB"/>
    <w:rsid w:val="00CF2C21"/>
    <w:rsid w:val="00CF456D"/>
    <w:rsid w:val="00CF622E"/>
    <w:rsid w:val="00CF6F08"/>
    <w:rsid w:val="00CF7141"/>
    <w:rsid w:val="00D03880"/>
    <w:rsid w:val="00D041CD"/>
    <w:rsid w:val="00D04253"/>
    <w:rsid w:val="00D057C0"/>
    <w:rsid w:val="00D06DCD"/>
    <w:rsid w:val="00D11B68"/>
    <w:rsid w:val="00D11E9C"/>
    <w:rsid w:val="00D11F96"/>
    <w:rsid w:val="00D123B5"/>
    <w:rsid w:val="00D15758"/>
    <w:rsid w:val="00D15FBE"/>
    <w:rsid w:val="00D16F0C"/>
    <w:rsid w:val="00D2127E"/>
    <w:rsid w:val="00D2360C"/>
    <w:rsid w:val="00D239C8"/>
    <w:rsid w:val="00D23CB5"/>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66FCB"/>
    <w:rsid w:val="00D67434"/>
    <w:rsid w:val="00D70B92"/>
    <w:rsid w:val="00D731AD"/>
    <w:rsid w:val="00D77831"/>
    <w:rsid w:val="00D80BA2"/>
    <w:rsid w:val="00D81A65"/>
    <w:rsid w:val="00D82C9A"/>
    <w:rsid w:val="00D84CB0"/>
    <w:rsid w:val="00D86B8F"/>
    <w:rsid w:val="00D87FC8"/>
    <w:rsid w:val="00D90AB4"/>
    <w:rsid w:val="00D91DF5"/>
    <w:rsid w:val="00D94F17"/>
    <w:rsid w:val="00D9527C"/>
    <w:rsid w:val="00D96619"/>
    <w:rsid w:val="00D97660"/>
    <w:rsid w:val="00DA1F31"/>
    <w:rsid w:val="00DA39E8"/>
    <w:rsid w:val="00DA3E2F"/>
    <w:rsid w:val="00DA644D"/>
    <w:rsid w:val="00DA6C76"/>
    <w:rsid w:val="00DA7F0C"/>
    <w:rsid w:val="00DB0656"/>
    <w:rsid w:val="00DB1D64"/>
    <w:rsid w:val="00DB2E58"/>
    <w:rsid w:val="00DB3BFC"/>
    <w:rsid w:val="00DB4784"/>
    <w:rsid w:val="00DB5677"/>
    <w:rsid w:val="00DB67DB"/>
    <w:rsid w:val="00DB6C7B"/>
    <w:rsid w:val="00DB7AAA"/>
    <w:rsid w:val="00DC2F25"/>
    <w:rsid w:val="00DC3134"/>
    <w:rsid w:val="00DC3B9C"/>
    <w:rsid w:val="00DC3E71"/>
    <w:rsid w:val="00DC4059"/>
    <w:rsid w:val="00DD0211"/>
    <w:rsid w:val="00DD1075"/>
    <w:rsid w:val="00DD1633"/>
    <w:rsid w:val="00DD2559"/>
    <w:rsid w:val="00DD2D4C"/>
    <w:rsid w:val="00DD3AA3"/>
    <w:rsid w:val="00DD633F"/>
    <w:rsid w:val="00DD7894"/>
    <w:rsid w:val="00DE0912"/>
    <w:rsid w:val="00DE16FD"/>
    <w:rsid w:val="00DE17EF"/>
    <w:rsid w:val="00DE3BD6"/>
    <w:rsid w:val="00DE595F"/>
    <w:rsid w:val="00DE7031"/>
    <w:rsid w:val="00DF0416"/>
    <w:rsid w:val="00DF1265"/>
    <w:rsid w:val="00DF1332"/>
    <w:rsid w:val="00DF4DDB"/>
    <w:rsid w:val="00DF5EAF"/>
    <w:rsid w:val="00E01277"/>
    <w:rsid w:val="00E02A52"/>
    <w:rsid w:val="00E06400"/>
    <w:rsid w:val="00E067D5"/>
    <w:rsid w:val="00E14822"/>
    <w:rsid w:val="00E162DD"/>
    <w:rsid w:val="00E17EC7"/>
    <w:rsid w:val="00E21A6A"/>
    <w:rsid w:val="00E22CEA"/>
    <w:rsid w:val="00E247DD"/>
    <w:rsid w:val="00E312A0"/>
    <w:rsid w:val="00E315A3"/>
    <w:rsid w:val="00E31C12"/>
    <w:rsid w:val="00E3274A"/>
    <w:rsid w:val="00E33062"/>
    <w:rsid w:val="00E34701"/>
    <w:rsid w:val="00E3517E"/>
    <w:rsid w:val="00E36213"/>
    <w:rsid w:val="00E3667C"/>
    <w:rsid w:val="00E37129"/>
    <w:rsid w:val="00E37872"/>
    <w:rsid w:val="00E403A8"/>
    <w:rsid w:val="00E4225F"/>
    <w:rsid w:val="00E42289"/>
    <w:rsid w:val="00E42940"/>
    <w:rsid w:val="00E43708"/>
    <w:rsid w:val="00E4560B"/>
    <w:rsid w:val="00E46C80"/>
    <w:rsid w:val="00E470A6"/>
    <w:rsid w:val="00E47245"/>
    <w:rsid w:val="00E476AA"/>
    <w:rsid w:val="00E50511"/>
    <w:rsid w:val="00E50E5D"/>
    <w:rsid w:val="00E5148E"/>
    <w:rsid w:val="00E5159F"/>
    <w:rsid w:val="00E51ECE"/>
    <w:rsid w:val="00E535E9"/>
    <w:rsid w:val="00E53875"/>
    <w:rsid w:val="00E55838"/>
    <w:rsid w:val="00E55940"/>
    <w:rsid w:val="00E56337"/>
    <w:rsid w:val="00E601D7"/>
    <w:rsid w:val="00E60FFC"/>
    <w:rsid w:val="00E62D7E"/>
    <w:rsid w:val="00E63142"/>
    <w:rsid w:val="00E64BA4"/>
    <w:rsid w:val="00E66081"/>
    <w:rsid w:val="00E71E35"/>
    <w:rsid w:val="00E728F0"/>
    <w:rsid w:val="00E72A19"/>
    <w:rsid w:val="00E73140"/>
    <w:rsid w:val="00E7497F"/>
    <w:rsid w:val="00E80442"/>
    <w:rsid w:val="00E855E6"/>
    <w:rsid w:val="00E85805"/>
    <w:rsid w:val="00E8644F"/>
    <w:rsid w:val="00E875F3"/>
    <w:rsid w:val="00E90D90"/>
    <w:rsid w:val="00E930F2"/>
    <w:rsid w:val="00E952B3"/>
    <w:rsid w:val="00E95DF3"/>
    <w:rsid w:val="00E96530"/>
    <w:rsid w:val="00E97A5F"/>
    <w:rsid w:val="00EA137A"/>
    <w:rsid w:val="00EA263D"/>
    <w:rsid w:val="00EA3CAB"/>
    <w:rsid w:val="00EA73F9"/>
    <w:rsid w:val="00EB0425"/>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3418"/>
    <w:rsid w:val="00ED4B38"/>
    <w:rsid w:val="00ED4E66"/>
    <w:rsid w:val="00ED6749"/>
    <w:rsid w:val="00ED6B69"/>
    <w:rsid w:val="00ED7D6A"/>
    <w:rsid w:val="00EE0542"/>
    <w:rsid w:val="00EE18BE"/>
    <w:rsid w:val="00EE2F4F"/>
    <w:rsid w:val="00EE4E21"/>
    <w:rsid w:val="00EE5782"/>
    <w:rsid w:val="00EE5851"/>
    <w:rsid w:val="00EF0376"/>
    <w:rsid w:val="00EF6592"/>
    <w:rsid w:val="00EF6766"/>
    <w:rsid w:val="00EF708C"/>
    <w:rsid w:val="00EF73C8"/>
    <w:rsid w:val="00EF73D5"/>
    <w:rsid w:val="00EF765F"/>
    <w:rsid w:val="00F03A30"/>
    <w:rsid w:val="00F0449D"/>
    <w:rsid w:val="00F04D8D"/>
    <w:rsid w:val="00F06C09"/>
    <w:rsid w:val="00F0791F"/>
    <w:rsid w:val="00F07BC4"/>
    <w:rsid w:val="00F1082F"/>
    <w:rsid w:val="00F14CCC"/>
    <w:rsid w:val="00F1687A"/>
    <w:rsid w:val="00F20056"/>
    <w:rsid w:val="00F205E8"/>
    <w:rsid w:val="00F2209F"/>
    <w:rsid w:val="00F23FA1"/>
    <w:rsid w:val="00F24B18"/>
    <w:rsid w:val="00F2697F"/>
    <w:rsid w:val="00F34731"/>
    <w:rsid w:val="00F34ADB"/>
    <w:rsid w:val="00F40B3C"/>
    <w:rsid w:val="00F40D5E"/>
    <w:rsid w:val="00F4237C"/>
    <w:rsid w:val="00F43E1A"/>
    <w:rsid w:val="00F44A42"/>
    <w:rsid w:val="00F44B23"/>
    <w:rsid w:val="00F45E13"/>
    <w:rsid w:val="00F4603D"/>
    <w:rsid w:val="00F465FF"/>
    <w:rsid w:val="00F46B14"/>
    <w:rsid w:val="00F52291"/>
    <w:rsid w:val="00F5241C"/>
    <w:rsid w:val="00F613E8"/>
    <w:rsid w:val="00F647CA"/>
    <w:rsid w:val="00F64EC3"/>
    <w:rsid w:val="00F6584D"/>
    <w:rsid w:val="00F674F5"/>
    <w:rsid w:val="00F70FCC"/>
    <w:rsid w:val="00F74E34"/>
    <w:rsid w:val="00F7525F"/>
    <w:rsid w:val="00F75B89"/>
    <w:rsid w:val="00F7750D"/>
    <w:rsid w:val="00F819D2"/>
    <w:rsid w:val="00F83D60"/>
    <w:rsid w:val="00F849B8"/>
    <w:rsid w:val="00F87024"/>
    <w:rsid w:val="00F9058D"/>
    <w:rsid w:val="00F91667"/>
    <w:rsid w:val="00F91B6C"/>
    <w:rsid w:val="00F92808"/>
    <w:rsid w:val="00F92930"/>
    <w:rsid w:val="00F96A46"/>
    <w:rsid w:val="00FA112F"/>
    <w:rsid w:val="00FA146A"/>
    <w:rsid w:val="00FA1A4E"/>
    <w:rsid w:val="00FA1AD9"/>
    <w:rsid w:val="00FA4086"/>
    <w:rsid w:val="00FA505D"/>
    <w:rsid w:val="00FA57C9"/>
    <w:rsid w:val="00FA7F7E"/>
    <w:rsid w:val="00FB209D"/>
    <w:rsid w:val="00FB309B"/>
    <w:rsid w:val="00FB3E40"/>
    <w:rsid w:val="00FB74A6"/>
    <w:rsid w:val="00FB7B8D"/>
    <w:rsid w:val="00FC0C5B"/>
    <w:rsid w:val="00FC1409"/>
    <w:rsid w:val="00FC4E1E"/>
    <w:rsid w:val="00FC5236"/>
    <w:rsid w:val="00FC60A8"/>
    <w:rsid w:val="00FD0762"/>
    <w:rsid w:val="00FD2D7F"/>
    <w:rsid w:val="00FD4006"/>
    <w:rsid w:val="00FD5FFF"/>
    <w:rsid w:val="00FD61A8"/>
    <w:rsid w:val="00FD6BDE"/>
    <w:rsid w:val="00FD79E2"/>
    <w:rsid w:val="00FD7E24"/>
    <w:rsid w:val="00FE1D01"/>
    <w:rsid w:val="00FE1DC1"/>
    <w:rsid w:val="00FE2B13"/>
    <w:rsid w:val="00FE4929"/>
    <w:rsid w:val="00FE5FAB"/>
    <w:rsid w:val="00FF0E49"/>
    <w:rsid w:val="00FF14A3"/>
    <w:rsid w:val="00FF2D12"/>
    <w:rsid w:val="00FF2D63"/>
    <w:rsid w:val="00FF2ECC"/>
    <w:rsid w:val="00FF2F71"/>
    <w:rsid w:val="00FF593F"/>
    <w:rsid w:val="00FF5CE0"/>
    <w:rsid w:val="00FF5EB7"/>
    <w:rsid w:val="00FF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aliases w:val="1st level - Bullet List Paragraph Char,List Paragraph1 Char,Lettre d'introduction Char,Paragrafo elenco Char,Medium Grid 1 - Accent 21 Char,Fiche List Paragraph Char,Mummuga loetelu Char,Bullet alinea Char,Dot pt Char,2 Char,L Char"/>
    <w:link w:val="ListParagraph"/>
    <w:uiPriority w:val="99"/>
    <w:qFormat/>
    <w:locked/>
    <w:rsid w:val="006A389E"/>
    <w:rPr>
      <w:rFonts w:ascii="Times New Roman" w:eastAsia="Times New Roman" w:hAnsi="Times New Roman" w:cs="Times New Roman"/>
      <w:lang w:val="sl-SI" w:eastAsia="sl-SI"/>
    </w:rPr>
  </w:style>
  <w:style w:type="paragraph" w:styleId="ListParagraph">
    <w:name w:val="List Paragraph"/>
    <w:aliases w:val="1st level - Bullet List Paragraph,List Paragraph1,Lettre d'introduction,Paragrafo elenco,Medium Grid 1 - Accent 21,Fiche List Paragraph,Mummuga loetelu,Bullet alinea,Dot pt,F5 List Paragraph,No Spacing1,List Paragraph Char Char Char,2,L"/>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 w:type="table" w:styleId="GridTable4-Accent1">
    <w:name w:val="Grid Table 4 Accent 1"/>
    <w:basedOn w:val="TableNormal"/>
    <w:uiPriority w:val="49"/>
    <w:rsid w:val="000F466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892042623">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13726034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2990922">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1948928533">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si/teme/otroski-dodate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gov.si/teme/otroski-dodatek/" TargetMode="External"/><Relationship Id="rId4" Type="http://schemas.openxmlformats.org/officeDocument/2006/relationships/settings" Target="settings.xml"/><Relationship Id="rId9" Type="http://schemas.openxmlformats.org/officeDocument/2006/relationships/hyperlink" Target="https://www.gov.si"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27</Pages>
  <Words>7201</Words>
  <Characters>41047</Characters>
  <Application>Microsoft Office Word</Application>
  <DocSecurity>0</DocSecurity>
  <Lines>342</Lines>
  <Paragraphs>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88</cp:revision>
  <cp:lastPrinted>2026-06-09T13:29:00Z</cp:lastPrinted>
  <dcterms:created xsi:type="dcterms:W3CDTF">2026-04-15T11:52:00Z</dcterms:created>
  <dcterms:modified xsi:type="dcterms:W3CDTF">2026-07-0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